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78271D" w14:textId="77777777" w:rsidR="00794C53" w:rsidRDefault="00880814">
      <w:pPr>
        <w:pStyle w:val="Title"/>
      </w:pPr>
      <w:r>
        <w:t>Student-Centered Achievement</w:t>
      </w:r>
    </w:p>
    <w:p w14:paraId="518146AC" w14:textId="77777777" w:rsidR="00794C53" w:rsidRDefault="00880814">
      <w:pPr>
        <w:pStyle w:val="Date"/>
      </w:pPr>
      <w:r>
        <w:t>03 Feb 2026</w:t>
      </w:r>
    </w:p>
    <w:p w14:paraId="678104BB" w14:textId="77777777" w:rsidR="00794C53" w:rsidRDefault="00880814">
      <w:pPr>
        <w:pStyle w:val="Heading2"/>
      </w:pPr>
      <w:bookmarkStart w:id="0" w:name="a-student-centered-college"/>
      <w:r>
        <w:t>A Student-Centered College</w:t>
      </w:r>
    </w:p>
    <w:p w14:paraId="5B9F6860" w14:textId="77777777" w:rsidR="00794C53" w:rsidRDefault="00880814">
      <w:pPr>
        <w:pStyle w:val="FirstParagraph"/>
      </w:pPr>
      <w:r>
        <w:t>Victoria College (VC) reviews comprehensive improvement efforts through the lens of being a student-centered college - putting our students first in the decisions we make. Ensuring Texans throughout our service area attain the knowledge and skills needed to pursue career and transfer pathways of their choice, develop a sense of self, and become active and contributing members of their communities and our great nation.</w:t>
      </w:r>
    </w:p>
    <w:p w14:paraId="0D74210A" w14:textId="77777777" w:rsidR="00794C53" w:rsidRDefault="00880814">
      <w:pPr>
        <w:pStyle w:val="BodyText"/>
      </w:pPr>
      <w:r>
        <w:t xml:space="preserve">Aligned with </w:t>
      </w:r>
      <w:hyperlink r:id="rId7">
        <w:r>
          <w:rPr>
            <w:rStyle w:val="Hyperlink"/>
          </w:rPr>
          <w:t>Talent Strong Texas Pathways</w:t>
        </w:r>
      </w:hyperlink>
      <w:r>
        <w:t>, student achievement is studied through economic resources (Pell), academic preparation (Texas Success Initiative), full and part time enrollment, First Time In College student (FTIC), and student demographics. In the case of annual measures, not all demographics make sense to consider (e.g., a student may be full time in fall yet part time in spring). Thus, measures reported annually may have fewer indicators.</w:t>
      </w:r>
    </w:p>
    <w:p w14:paraId="3B244145" w14:textId="77777777" w:rsidR="00794C53" w:rsidRDefault="00880814">
      <w:pPr>
        <w:pStyle w:val="Heading2"/>
      </w:pPr>
      <w:bookmarkStart w:id="1" w:name="connect---enrolled-student-demographics"/>
      <w:bookmarkEnd w:id="0"/>
      <w:r>
        <w:t>CONNECT - Enrolled Student Demographics</w:t>
      </w:r>
    </w:p>
    <w:p w14:paraId="78E8B63A" w14:textId="77777777" w:rsidR="00794C53" w:rsidRDefault="00880814">
      <w:pPr>
        <w:pStyle w:val="Heading3"/>
      </w:pPr>
      <w:bookmarkStart w:id="2" w:name="annual-gender"/>
      <w:r>
        <w:t>Annual Gender</w:t>
      </w:r>
    </w:p>
    <w:tbl>
      <w:tblPr>
        <w:tblW w:w="0" w:type="auto"/>
        <w:jc w:val="center"/>
        <w:tblLayout w:type="fixed"/>
        <w:tblLook w:val="0420" w:firstRow="1" w:lastRow="0" w:firstColumn="0" w:lastColumn="0" w:noHBand="0" w:noVBand="1"/>
      </w:tblPr>
      <w:tblGrid>
        <w:gridCol w:w="1902"/>
        <w:gridCol w:w="961"/>
        <w:gridCol w:w="961"/>
        <w:gridCol w:w="961"/>
      </w:tblGrid>
      <w:tr w:rsidR="00794C53" w14:paraId="4826FEC2" w14:textId="77777777">
        <w:trPr>
          <w:tblHeader/>
          <w:jc w:val="center"/>
        </w:trPr>
        <w:tc>
          <w:tcPr>
            <w:tcW w:w="19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3B7D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cademic Year</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FCA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A140C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FBC4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r>
      <w:tr w:rsidR="00794C53" w14:paraId="56AAE4A6" w14:textId="77777777">
        <w:trPr>
          <w:jc w:val="center"/>
        </w:trPr>
        <w:tc>
          <w:tcPr>
            <w:tcW w:w="19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821D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0</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BB8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189</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DB8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57</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3929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646</w:t>
            </w:r>
          </w:p>
        </w:tc>
      </w:tr>
      <w:tr w:rsidR="00794C53" w14:paraId="4B9CAF87" w14:textId="77777777">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869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1A02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90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B20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2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D25B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227</w:t>
            </w:r>
          </w:p>
        </w:tc>
      </w:tr>
      <w:tr w:rsidR="00794C53" w14:paraId="7642B5A5" w14:textId="77777777">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6A3E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01A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76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A4B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2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784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83</w:t>
            </w:r>
          </w:p>
        </w:tc>
      </w:tr>
      <w:tr w:rsidR="00794C53" w14:paraId="2A9591AA" w14:textId="77777777">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F7F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04F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67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B97B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4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607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14</w:t>
            </w:r>
          </w:p>
        </w:tc>
      </w:tr>
      <w:tr w:rsidR="00794C53" w14:paraId="3513BB29" w14:textId="77777777">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1EC9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E41C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76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893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9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2207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67</w:t>
            </w:r>
          </w:p>
        </w:tc>
      </w:tr>
      <w:tr w:rsidR="00794C53" w14:paraId="6B72A59A" w14:textId="77777777">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F68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07ED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76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DEF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2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646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89</w:t>
            </w:r>
          </w:p>
        </w:tc>
      </w:tr>
      <w:tr w:rsidR="00794C53" w14:paraId="31CB712D" w14:textId="77777777">
        <w:trPr>
          <w:jc w:val="center"/>
        </w:trPr>
        <w:tc>
          <w:tcPr>
            <w:tcW w:w="19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47F66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6</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40E1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94</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5DE8F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69</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0215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63</w:t>
            </w:r>
          </w:p>
        </w:tc>
      </w:tr>
    </w:tbl>
    <w:p w14:paraId="64C1A722" w14:textId="77777777" w:rsidR="00794C53" w:rsidRDefault="00880814">
      <w:pPr>
        <w:pStyle w:val="Heading3"/>
      </w:pPr>
      <w:bookmarkStart w:id="3" w:name="semester-gender"/>
      <w:bookmarkEnd w:id="2"/>
      <w:r>
        <w:t>Semester Gender</w:t>
      </w:r>
    </w:p>
    <w:tbl>
      <w:tblPr>
        <w:tblW w:w="0" w:type="auto"/>
        <w:jc w:val="center"/>
        <w:tblLayout w:type="fixed"/>
        <w:tblLook w:val="0420" w:firstRow="1" w:lastRow="0" w:firstColumn="0" w:lastColumn="0" w:noHBand="0" w:noVBand="1"/>
      </w:tblPr>
      <w:tblGrid>
        <w:gridCol w:w="1340"/>
        <w:gridCol w:w="961"/>
        <w:gridCol w:w="961"/>
        <w:gridCol w:w="961"/>
      </w:tblGrid>
      <w:tr w:rsidR="00794C53" w14:paraId="193A57E7"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5B0B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CA70B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31AE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3B3A5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r>
      <w:tr w:rsidR="00794C53" w14:paraId="18E9BC80"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FE2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4F1B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32</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C15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98</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E18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730</w:t>
            </w:r>
          </w:p>
        </w:tc>
      </w:tr>
      <w:tr w:rsidR="00794C53" w14:paraId="73B2B396"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3B8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EA1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3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166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4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262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278</w:t>
            </w:r>
          </w:p>
        </w:tc>
      </w:tr>
      <w:tr w:rsidR="00794C53" w14:paraId="492019FF"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6B8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81B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6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13BD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4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81F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210</w:t>
            </w:r>
          </w:p>
        </w:tc>
      </w:tr>
      <w:tr w:rsidR="00794C53" w14:paraId="476AA573"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239D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67D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9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58E1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7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83DE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070</w:t>
            </w:r>
          </w:p>
        </w:tc>
      </w:tr>
      <w:tr w:rsidR="00794C53" w14:paraId="0021AC68"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9F5E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BA9E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8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275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3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AEF7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218</w:t>
            </w:r>
          </w:p>
        </w:tc>
      </w:tr>
      <w:tr w:rsidR="00794C53" w14:paraId="10A68CB0"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D52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0AB3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2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5E6E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4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7F81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276</w:t>
            </w:r>
          </w:p>
        </w:tc>
      </w:tr>
      <w:tr w:rsidR="00794C53" w14:paraId="1CB29C15"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0041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59E37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41</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78F2E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96</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0C30A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437</w:t>
            </w:r>
          </w:p>
        </w:tc>
      </w:tr>
    </w:tbl>
    <w:p w14:paraId="0B1A9452" w14:textId="77777777" w:rsidR="00794C53" w:rsidRDefault="00880814">
      <w:pPr>
        <w:pStyle w:val="Heading3"/>
      </w:pPr>
      <w:bookmarkStart w:id="4" w:name="semester-gender-first-time-in-college"/>
      <w:bookmarkEnd w:id="3"/>
      <w:r>
        <w:t>Semester Gender First Time In College</w:t>
      </w:r>
    </w:p>
    <w:tbl>
      <w:tblPr>
        <w:tblW w:w="0" w:type="auto"/>
        <w:jc w:val="center"/>
        <w:tblLayout w:type="fixed"/>
        <w:tblLook w:val="0420" w:firstRow="1" w:lastRow="0" w:firstColumn="0" w:lastColumn="0" w:noHBand="0" w:noVBand="1"/>
      </w:tblPr>
      <w:tblGrid>
        <w:gridCol w:w="1340"/>
        <w:gridCol w:w="778"/>
        <w:gridCol w:w="778"/>
        <w:gridCol w:w="900"/>
      </w:tblGrid>
      <w:tr w:rsidR="00794C53" w14:paraId="5B1A1102"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B8B43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7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6F5E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w:t>
            </w:r>
          </w:p>
        </w:tc>
        <w:tc>
          <w:tcPr>
            <w:tcW w:w="7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3864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F39EA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r>
      <w:tr w:rsidR="00794C53" w14:paraId="019C1829"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B573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7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8D0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4</w:t>
            </w:r>
          </w:p>
        </w:tc>
        <w:tc>
          <w:tcPr>
            <w:tcW w:w="7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7B5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2</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7F5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36</w:t>
            </w:r>
          </w:p>
        </w:tc>
      </w:tr>
      <w:tr w:rsidR="00794C53" w14:paraId="0966A70C"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9CA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1C8F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89</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7EBF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572E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2</w:t>
            </w:r>
          </w:p>
        </w:tc>
      </w:tr>
      <w:tr w:rsidR="00794C53" w14:paraId="3A1A9244"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2CA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224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89</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1A4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DC6A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74</w:t>
            </w:r>
          </w:p>
        </w:tc>
      </w:tr>
      <w:tr w:rsidR="00794C53" w14:paraId="55067A94"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0AE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1AD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65</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2F1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D02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54</w:t>
            </w:r>
          </w:p>
        </w:tc>
      </w:tr>
      <w:tr w:rsidR="00794C53" w14:paraId="1193DB39"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956C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25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87</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9E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A2BE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86</w:t>
            </w:r>
          </w:p>
        </w:tc>
      </w:tr>
      <w:tr w:rsidR="00794C53" w14:paraId="56C50D0E"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CF0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328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B11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2AA8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56</w:t>
            </w:r>
          </w:p>
        </w:tc>
      </w:tr>
      <w:tr w:rsidR="00794C53" w14:paraId="35146033"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2B06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7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6ED0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8</w:t>
            </w:r>
          </w:p>
        </w:tc>
        <w:tc>
          <w:tcPr>
            <w:tcW w:w="7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F546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7</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958B7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45</w:t>
            </w:r>
          </w:p>
        </w:tc>
      </w:tr>
    </w:tbl>
    <w:p w14:paraId="69BB43B1" w14:textId="77777777" w:rsidR="00794C53" w:rsidRDefault="00880814">
      <w:pPr>
        <w:pStyle w:val="Heading3"/>
      </w:pPr>
      <w:bookmarkStart w:id="5" w:name="semester-gender-dual-enrollment"/>
      <w:bookmarkEnd w:id="4"/>
      <w:r>
        <w:lastRenderedPageBreak/>
        <w:t>Semester Gender Dual Enrollment</w:t>
      </w:r>
    </w:p>
    <w:tbl>
      <w:tblPr>
        <w:tblW w:w="0" w:type="auto"/>
        <w:jc w:val="center"/>
        <w:tblLayout w:type="fixed"/>
        <w:tblLook w:val="0420" w:firstRow="1" w:lastRow="0" w:firstColumn="0" w:lastColumn="0" w:noHBand="0" w:noVBand="1"/>
      </w:tblPr>
      <w:tblGrid>
        <w:gridCol w:w="1340"/>
        <w:gridCol w:w="778"/>
        <w:gridCol w:w="778"/>
        <w:gridCol w:w="961"/>
      </w:tblGrid>
      <w:tr w:rsidR="00794C53" w14:paraId="2CCE4F56"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0BBD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7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D3C99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w:t>
            </w:r>
          </w:p>
        </w:tc>
        <w:tc>
          <w:tcPr>
            <w:tcW w:w="7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E9FB4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58AC1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r>
      <w:tr w:rsidR="00794C53" w14:paraId="4EEAEB80"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687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7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747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80</w:t>
            </w:r>
          </w:p>
        </w:tc>
        <w:tc>
          <w:tcPr>
            <w:tcW w:w="7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EDD8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60</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F65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40</w:t>
            </w:r>
          </w:p>
        </w:tc>
      </w:tr>
      <w:tr w:rsidR="00794C53" w14:paraId="3C885DBA"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786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DA8C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8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13A4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4A69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86</w:t>
            </w:r>
          </w:p>
        </w:tc>
      </w:tr>
      <w:tr w:rsidR="00794C53" w14:paraId="3BF54EB4"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0851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F432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39</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5A6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16F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96</w:t>
            </w:r>
          </w:p>
        </w:tc>
      </w:tr>
      <w:tr w:rsidR="00794C53" w14:paraId="0D781B10"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934D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1A0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67</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984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B12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18</w:t>
            </w:r>
          </w:p>
        </w:tc>
      </w:tr>
      <w:tr w:rsidR="00794C53" w14:paraId="2F804C2D"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F72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56F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3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775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9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9D3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30</w:t>
            </w:r>
          </w:p>
        </w:tc>
      </w:tr>
      <w:tr w:rsidR="00794C53" w14:paraId="2F13D704"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718F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6760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68</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D03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5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106F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25</w:t>
            </w:r>
          </w:p>
        </w:tc>
      </w:tr>
      <w:tr w:rsidR="00794C53" w14:paraId="3AA06230"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C864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7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2812C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14</w:t>
            </w:r>
          </w:p>
        </w:tc>
        <w:tc>
          <w:tcPr>
            <w:tcW w:w="7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4627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45</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22158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59</w:t>
            </w:r>
          </w:p>
        </w:tc>
      </w:tr>
    </w:tbl>
    <w:p w14:paraId="35E3A13B" w14:textId="77777777" w:rsidR="00794C53" w:rsidRDefault="00880814">
      <w:pPr>
        <w:pStyle w:val="Heading3"/>
      </w:pPr>
      <w:bookmarkStart w:id="6" w:name="annual-ethnicity"/>
      <w:bookmarkEnd w:id="5"/>
      <w:r>
        <w:t>Annual Ethnicity</w:t>
      </w:r>
    </w:p>
    <w:tbl>
      <w:tblPr>
        <w:tblW w:w="0" w:type="auto"/>
        <w:jc w:val="center"/>
        <w:tblLayout w:type="fixed"/>
        <w:tblLook w:val="0420" w:firstRow="1" w:lastRow="0" w:firstColumn="0" w:lastColumn="0" w:noHBand="0" w:noVBand="1"/>
      </w:tblPr>
      <w:tblGrid>
        <w:gridCol w:w="1902"/>
        <w:gridCol w:w="961"/>
        <w:gridCol w:w="949"/>
        <w:gridCol w:w="1254"/>
        <w:gridCol w:w="961"/>
        <w:gridCol w:w="973"/>
        <w:gridCol w:w="961"/>
      </w:tblGrid>
      <w:tr w:rsidR="00794C53" w14:paraId="192667E7" w14:textId="77777777">
        <w:trPr>
          <w:tblHeader/>
          <w:jc w:val="center"/>
        </w:trPr>
        <w:tc>
          <w:tcPr>
            <w:tcW w:w="19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AD2D7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cademic Year</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5668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sian</w:t>
            </w:r>
          </w:p>
        </w:tc>
        <w:tc>
          <w:tcPr>
            <w:tcW w:w="9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2B03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Black</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23409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Hispanic</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7268A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Othe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6A40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hite</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002C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r>
      <w:tr w:rsidR="00794C53" w14:paraId="3D2FCF25" w14:textId="77777777">
        <w:trPr>
          <w:jc w:val="center"/>
        </w:trPr>
        <w:tc>
          <w:tcPr>
            <w:tcW w:w="19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CED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0</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608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4</w:t>
            </w:r>
          </w:p>
        </w:tc>
        <w:tc>
          <w:tcPr>
            <w:tcW w:w="9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FCA4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6</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FE38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20</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94C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2</w:t>
            </w: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13F6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74</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744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646</w:t>
            </w:r>
          </w:p>
        </w:tc>
      </w:tr>
      <w:tr w:rsidR="00794C53" w14:paraId="5354580B" w14:textId="77777777">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A8D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871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4</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A3C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AA6B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4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894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3</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98B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4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B7D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227</w:t>
            </w:r>
          </w:p>
        </w:tc>
      </w:tr>
      <w:tr w:rsidR="00794C53" w14:paraId="1CC45FA6" w14:textId="77777777">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28CF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B9F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5</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8471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6</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B1C0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7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5C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6</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62BA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8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97E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83</w:t>
            </w:r>
          </w:p>
        </w:tc>
      </w:tr>
      <w:tr w:rsidR="00794C53" w14:paraId="1EE36A1A" w14:textId="77777777">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617F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2C64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3</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CB62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4F0D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6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7B5C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5</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848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9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147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14</w:t>
            </w:r>
          </w:p>
        </w:tc>
      </w:tr>
      <w:tr w:rsidR="00794C53" w14:paraId="6866EC50" w14:textId="77777777">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A379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8FE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8</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0584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1FD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7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73B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0</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24AA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1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E47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67</w:t>
            </w:r>
          </w:p>
        </w:tc>
      </w:tr>
      <w:tr w:rsidR="00794C53" w14:paraId="32DF5184" w14:textId="77777777">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9F6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83F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4</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882F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5E3F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1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7ACE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8</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13E3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9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6A9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89</w:t>
            </w:r>
          </w:p>
        </w:tc>
      </w:tr>
      <w:tr w:rsidR="00794C53" w14:paraId="34280383" w14:textId="77777777">
        <w:trPr>
          <w:jc w:val="center"/>
        </w:trPr>
        <w:tc>
          <w:tcPr>
            <w:tcW w:w="19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46F7F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6</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A29AD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6</w:t>
            </w:r>
          </w:p>
        </w:tc>
        <w:tc>
          <w:tcPr>
            <w:tcW w:w="9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BE09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6</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848FB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43</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8A77E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4</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26047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94</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867AF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63</w:t>
            </w:r>
          </w:p>
        </w:tc>
      </w:tr>
    </w:tbl>
    <w:p w14:paraId="7E1B91C0" w14:textId="77777777" w:rsidR="00794C53" w:rsidRDefault="00880814">
      <w:pPr>
        <w:pStyle w:val="Heading3"/>
      </w:pPr>
      <w:bookmarkStart w:id="7" w:name="semester-ethnicity"/>
      <w:bookmarkEnd w:id="6"/>
      <w:r>
        <w:t>Semester Ethnicity</w:t>
      </w:r>
    </w:p>
    <w:tbl>
      <w:tblPr>
        <w:tblW w:w="0" w:type="auto"/>
        <w:jc w:val="center"/>
        <w:tblLayout w:type="fixed"/>
        <w:tblLook w:val="0420" w:firstRow="1" w:lastRow="0" w:firstColumn="0" w:lastColumn="0" w:noHBand="0" w:noVBand="1"/>
      </w:tblPr>
      <w:tblGrid>
        <w:gridCol w:w="1340"/>
        <w:gridCol w:w="961"/>
        <w:gridCol w:w="949"/>
        <w:gridCol w:w="1254"/>
        <w:gridCol w:w="961"/>
        <w:gridCol w:w="973"/>
        <w:gridCol w:w="961"/>
      </w:tblGrid>
      <w:tr w:rsidR="00794C53" w14:paraId="4DDF9DDC"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378C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2E024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sian</w:t>
            </w:r>
          </w:p>
        </w:tc>
        <w:tc>
          <w:tcPr>
            <w:tcW w:w="9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B15C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Black</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00B1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Hispanic</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5BB2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Othe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AC76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hite</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07F4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r>
      <w:tr w:rsidR="00794C53" w14:paraId="081C43CB"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7DD5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1F81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0</w:t>
            </w:r>
          </w:p>
        </w:tc>
        <w:tc>
          <w:tcPr>
            <w:tcW w:w="9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574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2</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8804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59</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F77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2</w:t>
            </w: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925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27</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65A8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730</w:t>
            </w:r>
          </w:p>
        </w:tc>
      </w:tr>
      <w:tr w:rsidR="00794C53" w14:paraId="1ECFE99D"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1663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A160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4</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F00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1075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4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B94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2</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55C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1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A42C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278</w:t>
            </w:r>
          </w:p>
        </w:tc>
      </w:tr>
      <w:tr w:rsidR="00794C53" w14:paraId="13E0407F"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FD6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36E2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5</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6084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7</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7703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4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D11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2</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64B2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5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BFB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210</w:t>
            </w:r>
          </w:p>
        </w:tc>
      </w:tr>
      <w:tr w:rsidR="00794C53" w14:paraId="2508AD4C"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7156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5B3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8</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4E8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5936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3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54BD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2</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192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9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5FB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070</w:t>
            </w:r>
          </w:p>
        </w:tc>
      </w:tr>
      <w:tr w:rsidR="00794C53" w14:paraId="763BB879"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10D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752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8</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0E5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604A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1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CCEE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7</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977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3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5DF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218</w:t>
            </w:r>
          </w:p>
        </w:tc>
      </w:tr>
      <w:tr w:rsidR="00794C53" w14:paraId="371702BB"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101C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FB7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1</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14CD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64D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0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92E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6</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378F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5706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276</w:t>
            </w:r>
          </w:p>
        </w:tc>
      </w:tr>
      <w:tr w:rsidR="00794C53" w14:paraId="44226566"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0977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EC89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4</w:t>
            </w:r>
          </w:p>
        </w:tc>
        <w:tc>
          <w:tcPr>
            <w:tcW w:w="9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2B42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5</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53D5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32</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BE127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1</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D7F28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45</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F992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437</w:t>
            </w:r>
          </w:p>
        </w:tc>
      </w:tr>
    </w:tbl>
    <w:p w14:paraId="7698CECC" w14:textId="77777777" w:rsidR="00794C53" w:rsidRDefault="00880814">
      <w:pPr>
        <w:pStyle w:val="Heading3"/>
      </w:pPr>
      <w:bookmarkStart w:id="8" w:name="semester-ethnicity-first-time-in-college"/>
      <w:bookmarkEnd w:id="7"/>
      <w:r>
        <w:t>Semester Ethnicity First Time In College</w:t>
      </w:r>
    </w:p>
    <w:tbl>
      <w:tblPr>
        <w:tblW w:w="0" w:type="auto"/>
        <w:jc w:val="center"/>
        <w:tblLayout w:type="fixed"/>
        <w:tblLook w:val="0420" w:firstRow="1" w:lastRow="0" w:firstColumn="0" w:lastColumn="0" w:noHBand="0" w:noVBand="1"/>
      </w:tblPr>
      <w:tblGrid>
        <w:gridCol w:w="1340"/>
        <w:gridCol w:w="961"/>
        <w:gridCol w:w="949"/>
        <w:gridCol w:w="1254"/>
        <w:gridCol w:w="961"/>
        <w:gridCol w:w="973"/>
        <w:gridCol w:w="900"/>
      </w:tblGrid>
      <w:tr w:rsidR="00794C53" w14:paraId="5A0AB580"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252A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69DC4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sian</w:t>
            </w:r>
          </w:p>
        </w:tc>
        <w:tc>
          <w:tcPr>
            <w:tcW w:w="9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33B90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Black</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4E0E5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Hispanic</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8926C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Othe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A16DD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hite</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FD13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r>
      <w:tr w:rsidR="00794C53" w14:paraId="3E6DBA97"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1CD1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99C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w:t>
            </w:r>
          </w:p>
        </w:tc>
        <w:tc>
          <w:tcPr>
            <w:tcW w:w="9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A8BB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0</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ECC6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65</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5C02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w:t>
            </w: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A4FF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4</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9C9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36</w:t>
            </w:r>
          </w:p>
        </w:tc>
      </w:tr>
      <w:tr w:rsidR="00794C53" w14:paraId="3E698218"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BFE3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5134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219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213F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7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3EBE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DCC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519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2</w:t>
            </w:r>
          </w:p>
        </w:tc>
      </w:tr>
      <w:tr w:rsidR="00794C53" w14:paraId="615AB86B"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98B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FD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EFF3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12C8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7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318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7C76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00A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74</w:t>
            </w:r>
          </w:p>
        </w:tc>
      </w:tr>
      <w:tr w:rsidR="00794C53" w14:paraId="516715CD"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D21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5817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91C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6</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D903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6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262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AEC7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EBD0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54</w:t>
            </w:r>
          </w:p>
        </w:tc>
      </w:tr>
      <w:tr w:rsidR="00794C53" w14:paraId="6998E5AC"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C4C4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68AA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A45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EF8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0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F2E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D4DD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6</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A9A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86</w:t>
            </w:r>
          </w:p>
        </w:tc>
      </w:tr>
      <w:tr w:rsidR="00794C53" w14:paraId="5A2713C2"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E34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00FC9"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73C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5AE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9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810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6C6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50E6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53</w:t>
            </w:r>
          </w:p>
        </w:tc>
      </w:tr>
      <w:tr w:rsidR="00794C53" w14:paraId="5330FA26"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2DE11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1844E"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9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DD605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6497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88</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E4DB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8A21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1</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6E940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41</w:t>
            </w:r>
          </w:p>
        </w:tc>
      </w:tr>
    </w:tbl>
    <w:p w14:paraId="18F97373" w14:textId="77777777" w:rsidR="00794C53" w:rsidRDefault="00880814">
      <w:pPr>
        <w:pStyle w:val="Heading3"/>
      </w:pPr>
      <w:bookmarkStart w:id="9" w:name="semester-ethnicity-dual-enrollment"/>
      <w:bookmarkEnd w:id="8"/>
      <w:r>
        <w:t>Semester Ethnicity Dual Enrollment</w:t>
      </w:r>
    </w:p>
    <w:tbl>
      <w:tblPr>
        <w:tblW w:w="0" w:type="auto"/>
        <w:jc w:val="center"/>
        <w:tblLayout w:type="fixed"/>
        <w:tblLook w:val="0420" w:firstRow="1" w:lastRow="0" w:firstColumn="0" w:lastColumn="0" w:noHBand="0" w:noVBand="1"/>
      </w:tblPr>
      <w:tblGrid>
        <w:gridCol w:w="1340"/>
        <w:gridCol w:w="961"/>
        <w:gridCol w:w="949"/>
        <w:gridCol w:w="1254"/>
        <w:gridCol w:w="961"/>
        <w:gridCol w:w="973"/>
        <w:gridCol w:w="961"/>
      </w:tblGrid>
      <w:tr w:rsidR="00794C53" w14:paraId="4B7BCF9A"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CECEF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7429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sian</w:t>
            </w:r>
          </w:p>
        </w:tc>
        <w:tc>
          <w:tcPr>
            <w:tcW w:w="9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F322D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Black</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BF5D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Hispanic</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3C06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Othe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D9143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hite</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8A7D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r>
      <w:tr w:rsidR="00794C53" w14:paraId="7EC64C47"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8216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Fall 2019</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58FA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w:t>
            </w:r>
          </w:p>
        </w:tc>
        <w:tc>
          <w:tcPr>
            <w:tcW w:w="9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FED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692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63</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ACB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w:t>
            </w: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602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30</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8D1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40</w:t>
            </w:r>
          </w:p>
        </w:tc>
      </w:tr>
      <w:tr w:rsidR="00794C53" w14:paraId="0795D610"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293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12B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303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DFD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B6F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1BBC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5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F5F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86</w:t>
            </w:r>
          </w:p>
        </w:tc>
      </w:tr>
      <w:tr w:rsidR="00794C53" w14:paraId="33D0DC79"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1CD8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7545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723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85B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67A2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A2A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59A6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96</w:t>
            </w:r>
          </w:p>
        </w:tc>
      </w:tr>
      <w:tr w:rsidR="00794C53" w14:paraId="4A1FD329"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E83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8E0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CA36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03C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7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FAC9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6</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DAE0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6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ABFE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18</w:t>
            </w:r>
          </w:p>
        </w:tc>
      </w:tr>
      <w:tr w:rsidR="00794C53" w14:paraId="041C1BD3"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49D1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C5DD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E81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50F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1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D81C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2</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765C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9A5D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30</w:t>
            </w:r>
          </w:p>
        </w:tc>
      </w:tr>
      <w:tr w:rsidR="00794C53" w14:paraId="12C0D380"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24A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EDA9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5DA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962C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8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F2BF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6</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7252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2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5BB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25</w:t>
            </w:r>
          </w:p>
        </w:tc>
      </w:tr>
      <w:tr w:rsidR="00794C53" w14:paraId="38241452"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EA2A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33A42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w:t>
            </w:r>
          </w:p>
        </w:tc>
        <w:tc>
          <w:tcPr>
            <w:tcW w:w="9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C8BA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8</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F6AE0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59</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F485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2</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08018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80</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2EBD6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59</w:t>
            </w:r>
          </w:p>
        </w:tc>
      </w:tr>
    </w:tbl>
    <w:p w14:paraId="5B2C5EB6" w14:textId="77777777" w:rsidR="00794C53" w:rsidRDefault="00880814">
      <w:pPr>
        <w:pStyle w:val="Heading3"/>
      </w:pPr>
      <w:bookmarkStart w:id="10" w:name="X2f74710850d12b54d86bedcc80a3b1a344b9831"/>
      <w:bookmarkEnd w:id="9"/>
      <w:r>
        <w:t>First Time In College Students with VC Dual Enrollment</w:t>
      </w:r>
    </w:p>
    <w:tbl>
      <w:tblPr>
        <w:tblW w:w="0" w:type="auto"/>
        <w:jc w:val="center"/>
        <w:tblLayout w:type="fixed"/>
        <w:tblLook w:val="0420" w:firstRow="1" w:lastRow="0" w:firstColumn="0" w:lastColumn="0" w:noHBand="0" w:noVBand="1"/>
      </w:tblPr>
      <w:tblGrid>
        <w:gridCol w:w="1340"/>
        <w:gridCol w:w="2428"/>
        <w:gridCol w:w="655"/>
        <w:gridCol w:w="875"/>
      </w:tblGrid>
      <w:tr w:rsidR="00794C53" w14:paraId="0A770731"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A4C8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24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978E4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verVCDualEnrolled</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3AC19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w:t>
            </w:r>
          </w:p>
        </w:tc>
        <w:tc>
          <w:tcPr>
            <w:tcW w:w="87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2933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ate</w:t>
            </w:r>
          </w:p>
        </w:tc>
      </w:tr>
      <w:tr w:rsidR="00794C53" w14:paraId="4DF13F37"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BA49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24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FAC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1F6B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8</w:t>
            </w:r>
          </w:p>
        </w:tc>
        <w:tc>
          <w:tcPr>
            <w:tcW w:w="8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379B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2</w:t>
            </w:r>
          </w:p>
        </w:tc>
      </w:tr>
      <w:tr w:rsidR="00794C53" w14:paraId="0C62866D"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303D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2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0C7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828A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6</w:t>
            </w:r>
          </w:p>
        </w:tc>
        <w:tc>
          <w:tcPr>
            <w:tcW w:w="8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CA0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9</w:t>
            </w:r>
          </w:p>
        </w:tc>
      </w:tr>
      <w:tr w:rsidR="00794C53" w14:paraId="477E2DA2"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BE4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2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F192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074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5</w:t>
            </w:r>
          </w:p>
        </w:tc>
        <w:tc>
          <w:tcPr>
            <w:tcW w:w="8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BA7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8</w:t>
            </w:r>
          </w:p>
        </w:tc>
      </w:tr>
      <w:tr w:rsidR="00794C53" w14:paraId="31C7AE98"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7C9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2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E67E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5E79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1</w:t>
            </w:r>
          </w:p>
        </w:tc>
        <w:tc>
          <w:tcPr>
            <w:tcW w:w="8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21BF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w:t>
            </w:r>
          </w:p>
        </w:tc>
      </w:tr>
      <w:tr w:rsidR="00794C53" w14:paraId="15F6FEA5"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CB3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2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008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81FE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2</w:t>
            </w:r>
          </w:p>
        </w:tc>
        <w:tc>
          <w:tcPr>
            <w:tcW w:w="8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DA6D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w:t>
            </w:r>
          </w:p>
        </w:tc>
      </w:tr>
      <w:tr w:rsidR="00794C53" w14:paraId="47720BF6"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3C6A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2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A04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B8C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9</w:t>
            </w:r>
          </w:p>
        </w:tc>
        <w:tc>
          <w:tcPr>
            <w:tcW w:w="8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D8C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w:t>
            </w:r>
          </w:p>
        </w:tc>
      </w:tr>
      <w:tr w:rsidR="00794C53" w14:paraId="3AF26AE6"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41ADE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24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8CF4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4D3B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2</w:t>
            </w:r>
          </w:p>
        </w:tc>
        <w:tc>
          <w:tcPr>
            <w:tcW w:w="87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A4BF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6</w:t>
            </w:r>
          </w:p>
        </w:tc>
      </w:tr>
    </w:tbl>
    <w:p w14:paraId="00FBDDAA" w14:textId="77777777" w:rsidR="00794C53" w:rsidRDefault="00880814">
      <w:pPr>
        <w:pStyle w:val="Heading3"/>
      </w:pPr>
      <w:bookmarkStart w:id="11" w:name="Xa1677c549e80b3d90bcefa958c22278370c534e"/>
      <w:bookmarkEnd w:id="10"/>
      <w:r>
        <w:t>First Time In College Students with ABE History</w:t>
      </w:r>
    </w:p>
    <w:tbl>
      <w:tblPr>
        <w:tblW w:w="0" w:type="auto"/>
        <w:jc w:val="center"/>
        <w:tblLayout w:type="fixed"/>
        <w:tblLook w:val="0420" w:firstRow="1" w:lastRow="0" w:firstColumn="0" w:lastColumn="0" w:noHBand="0" w:noVBand="1"/>
      </w:tblPr>
      <w:tblGrid>
        <w:gridCol w:w="1340"/>
        <w:gridCol w:w="1866"/>
        <w:gridCol w:w="655"/>
        <w:gridCol w:w="875"/>
      </w:tblGrid>
      <w:tr w:rsidR="00794C53" w14:paraId="3031ECF7"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369A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8C33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dultEducation</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53BD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w:t>
            </w:r>
          </w:p>
        </w:tc>
        <w:tc>
          <w:tcPr>
            <w:tcW w:w="87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494E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ate</w:t>
            </w:r>
          </w:p>
        </w:tc>
      </w:tr>
      <w:tr w:rsidR="00794C53" w14:paraId="5B66D956"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C814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F19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9E5E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w:t>
            </w:r>
          </w:p>
        </w:tc>
        <w:tc>
          <w:tcPr>
            <w:tcW w:w="8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C9C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2</w:t>
            </w:r>
          </w:p>
        </w:tc>
      </w:tr>
      <w:tr w:rsidR="00794C53" w14:paraId="2B1B36EF"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AB7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757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F94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w:t>
            </w:r>
          </w:p>
        </w:tc>
        <w:tc>
          <w:tcPr>
            <w:tcW w:w="8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9B2B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2</w:t>
            </w:r>
          </w:p>
        </w:tc>
      </w:tr>
      <w:tr w:rsidR="00794C53" w14:paraId="3FD7C5F7"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737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D0A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EA11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c>
          <w:tcPr>
            <w:tcW w:w="8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5A92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2</w:t>
            </w:r>
          </w:p>
        </w:tc>
      </w:tr>
      <w:tr w:rsidR="00794C53" w14:paraId="67B62353"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6B6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FFC8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7AF4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w:t>
            </w:r>
          </w:p>
        </w:tc>
        <w:tc>
          <w:tcPr>
            <w:tcW w:w="8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BB6F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3</w:t>
            </w:r>
          </w:p>
        </w:tc>
      </w:tr>
      <w:tr w:rsidR="00794C53" w14:paraId="20E7CF2F"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16F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B1C0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00C4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w:t>
            </w:r>
          </w:p>
        </w:tc>
        <w:tc>
          <w:tcPr>
            <w:tcW w:w="8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7BF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2</w:t>
            </w:r>
          </w:p>
        </w:tc>
      </w:tr>
      <w:tr w:rsidR="00794C53" w14:paraId="43DB7BC7"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FBB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6E4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8ED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w:t>
            </w:r>
          </w:p>
        </w:tc>
        <w:tc>
          <w:tcPr>
            <w:tcW w:w="8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E76A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2</w:t>
            </w:r>
          </w:p>
        </w:tc>
      </w:tr>
      <w:tr w:rsidR="00794C53" w14:paraId="3229F907"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84C3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00F2C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DE45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w:t>
            </w:r>
          </w:p>
        </w:tc>
        <w:tc>
          <w:tcPr>
            <w:tcW w:w="87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D3AE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2</w:t>
            </w:r>
          </w:p>
        </w:tc>
      </w:tr>
    </w:tbl>
    <w:p w14:paraId="0F43491A" w14:textId="77777777" w:rsidR="00794C53" w:rsidRDefault="00880814">
      <w:pPr>
        <w:pStyle w:val="Heading3"/>
      </w:pPr>
      <w:bookmarkStart w:id="12" w:name="X195314555f7e24757b790363bd13558ac2c4112"/>
      <w:bookmarkEnd w:id="11"/>
      <w:r>
        <w:t>First Time In College Students with CE History</w:t>
      </w:r>
    </w:p>
    <w:tbl>
      <w:tblPr>
        <w:tblW w:w="0" w:type="auto"/>
        <w:jc w:val="center"/>
        <w:tblLayout w:type="fixed"/>
        <w:tblLook w:val="0420" w:firstRow="1" w:lastRow="0" w:firstColumn="0" w:lastColumn="0" w:noHBand="0" w:noVBand="1"/>
      </w:tblPr>
      <w:tblGrid>
        <w:gridCol w:w="1340"/>
        <w:gridCol w:w="1658"/>
        <w:gridCol w:w="655"/>
        <w:gridCol w:w="875"/>
      </w:tblGrid>
      <w:tr w:rsidR="00794C53" w14:paraId="72F7C18F"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582FD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FB98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verCEatVC</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EC230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w:t>
            </w:r>
          </w:p>
        </w:tc>
        <w:tc>
          <w:tcPr>
            <w:tcW w:w="87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0911A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ate</w:t>
            </w:r>
          </w:p>
        </w:tc>
      </w:tr>
      <w:tr w:rsidR="00794C53" w14:paraId="058D46BD"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96F2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9194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BC64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w:t>
            </w:r>
          </w:p>
        </w:tc>
        <w:tc>
          <w:tcPr>
            <w:tcW w:w="8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A96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8</w:t>
            </w:r>
          </w:p>
        </w:tc>
      </w:tr>
      <w:tr w:rsidR="00794C53" w14:paraId="08567A96"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F847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D83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BF8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2</w:t>
            </w:r>
          </w:p>
        </w:tc>
        <w:tc>
          <w:tcPr>
            <w:tcW w:w="8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249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6</w:t>
            </w:r>
          </w:p>
        </w:tc>
      </w:tr>
      <w:tr w:rsidR="00794C53" w14:paraId="6A30B18F"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90E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8C18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599E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6</w:t>
            </w:r>
          </w:p>
        </w:tc>
        <w:tc>
          <w:tcPr>
            <w:tcW w:w="8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494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5</w:t>
            </w:r>
          </w:p>
        </w:tc>
      </w:tr>
      <w:tr w:rsidR="00794C53" w14:paraId="169553F5"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9E7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AA5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BDD6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w:t>
            </w:r>
          </w:p>
        </w:tc>
        <w:tc>
          <w:tcPr>
            <w:tcW w:w="8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5DD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9</w:t>
            </w:r>
          </w:p>
        </w:tc>
      </w:tr>
      <w:tr w:rsidR="00794C53" w14:paraId="159074F3"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296B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244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89C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w:t>
            </w:r>
          </w:p>
        </w:tc>
        <w:tc>
          <w:tcPr>
            <w:tcW w:w="8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1193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0</w:t>
            </w:r>
          </w:p>
        </w:tc>
      </w:tr>
      <w:tr w:rsidR="00794C53" w14:paraId="36234F04"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435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AB81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5A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0</w:t>
            </w:r>
          </w:p>
        </w:tc>
        <w:tc>
          <w:tcPr>
            <w:tcW w:w="8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E0A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w:t>
            </w:r>
          </w:p>
        </w:tc>
      </w:tr>
      <w:tr w:rsidR="00794C53" w14:paraId="7735ADD7"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9B0DB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6A07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ue</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A8509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1</w:t>
            </w:r>
          </w:p>
        </w:tc>
        <w:tc>
          <w:tcPr>
            <w:tcW w:w="87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29D0A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1</w:t>
            </w:r>
          </w:p>
        </w:tc>
      </w:tr>
    </w:tbl>
    <w:p w14:paraId="615B0CF6" w14:textId="77777777" w:rsidR="00794C53" w:rsidRDefault="00880814">
      <w:pPr>
        <w:pStyle w:val="Heading2"/>
      </w:pPr>
      <w:bookmarkStart w:id="13" w:name="enter---early-momentum"/>
      <w:bookmarkEnd w:id="1"/>
      <w:bookmarkEnd w:id="12"/>
      <w:r>
        <w:t>ENTER - Early Momentum</w:t>
      </w:r>
    </w:p>
    <w:p w14:paraId="7D0D1CF2" w14:textId="77777777" w:rsidR="00794C53" w:rsidRDefault="00880814">
      <w:pPr>
        <w:pStyle w:val="Compact"/>
        <w:numPr>
          <w:ilvl w:val="0"/>
          <w:numId w:val="13"/>
        </w:numPr>
      </w:pPr>
      <w:r>
        <w:t>Target: Less than 5 points difference between any category.</w:t>
      </w:r>
    </w:p>
    <w:p w14:paraId="7B1C591C" w14:textId="77777777" w:rsidR="00794C53" w:rsidRDefault="00880814">
      <w:pPr>
        <w:pStyle w:val="Compact"/>
        <w:numPr>
          <w:ilvl w:val="0"/>
          <w:numId w:val="13"/>
        </w:numPr>
      </w:pPr>
      <w:r>
        <w:t>Thresholds: More than 10 points difference between any category.</w:t>
      </w:r>
    </w:p>
    <w:p w14:paraId="09938847" w14:textId="77777777" w:rsidR="00794C53" w:rsidRDefault="00880814">
      <w:pPr>
        <w:pStyle w:val="Heading3"/>
      </w:pPr>
      <w:bookmarkStart w:id="14" w:name="year-one-credits"/>
      <w:r>
        <w:lastRenderedPageBreak/>
        <w:t>Year One Credits</w:t>
      </w:r>
    </w:p>
    <w:p w14:paraId="7BDFBE11" w14:textId="77777777" w:rsidR="00794C53" w:rsidRDefault="00880814">
      <w:pPr>
        <w:pStyle w:val="FirstParagraph"/>
      </w:pPr>
      <w:r>
        <w:t>Complete represents the percent of first time in college students who completed credit-level mathematics or English in their first year. Enrolled represents the percent of first time in college students who were enrolled in their first year.</w:t>
      </w:r>
    </w:p>
    <w:tbl>
      <w:tblPr>
        <w:tblW w:w="0" w:type="auto"/>
        <w:jc w:val="center"/>
        <w:tblLayout w:type="fixed"/>
        <w:tblLook w:val="0420" w:firstRow="1" w:lastRow="0" w:firstColumn="0" w:lastColumn="0" w:noHBand="0" w:noVBand="1"/>
      </w:tblPr>
      <w:tblGrid>
        <w:gridCol w:w="1316"/>
        <w:gridCol w:w="1964"/>
        <w:gridCol w:w="1829"/>
        <w:gridCol w:w="1915"/>
        <w:gridCol w:w="1781"/>
      </w:tblGrid>
      <w:tr w:rsidR="00794C53" w14:paraId="23704609"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B8DC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C0CF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ath_Complete</w:t>
            </w:r>
          </w:p>
        </w:tc>
        <w:tc>
          <w:tcPr>
            <w:tcW w:w="18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99C7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ath_Enrolled</w:t>
            </w:r>
          </w:p>
        </w:tc>
        <w:tc>
          <w:tcPr>
            <w:tcW w:w="19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3970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ngl_Complete</w:t>
            </w:r>
          </w:p>
        </w:tc>
        <w:tc>
          <w:tcPr>
            <w:tcW w:w="17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6E58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ngl_Enrolled</w:t>
            </w:r>
          </w:p>
        </w:tc>
      </w:tr>
      <w:tr w:rsidR="00794C53" w14:paraId="13B4AF48"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808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191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9</w:t>
            </w:r>
          </w:p>
        </w:tc>
        <w:tc>
          <w:tcPr>
            <w:tcW w:w="18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5C96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0</w:t>
            </w:r>
          </w:p>
        </w:tc>
        <w:tc>
          <w:tcPr>
            <w:tcW w:w="191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CF91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5</w:t>
            </w:r>
          </w:p>
        </w:tc>
        <w:tc>
          <w:tcPr>
            <w:tcW w:w="17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CE4D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8</w:t>
            </w:r>
          </w:p>
        </w:tc>
      </w:tr>
      <w:tr w:rsidR="00794C53" w14:paraId="70BFFBE7"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50B1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321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6</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9A2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4</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BEFC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7</w:t>
            </w:r>
          </w:p>
        </w:tc>
        <w:tc>
          <w:tcPr>
            <w:tcW w:w="17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9CFA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w:t>
            </w:r>
          </w:p>
        </w:tc>
      </w:tr>
      <w:tr w:rsidR="00794C53" w14:paraId="0D10F6A9"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BCA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8C7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0</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D5D2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9</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AF27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9</w:t>
            </w:r>
          </w:p>
        </w:tc>
        <w:tc>
          <w:tcPr>
            <w:tcW w:w="17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5790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3</w:t>
            </w:r>
          </w:p>
        </w:tc>
      </w:tr>
      <w:tr w:rsidR="00794C53" w14:paraId="6ECFF9D5"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3614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796E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9</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4883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7</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A624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5</w:t>
            </w:r>
          </w:p>
        </w:tc>
        <w:tc>
          <w:tcPr>
            <w:tcW w:w="17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9DFE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2</w:t>
            </w:r>
          </w:p>
        </w:tc>
      </w:tr>
      <w:tr w:rsidR="00794C53" w14:paraId="43E52DAB"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5AD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AFE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4</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1490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4</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3AD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3</w:t>
            </w:r>
          </w:p>
        </w:tc>
        <w:tc>
          <w:tcPr>
            <w:tcW w:w="17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CB41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6</w:t>
            </w:r>
          </w:p>
        </w:tc>
      </w:tr>
      <w:tr w:rsidR="00794C53" w14:paraId="47305010"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15E11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9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6A409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7</w:t>
            </w:r>
          </w:p>
        </w:tc>
        <w:tc>
          <w:tcPr>
            <w:tcW w:w="18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CFB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4</w:t>
            </w:r>
          </w:p>
        </w:tc>
        <w:tc>
          <w:tcPr>
            <w:tcW w:w="191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83C0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0</w:t>
            </w:r>
          </w:p>
        </w:tc>
        <w:tc>
          <w:tcPr>
            <w:tcW w:w="178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5844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r>
    </w:tbl>
    <w:p w14:paraId="237C5F77" w14:textId="77777777" w:rsidR="00794C53" w:rsidRDefault="00880814">
      <w:pPr>
        <w:pStyle w:val="Heading3"/>
      </w:pPr>
      <w:bookmarkStart w:id="15" w:name="year-one-completed-credits-math-gender"/>
      <w:bookmarkEnd w:id="14"/>
      <w:r>
        <w:t>Year One Completed Credits Math Gender</w:t>
      </w:r>
    </w:p>
    <w:tbl>
      <w:tblPr>
        <w:tblW w:w="0" w:type="auto"/>
        <w:jc w:val="center"/>
        <w:tblLayout w:type="fixed"/>
        <w:tblLook w:val="0420" w:firstRow="1" w:lastRow="0" w:firstColumn="0" w:lastColumn="0" w:noHBand="0" w:noVBand="1"/>
      </w:tblPr>
      <w:tblGrid>
        <w:gridCol w:w="1316"/>
        <w:gridCol w:w="839"/>
        <w:gridCol w:w="839"/>
      </w:tblGrid>
      <w:tr w:rsidR="00794C53" w14:paraId="03CF09E6"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67100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FA8E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05CA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w:t>
            </w:r>
          </w:p>
        </w:tc>
      </w:tr>
      <w:tr w:rsidR="00794C53" w14:paraId="210E2BCC"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7BD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E02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0</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2C5E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9</w:t>
            </w:r>
          </w:p>
        </w:tc>
      </w:tr>
      <w:tr w:rsidR="00794C53" w14:paraId="788F8FE9"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2E98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D7A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116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0</w:t>
            </w:r>
          </w:p>
        </w:tc>
      </w:tr>
      <w:tr w:rsidR="00794C53" w14:paraId="39783687"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0CD8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8FBC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A4F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6</w:t>
            </w:r>
          </w:p>
        </w:tc>
      </w:tr>
      <w:tr w:rsidR="00794C53" w14:paraId="48D02654"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0A5B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708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70D9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3</w:t>
            </w:r>
          </w:p>
        </w:tc>
      </w:tr>
      <w:tr w:rsidR="00794C53" w14:paraId="29817539"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364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D88B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054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1</w:t>
            </w:r>
          </w:p>
        </w:tc>
      </w:tr>
      <w:tr w:rsidR="00794C53" w14:paraId="3459F1FD"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7ACBE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DE9C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3</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DAD3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9</w:t>
            </w:r>
          </w:p>
        </w:tc>
      </w:tr>
    </w:tbl>
    <w:p w14:paraId="79A551CC" w14:textId="77777777" w:rsidR="00794C53" w:rsidRDefault="00880814">
      <w:pPr>
        <w:pStyle w:val="Heading3"/>
      </w:pPr>
      <w:bookmarkStart w:id="16" w:name="Xb1d1bf04c83229a9390ed2ed6f84b53d5b3f3a7"/>
      <w:bookmarkEnd w:id="15"/>
      <w:r>
        <w:t>Year One Completed Credits English Gender</w:t>
      </w:r>
    </w:p>
    <w:tbl>
      <w:tblPr>
        <w:tblW w:w="0" w:type="auto"/>
        <w:jc w:val="center"/>
        <w:tblLayout w:type="fixed"/>
        <w:tblLook w:val="0420" w:firstRow="1" w:lastRow="0" w:firstColumn="0" w:lastColumn="0" w:noHBand="0" w:noVBand="1"/>
      </w:tblPr>
      <w:tblGrid>
        <w:gridCol w:w="1316"/>
        <w:gridCol w:w="839"/>
        <w:gridCol w:w="839"/>
      </w:tblGrid>
      <w:tr w:rsidR="00794C53" w14:paraId="489442C3"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FE59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587E1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EA323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w:t>
            </w:r>
          </w:p>
        </w:tc>
      </w:tr>
      <w:tr w:rsidR="00794C53" w14:paraId="203DACF4"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21F2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40F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0</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F229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w:t>
            </w:r>
          </w:p>
        </w:tc>
      </w:tr>
      <w:tr w:rsidR="00794C53" w14:paraId="28A0C469"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0E0C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582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FE2E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9</w:t>
            </w:r>
          </w:p>
        </w:tc>
      </w:tr>
      <w:tr w:rsidR="00794C53" w14:paraId="30091186"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B9B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D64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6D7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7</w:t>
            </w:r>
          </w:p>
        </w:tc>
      </w:tr>
      <w:tr w:rsidR="00794C53" w14:paraId="27A7D050"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2215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68E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2B8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4</w:t>
            </w:r>
          </w:p>
        </w:tc>
      </w:tr>
      <w:tr w:rsidR="00794C53" w14:paraId="78097CC8"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F4BD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DCC4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90C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4</w:t>
            </w:r>
          </w:p>
        </w:tc>
      </w:tr>
      <w:tr w:rsidR="00794C53" w14:paraId="6566BAE9"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04F7F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A9D3E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1</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3844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6</w:t>
            </w:r>
          </w:p>
        </w:tc>
      </w:tr>
    </w:tbl>
    <w:p w14:paraId="311D670B" w14:textId="77777777" w:rsidR="00794C53" w:rsidRDefault="00880814">
      <w:pPr>
        <w:pStyle w:val="Heading3"/>
      </w:pPr>
      <w:bookmarkStart w:id="17" w:name="Xafab5e04730e1670fdb647a46615a82084d181a"/>
      <w:bookmarkEnd w:id="16"/>
      <w:r>
        <w:t>Year One Completed Credits Math Ethnicity</w:t>
      </w:r>
    </w:p>
    <w:tbl>
      <w:tblPr>
        <w:tblW w:w="0" w:type="auto"/>
        <w:jc w:val="center"/>
        <w:tblLayout w:type="fixed"/>
        <w:tblLook w:val="0420" w:firstRow="1" w:lastRow="0" w:firstColumn="0" w:lastColumn="0" w:noHBand="0" w:noVBand="1"/>
      </w:tblPr>
      <w:tblGrid>
        <w:gridCol w:w="1316"/>
        <w:gridCol w:w="961"/>
        <w:gridCol w:w="949"/>
        <w:gridCol w:w="1254"/>
        <w:gridCol w:w="961"/>
        <w:gridCol w:w="973"/>
      </w:tblGrid>
      <w:tr w:rsidR="00794C53" w14:paraId="5593B174"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06E82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046A1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sian</w:t>
            </w:r>
          </w:p>
        </w:tc>
        <w:tc>
          <w:tcPr>
            <w:tcW w:w="9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608D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Black</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DBA7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Hispanic</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7D82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Othe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B1C9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hite</w:t>
            </w:r>
          </w:p>
        </w:tc>
      </w:tr>
      <w:tr w:rsidR="00794C53" w14:paraId="6E2BCE8F"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939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047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6</w:t>
            </w:r>
          </w:p>
        </w:tc>
        <w:tc>
          <w:tcPr>
            <w:tcW w:w="9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256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7</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7D4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7</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970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8</w:t>
            </w: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5362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5</w:t>
            </w:r>
          </w:p>
        </w:tc>
      </w:tr>
      <w:tr w:rsidR="00794C53" w14:paraId="1700819A"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33F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79D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0</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D61F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C67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E3C0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4</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214B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2</w:t>
            </w:r>
          </w:p>
        </w:tc>
      </w:tr>
      <w:tr w:rsidR="00794C53" w14:paraId="1DB6AB17"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8A65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3518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6</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22D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F70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BE5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0</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B27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3</w:t>
            </w:r>
          </w:p>
        </w:tc>
      </w:tr>
      <w:tr w:rsidR="00794C53" w14:paraId="638EFC53"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458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D4FE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3</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E922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8CD9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C5F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1</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F543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3</w:t>
            </w:r>
          </w:p>
        </w:tc>
      </w:tr>
      <w:tr w:rsidR="00794C53" w14:paraId="4283F029"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F26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B1E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BDBF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1765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657A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6</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60C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3</w:t>
            </w:r>
          </w:p>
        </w:tc>
      </w:tr>
      <w:tr w:rsidR="00794C53" w14:paraId="5C043ED0"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A1395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22E19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0</w:t>
            </w:r>
          </w:p>
        </w:tc>
        <w:tc>
          <w:tcPr>
            <w:tcW w:w="9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35C6F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7</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E822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6</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3707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5</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DCFA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9</w:t>
            </w:r>
          </w:p>
        </w:tc>
      </w:tr>
    </w:tbl>
    <w:p w14:paraId="29EAA926" w14:textId="77777777" w:rsidR="00794C53" w:rsidRDefault="00880814">
      <w:pPr>
        <w:pStyle w:val="Heading3"/>
      </w:pPr>
      <w:bookmarkStart w:id="18" w:name="X6168219113f0a8b29ea95a7d03ab4e625d95866"/>
      <w:bookmarkEnd w:id="17"/>
      <w:r>
        <w:t>Year One Completed Credits English Ethnicity</w:t>
      </w:r>
    </w:p>
    <w:tbl>
      <w:tblPr>
        <w:tblW w:w="0" w:type="auto"/>
        <w:jc w:val="center"/>
        <w:tblLayout w:type="fixed"/>
        <w:tblLook w:val="0420" w:firstRow="1" w:lastRow="0" w:firstColumn="0" w:lastColumn="0" w:noHBand="0" w:noVBand="1"/>
      </w:tblPr>
      <w:tblGrid>
        <w:gridCol w:w="1316"/>
        <w:gridCol w:w="961"/>
        <w:gridCol w:w="949"/>
        <w:gridCol w:w="1254"/>
        <w:gridCol w:w="961"/>
        <w:gridCol w:w="973"/>
      </w:tblGrid>
      <w:tr w:rsidR="00794C53" w14:paraId="484DE088"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7ECC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242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sian</w:t>
            </w:r>
          </w:p>
        </w:tc>
        <w:tc>
          <w:tcPr>
            <w:tcW w:w="9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E7CD1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Black</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48C5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Hispanic</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9491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Othe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F5BC8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hite</w:t>
            </w:r>
          </w:p>
        </w:tc>
      </w:tr>
      <w:tr w:rsidR="00794C53" w14:paraId="575FC4AB"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B8D4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E99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8</w:t>
            </w:r>
          </w:p>
        </w:tc>
        <w:tc>
          <w:tcPr>
            <w:tcW w:w="9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704A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7</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B361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2</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EB8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1</w:t>
            </w: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55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0</w:t>
            </w:r>
          </w:p>
        </w:tc>
      </w:tr>
      <w:tr w:rsidR="00794C53" w14:paraId="697737A6"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8B6E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98A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8FA0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198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6B7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3</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2C39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1</w:t>
            </w:r>
          </w:p>
        </w:tc>
      </w:tr>
      <w:tr w:rsidR="00794C53" w14:paraId="3D132C37"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BE7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Fall 20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8E1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5</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625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868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3468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0</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A68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8</w:t>
            </w:r>
          </w:p>
        </w:tc>
      </w:tr>
      <w:tr w:rsidR="00794C53" w14:paraId="43EF08C2"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40E4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7A8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0</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8AD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7</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47FB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D0D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7</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A7A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7</w:t>
            </w:r>
          </w:p>
        </w:tc>
      </w:tr>
      <w:tr w:rsidR="00794C53" w14:paraId="3F3FD6C4"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CDB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047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0</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A71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3176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6133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7</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C6A1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0</w:t>
            </w:r>
          </w:p>
        </w:tc>
      </w:tr>
      <w:tr w:rsidR="00794C53" w14:paraId="347B8FD8"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1EFD3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E3E81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c>
          <w:tcPr>
            <w:tcW w:w="9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A8E8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0</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4B577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7</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66681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5</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3EC4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5</w:t>
            </w:r>
          </w:p>
        </w:tc>
      </w:tr>
    </w:tbl>
    <w:p w14:paraId="034A32A8" w14:textId="77777777" w:rsidR="00794C53" w:rsidRDefault="00880814">
      <w:pPr>
        <w:pStyle w:val="Heading3"/>
      </w:pPr>
      <w:bookmarkStart w:id="19" w:name="year-one-completed-credits-math-time"/>
      <w:bookmarkEnd w:id="18"/>
      <w:r>
        <w:t>Year One Completed Credits Math Time</w:t>
      </w:r>
    </w:p>
    <w:tbl>
      <w:tblPr>
        <w:tblW w:w="0" w:type="auto"/>
        <w:jc w:val="center"/>
        <w:tblLayout w:type="fixed"/>
        <w:tblLook w:val="0420" w:firstRow="1" w:lastRow="0" w:firstColumn="0" w:lastColumn="0" w:noHBand="0" w:noVBand="1"/>
      </w:tblPr>
      <w:tblGrid>
        <w:gridCol w:w="1316"/>
        <w:gridCol w:w="1254"/>
        <w:gridCol w:w="1303"/>
      </w:tblGrid>
      <w:tr w:rsidR="00794C53" w14:paraId="2DB35DA7"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85FAB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F6A3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ullTime</w:t>
            </w:r>
          </w:p>
        </w:tc>
        <w:tc>
          <w:tcPr>
            <w:tcW w:w="13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C9970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artTime</w:t>
            </w:r>
          </w:p>
        </w:tc>
      </w:tr>
      <w:tr w:rsidR="00794C53" w14:paraId="1854DA02"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CAA6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2475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5</w:t>
            </w:r>
          </w:p>
        </w:tc>
        <w:tc>
          <w:tcPr>
            <w:tcW w:w="13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0CE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1</w:t>
            </w:r>
          </w:p>
        </w:tc>
      </w:tr>
      <w:tr w:rsidR="00794C53" w14:paraId="1DA8BA00"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C468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DA8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5</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EC5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w:t>
            </w:r>
          </w:p>
        </w:tc>
      </w:tr>
      <w:tr w:rsidR="00794C53" w14:paraId="41D8D553"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4626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B91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9</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BD57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1</w:t>
            </w:r>
          </w:p>
        </w:tc>
      </w:tr>
      <w:tr w:rsidR="00794C53" w14:paraId="26AE1A1A"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CB99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92AB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7</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FCF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0</w:t>
            </w:r>
          </w:p>
        </w:tc>
      </w:tr>
      <w:tr w:rsidR="00794C53" w14:paraId="24DF5CA3"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270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1C0E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1</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792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w:t>
            </w:r>
          </w:p>
        </w:tc>
      </w:tr>
      <w:tr w:rsidR="00794C53" w14:paraId="2383BBC7"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18FE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2ACE6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2</w:t>
            </w:r>
          </w:p>
        </w:tc>
        <w:tc>
          <w:tcPr>
            <w:tcW w:w="13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3D7A2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0</w:t>
            </w:r>
          </w:p>
        </w:tc>
      </w:tr>
    </w:tbl>
    <w:p w14:paraId="0FC78F26" w14:textId="77777777" w:rsidR="00794C53" w:rsidRDefault="00880814">
      <w:pPr>
        <w:pStyle w:val="Heading3"/>
      </w:pPr>
      <w:bookmarkStart w:id="20" w:name="year-one-completed-credits-english-time"/>
      <w:bookmarkEnd w:id="19"/>
      <w:r>
        <w:t>Year One Completed Credits English Time</w:t>
      </w:r>
    </w:p>
    <w:tbl>
      <w:tblPr>
        <w:tblW w:w="0" w:type="auto"/>
        <w:jc w:val="center"/>
        <w:tblLayout w:type="fixed"/>
        <w:tblLook w:val="0420" w:firstRow="1" w:lastRow="0" w:firstColumn="0" w:lastColumn="0" w:noHBand="0" w:noVBand="1"/>
      </w:tblPr>
      <w:tblGrid>
        <w:gridCol w:w="1316"/>
        <w:gridCol w:w="1254"/>
        <w:gridCol w:w="1303"/>
      </w:tblGrid>
      <w:tr w:rsidR="00794C53" w14:paraId="5270E849"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B4DB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1461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ullTime</w:t>
            </w:r>
          </w:p>
        </w:tc>
        <w:tc>
          <w:tcPr>
            <w:tcW w:w="13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9B2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artTime</w:t>
            </w:r>
          </w:p>
        </w:tc>
      </w:tr>
      <w:tr w:rsidR="00794C53" w14:paraId="60A0A80F"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C245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B060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5</w:t>
            </w:r>
          </w:p>
        </w:tc>
        <w:tc>
          <w:tcPr>
            <w:tcW w:w="13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28D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1</w:t>
            </w:r>
          </w:p>
        </w:tc>
      </w:tr>
      <w:tr w:rsidR="00794C53" w14:paraId="77CA307F"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C385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3DB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7</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B84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4</w:t>
            </w:r>
          </w:p>
        </w:tc>
      </w:tr>
      <w:tr w:rsidR="00794C53" w14:paraId="14B1CCD3"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376C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0162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9</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543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0</w:t>
            </w:r>
          </w:p>
        </w:tc>
      </w:tr>
      <w:tr w:rsidR="00794C53" w14:paraId="7D2C3676"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B846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2734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3</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C3B5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6</w:t>
            </w:r>
          </w:p>
        </w:tc>
      </w:tr>
      <w:tr w:rsidR="00794C53" w14:paraId="248C0347"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5B3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2C4C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5</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3875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7</w:t>
            </w:r>
          </w:p>
        </w:tc>
      </w:tr>
      <w:tr w:rsidR="00794C53" w14:paraId="2D6BB85A"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6792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1EBF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7</w:t>
            </w:r>
          </w:p>
        </w:tc>
        <w:tc>
          <w:tcPr>
            <w:tcW w:w="13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70C3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0</w:t>
            </w:r>
          </w:p>
        </w:tc>
      </w:tr>
    </w:tbl>
    <w:p w14:paraId="188C1489" w14:textId="77777777" w:rsidR="00794C53" w:rsidRDefault="00880814">
      <w:pPr>
        <w:pStyle w:val="Heading3"/>
      </w:pPr>
      <w:bookmarkStart w:id="21" w:name="X8b6eb228915598842f75e5c6cbd90b90ac916f7"/>
      <w:bookmarkEnd w:id="20"/>
      <w:r>
        <w:t>Year One Completed Credits Math Preparedness</w:t>
      </w:r>
    </w:p>
    <w:tbl>
      <w:tblPr>
        <w:tblW w:w="0" w:type="auto"/>
        <w:jc w:val="center"/>
        <w:tblLayout w:type="fixed"/>
        <w:tblLook w:val="0420" w:firstRow="1" w:lastRow="0" w:firstColumn="0" w:lastColumn="0" w:noHBand="0" w:noVBand="1"/>
      </w:tblPr>
      <w:tblGrid>
        <w:gridCol w:w="1316"/>
        <w:gridCol w:w="1316"/>
        <w:gridCol w:w="1964"/>
      </w:tblGrid>
      <w:tr w:rsidR="00794C53" w14:paraId="031B7E82"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C9C5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05B36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repared</w:t>
            </w:r>
          </w:p>
        </w:tc>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BF75E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Under-prepared</w:t>
            </w:r>
          </w:p>
        </w:tc>
      </w:tr>
      <w:tr w:rsidR="00794C53" w14:paraId="679F9D08"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0F54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F6E0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6</w:t>
            </w:r>
          </w:p>
        </w:tc>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CF85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0</w:t>
            </w:r>
          </w:p>
        </w:tc>
      </w:tr>
      <w:tr w:rsidR="00794C53" w14:paraId="4FBA4FB4"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390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0F52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756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8</w:t>
            </w:r>
          </w:p>
        </w:tc>
      </w:tr>
      <w:tr w:rsidR="00794C53" w14:paraId="2D9D50D7"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915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C3F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1</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B80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3</w:t>
            </w:r>
          </w:p>
        </w:tc>
      </w:tr>
      <w:tr w:rsidR="00794C53" w14:paraId="2868353C"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3045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AA5A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27B1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4</w:t>
            </w:r>
          </w:p>
        </w:tc>
      </w:tr>
      <w:tr w:rsidR="00794C53" w14:paraId="226BD3A2"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148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2DDF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9</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B7BD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w:t>
            </w:r>
          </w:p>
        </w:tc>
      </w:tr>
      <w:tr w:rsidR="00794C53" w14:paraId="62F5A935"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2BB8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01F7E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5</w:t>
            </w:r>
          </w:p>
        </w:tc>
        <w:tc>
          <w:tcPr>
            <w:tcW w:w="19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1018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1</w:t>
            </w:r>
          </w:p>
        </w:tc>
      </w:tr>
    </w:tbl>
    <w:p w14:paraId="05694394" w14:textId="77777777" w:rsidR="00794C53" w:rsidRDefault="00880814">
      <w:pPr>
        <w:pStyle w:val="Heading3"/>
      </w:pPr>
      <w:bookmarkStart w:id="22" w:name="X98cadfa73a26a6f8da96835eada5c0a888601eb"/>
      <w:bookmarkEnd w:id="21"/>
      <w:r>
        <w:t>Year One Completed Credits English Preparedness</w:t>
      </w:r>
    </w:p>
    <w:tbl>
      <w:tblPr>
        <w:tblW w:w="0" w:type="auto"/>
        <w:jc w:val="center"/>
        <w:tblLayout w:type="fixed"/>
        <w:tblLook w:val="0420" w:firstRow="1" w:lastRow="0" w:firstColumn="0" w:lastColumn="0" w:noHBand="0" w:noVBand="1"/>
      </w:tblPr>
      <w:tblGrid>
        <w:gridCol w:w="1316"/>
        <w:gridCol w:w="1316"/>
        <w:gridCol w:w="1964"/>
      </w:tblGrid>
      <w:tr w:rsidR="00794C53" w14:paraId="67E8F63A"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5238C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8934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repared</w:t>
            </w:r>
          </w:p>
        </w:tc>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760C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Under-prepared</w:t>
            </w:r>
          </w:p>
        </w:tc>
      </w:tr>
      <w:tr w:rsidR="00794C53" w14:paraId="747A86D2"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B0E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62B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3</w:t>
            </w:r>
          </w:p>
        </w:tc>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4277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1</w:t>
            </w:r>
          </w:p>
        </w:tc>
      </w:tr>
      <w:tr w:rsidR="00794C53" w14:paraId="4BDD547B"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25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828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9</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A5C8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9</w:t>
            </w:r>
          </w:p>
        </w:tc>
      </w:tr>
      <w:tr w:rsidR="00794C53" w14:paraId="22BC3F40"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C29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AB38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9</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70CA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4</w:t>
            </w:r>
          </w:p>
        </w:tc>
      </w:tr>
      <w:tr w:rsidR="00794C53" w14:paraId="1DCF77A1"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4E0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F28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5</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80CC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0</w:t>
            </w:r>
          </w:p>
        </w:tc>
      </w:tr>
      <w:tr w:rsidR="00794C53" w14:paraId="0EC37586"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119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86E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4</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21F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w:t>
            </w:r>
          </w:p>
        </w:tc>
      </w:tr>
      <w:tr w:rsidR="00794C53" w14:paraId="69E824D8"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0594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D596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0</w:t>
            </w:r>
          </w:p>
        </w:tc>
        <w:tc>
          <w:tcPr>
            <w:tcW w:w="19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8B73D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3</w:t>
            </w:r>
          </w:p>
        </w:tc>
      </w:tr>
    </w:tbl>
    <w:p w14:paraId="09DA6A95" w14:textId="77777777" w:rsidR="00794C53" w:rsidRDefault="00880814">
      <w:pPr>
        <w:pStyle w:val="Heading3"/>
      </w:pPr>
      <w:bookmarkStart w:id="23" w:name="X8fd9da2c48ece0f52af5e37b0988fc3acad32ad"/>
      <w:bookmarkEnd w:id="22"/>
      <w:r>
        <w:lastRenderedPageBreak/>
        <w:t>Year One Completed Credits Math Pell Status</w:t>
      </w:r>
    </w:p>
    <w:tbl>
      <w:tblPr>
        <w:tblW w:w="0" w:type="auto"/>
        <w:jc w:val="center"/>
        <w:tblLayout w:type="fixed"/>
        <w:tblLook w:val="0420" w:firstRow="1" w:lastRow="0" w:firstColumn="0" w:lastColumn="0" w:noHBand="0" w:noVBand="1"/>
      </w:tblPr>
      <w:tblGrid>
        <w:gridCol w:w="1316"/>
        <w:gridCol w:w="1120"/>
        <w:gridCol w:w="839"/>
      </w:tblGrid>
      <w:tr w:rsidR="00794C53" w14:paraId="0F744545"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7902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11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0E5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o Pell</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A030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ell</w:t>
            </w:r>
          </w:p>
        </w:tc>
      </w:tr>
      <w:tr w:rsidR="00794C53" w14:paraId="5BCBF04D"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2345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1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EA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4</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1B5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3</w:t>
            </w:r>
          </w:p>
        </w:tc>
      </w:tr>
      <w:tr w:rsidR="00794C53" w14:paraId="5C972D43"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E993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5AE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4F35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3</w:t>
            </w:r>
          </w:p>
        </w:tc>
      </w:tr>
      <w:tr w:rsidR="00794C53" w14:paraId="2BE81FEF"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03E1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5DD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82A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9</w:t>
            </w:r>
          </w:p>
        </w:tc>
      </w:tr>
      <w:tr w:rsidR="00794C53" w14:paraId="0B029643"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DBA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1837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D639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8</w:t>
            </w:r>
          </w:p>
        </w:tc>
      </w:tr>
      <w:tr w:rsidR="00794C53" w14:paraId="7AEF2AF5"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B4C3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164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671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4</w:t>
            </w:r>
          </w:p>
        </w:tc>
      </w:tr>
      <w:tr w:rsidR="00794C53" w14:paraId="27272F82"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FE30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1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55E4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6</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BEC8B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7</w:t>
            </w:r>
          </w:p>
        </w:tc>
      </w:tr>
    </w:tbl>
    <w:p w14:paraId="25566106" w14:textId="77777777" w:rsidR="00794C53" w:rsidRDefault="00880814">
      <w:pPr>
        <w:pStyle w:val="Heading3"/>
      </w:pPr>
      <w:bookmarkStart w:id="24" w:name="X144d29f4b54a4fd59b7edcde8588d6ff48e445c"/>
      <w:bookmarkEnd w:id="23"/>
      <w:r>
        <w:t>Year One Completed Credits English Pell Status</w:t>
      </w:r>
    </w:p>
    <w:tbl>
      <w:tblPr>
        <w:tblW w:w="0" w:type="auto"/>
        <w:jc w:val="center"/>
        <w:tblLayout w:type="fixed"/>
        <w:tblLook w:val="0420" w:firstRow="1" w:lastRow="0" w:firstColumn="0" w:lastColumn="0" w:noHBand="0" w:noVBand="1"/>
      </w:tblPr>
      <w:tblGrid>
        <w:gridCol w:w="1316"/>
        <w:gridCol w:w="1120"/>
        <w:gridCol w:w="839"/>
      </w:tblGrid>
      <w:tr w:rsidR="00794C53" w14:paraId="1351E6D7"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D4F20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11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54ED7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o Pell</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2818F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ell</w:t>
            </w:r>
          </w:p>
        </w:tc>
      </w:tr>
      <w:tr w:rsidR="00794C53" w14:paraId="6E509898"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1816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1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0D5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6</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6087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5</w:t>
            </w:r>
          </w:p>
        </w:tc>
      </w:tr>
      <w:tr w:rsidR="00794C53" w14:paraId="3C08CB86"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02B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1E4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AE7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9</w:t>
            </w:r>
          </w:p>
        </w:tc>
      </w:tr>
      <w:tr w:rsidR="00794C53" w14:paraId="3B1FEE30"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49E4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A133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037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1</w:t>
            </w:r>
          </w:p>
        </w:tc>
      </w:tr>
      <w:tr w:rsidR="00794C53" w14:paraId="17AE53F2"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733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CEAC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B52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7</w:t>
            </w:r>
          </w:p>
        </w:tc>
      </w:tr>
      <w:tr w:rsidR="00794C53" w14:paraId="0CDEDB56"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213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EF1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F53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1</w:t>
            </w:r>
          </w:p>
        </w:tc>
      </w:tr>
      <w:tr w:rsidR="00794C53" w14:paraId="67EB0A0E"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1323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1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40DFE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8</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DB161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1</w:t>
            </w:r>
          </w:p>
        </w:tc>
      </w:tr>
    </w:tbl>
    <w:p w14:paraId="3EEDA08A" w14:textId="77777777" w:rsidR="00794C53" w:rsidRDefault="00880814">
      <w:pPr>
        <w:pStyle w:val="Heading2"/>
      </w:pPr>
      <w:bookmarkStart w:id="25" w:name="progress---abc-rates-and-persistence"/>
      <w:bookmarkEnd w:id="13"/>
      <w:bookmarkEnd w:id="24"/>
      <w:r>
        <w:t>PROGRESS - ABC Rates and Persistence</w:t>
      </w:r>
    </w:p>
    <w:p w14:paraId="3D34A5B9" w14:textId="77777777" w:rsidR="00794C53" w:rsidRDefault="00880814">
      <w:pPr>
        <w:pStyle w:val="Compact"/>
        <w:numPr>
          <w:ilvl w:val="0"/>
          <w:numId w:val="14"/>
        </w:numPr>
      </w:pPr>
      <w:r>
        <w:t>Target: Less than 5 points difference between any category.</w:t>
      </w:r>
    </w:p>
    <w:p w14:paraId="27C69103" w14:textId="77777777" w:rsidR="00794C53" w:rsidRDefault="00880814">
      <w:pPr>
        <w:pStyle w:val="Compact"/>
        <w:numPr>
          <w:ilvl w:val="0"/>
          <w:numId w:val="14"/>
        </w:numPr>
      </w:pPr>
      <w:r>
        <w:t>Thresholds: More than 10 points difference between any category.</w:t>
      </w:r>
    </w:p>
    <w:p w14:paraId="07B5DBA9" w14:textId="77777777" w:rsidR="00794C53" w:rsidRDefault="00880814">
      <w:pPr>
        <w:pStyle w:val="Heading3"/>
      </w:pPr>
      <w:bookmarkStart w:id="26" w:name="abc-gender"/>
      <w:r>
        <w:t>ABC Gender</w:t>
      </w:r>
    </w:p>
    <w:tbl>
      <w:tblPr>
        <w:tblW w:w="0" w:type="auto"/>
        <w:jc w:val="center"/>
        <w:tblLayout w:type="fixed"/>
        <w:tblLook w:val="0420" w:firstRow="1" w:lastRow="0" w:firstColumn="0" w:lastColumn="0" w:noHBand="0" w:noVBand="1"/>
      </w:tblPr>
      <w:tblGrid>
        <w:gridCol w:w="1340"/>
        <w:gridCol w:w="839"/>
        <w:gridCol w:w="839"/>
      </w:tblGrid>
      <w:tr w:rsidR="00794C53" w14:paraId="32603AEE"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B8A56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AD62E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87B5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w:t>
            </w:r>
          </w:p>
        </w:tc>
      </w:tr>
      <w:tr w:rsidR="00794C53" w14:paraId="15811CC9"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1882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921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2</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3AF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9</w:t>
            </w:r>
          </w:p>
        </w:tc>
      </w:tr>
      <w:tr w:rsidR="00794C53" w14:paraId="28209A42"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9FDD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40F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8689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8</w:t>
            </w:r>
          </w:p>
        </w:tc>
      </w:tr>
      <w:tr w:rsidR="00794C53" w14:paraId="702E2A83"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9B1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B7A6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514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3</w:t>
            </w:r>
          </w:p>
        </w:tc>
      </w:tr>
      <w:tr w:rsidR="00794C53" w14:paraId="7AEEB6F1"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E63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8B05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262A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w:t>
            </w:r>
          </w:p>
        </w:tc>
      </w:tr>
      <w:tr w:rsidR="00794C53" w14:paraId="058DDFC1"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D307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205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7EE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2</w:t>
            </w:r>
          </w:p>
        </w:tc>
      </w:tr>
      <w:tr w:rsidR="00794C53" w14:paraId="4017A3D9"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DB58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8BC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256C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r>
      <w:tr w:rsidR="00794C53" w14:paraId="4EF90256"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F5A55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D47E2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7801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3</w:t>
            </w:r>
          </w:p>
        </w:tc>
      </w:tr>
    </w:tbl>
    <w:p w14:paraId="41DB883D" w14:textId="77777777" w:rsidR="00794C53" w:rsidRDefault="00880814">
      <w:pPr>
        <w:pStyle w:val="Heading3"/>
      </w:pPr>
      <w:bookmarkStart w:id="27" w:name="abc-gender-first-time-in-college"/>
      <w:bookmarkEnd w:id="26"/>
      <w:r>
        <w:t>ABC Gender First Time In College</w:t>
      </w:r>
    </w:p>
    <w:tbl>
      <w:tblPr>
        <w:tblW w:w="0" w:type="auto"/>
        <w:jc w:val="center"/>
        <w:tblLayout w:type="fixed"/>
        <w:tblLook w:val="0420" w:firstRow="1" w:lastRow="0" w:firstColumn="0" w:lastColumn="0" w:noHBand="0" w:noVBand="1"/>
      </w:tblPr>
      <w:tblGrid>
        <w:gridCol w:w="1340"/>
        <w:gridCol w:w="839"/>
        <w:gridCol w:w="839"/>
      </w:tblGrid>
      <w:tr w:rsidR="00794C53" w14:paraId="046AA16C"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674B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7465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1B57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w:t>
            </w:r>
          </w:p>
        </w:tc>
      </w:tr>
      <w:tr w:rsidR="00794C53" w14:paraId="4891C7B4"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58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2069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8</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26CB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0</w:t>
            </w:r>
          </w:p>
        </w:tc>
      </w:tr>
      <w:tr w:rsidR="00794C53" w14:paraId="0799B97D"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1DB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B700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4F2F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0</w:t>
            </w:r>
          </w:p>
        </w:tc>
      </w:tr>
      <w:tr w:rsidR="00794C53" w14:paraId="414DD186"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960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451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4B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8</w:t>
            </w:r>
          </w:p>
        </w:tc>
      </w:tr>
      <w:tr w:rsidR="00794C53" w14:paraId="21ADB541"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BCCC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B087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09CD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w:t>
            </w:r>
          </w:p>
        </w:tc>
      </w:tr>
      <w:tr w:rsidR="00794C53" w14:paraId="704378AA"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F4DA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33E7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F13B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5</w:t>
            </w:r>
          </w:p>
        </w:tc>
      </w:tr>
      <w:tr w:rsidR="00794C53" w14:paraId="3AF35FE3"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0C4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65F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B53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5</w:t>
            </w:r>
          </w:p>
        </w:tc>
      </w:tr>
      <w:tr w:rsidR="00794C53" w14:paraId="4A234AC9"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252C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E181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9</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F4A5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5</w:t>
            </w:r>
          </w:p>
        </w:tc>
      </w:tr>
    </w:tbl>
    <w:p w14:paraId="46F8EBCB" w14:textId="77777777" w:rsidR="00794C53" w:rsidRDefault="00880814">
      <w:pPr>
        <w:pStyle w:val="Heading3"/>
      </w:pPr>
      <w:bookmarkStart w:id="28" w:name="abc-gender-dual-enrollment"/>
      <w:bookmarkEnd w:id="27"/>
      <w:r>
        <w:t>ABC Gender Dual Enrollment</w:t>
      </w:r>
    </w:p>
    <w:tbl>
      <w:tblPr>
        <w:tblW w:w="0" w:type="auto"/>
        <w:jc w:val="center"/>
        <w:tblLayout w:type="fixed"/>
        <w:tblLook w:val="0420" w:firstRow="1" w:lastRow="0" w:firstColumn="0" w:lastColumn="0" w:noHBand="0" w:noVBand="1"/>
      </w:tblPr>
      <w:tblGrid>
        <w:gridCol w:w="1340"/>
        <w:gridCol w:w="839"/>
        <w:gridCol w:w="839"/>
      </w:tblGrid>
      <w:tr w:rsidR="00794C53" w14:paraId="750BA1B3"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7A9E5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1A4AE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82FB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w:t>
            </w:r>
          </w:p>
        </w:tc>
      </w:tr>
      <w:tr w:rsidR="00794C53" w14:paraId="45B4E73E"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338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Fall 2019</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0CAA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6</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AAE1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9</w:t>
            </w:r>
          </w:p>
        </w:tc>
      </w:tr>
      <w:tr w:rsidR="00794C53" w14:paraId="14D9F070"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154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54A3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DF34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r>
      <w:tr w:rsidR="00794C53" w14:paraId="2C6E7C65"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9BAC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36B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2DCD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2</w:t>
            </w:r>
          </w:p>
        </w:tc>
      </w:tr>
      <w:tr w:rsidR="00794C53" w14:paraId="320F6A47"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6FE3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6CE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992B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7</w:t>
            </w:r>
          </w:p>
        </w:tc>
      </w:tr>
      <w:tr w:rsidR="00794C53" w14:paraId="11D2A12D"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E4D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A9D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9C83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2</w:t>
            </w:r>
          </w:p>
        </w:tc>
      </w:tr>
      <w:tr w:rsidR="00794C53" w14:paraId="74D8514C"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E01D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A057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E7C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r>
      <w:tr w:rsidR="00794C53" w14:paraId="5A5DB1E0"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3BD8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BE58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5</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21A7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3</w:t>
            </w:r>
          </w:p>
        </w:tc>
      </w:tr>
    </w:tbl>
    <w:p w14:paraId="577DC134" w14:textId="77777777" w:rsidR="00794C53" w:rsidRDefault="00880814">
      <w:pPr>
        <w:pStyle w:val="Heading3"/>
      </w:pPr>
      <w:bookmarkStart w:id="29" w:name="abc-ethnicity"/>
      <w:bookmarkEnd w:id="28"/>
      <w:r>
        <w:t>ABC Ethnicity</w:t>
      </w:r>
    </w:p>
    <w:tbl>
      <w:tblPr>
        <w:tblW w:w="0" w:type="auto"/>
        <w:jc w:val="center"/>
        <w:tblLayout w:type="fixed"/>
        <w:tblLook w:val="0420" w:firstRow="1" w:lastRow="0" w:firstColumn="0" w:lastColumn="0" w:noHBand="0" w:noVBand="1"/>
      </w:tblPr>
      <w:tblGrid>
        <w:gridCol w:w="1340"/>
        <w:gridCol w:w="961"/>
        <w:gridCol w:w="949"/>
        <w:gridCol w:w="1254"/>
        <w:gridCol w:w="961"/>
        <w:gridCol w:w="973"/>
      </w:tblGrid>
      <w:tr w:rsidR="00794C53" w14:paraId="6CF251B0"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69D82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956DF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sian</w:t>
            </w:r>
          </w:p>
        </w:tc>
        <w:tc>
          <w:tcPr>
            <w:tcW w:w="9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7650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Black</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AC8E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Hispanic</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940B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Othe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3C82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hite</w:t>
            </w:r>
          </w:p>
        </w:tc>
      </w:tr>
      <w:tr w:rsidR="00794C53" w14:paraId="23327604"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BEC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C8A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8</w:t>
            </w:r>
          </w:p>
        </w:tc>
        <w:tc>
          <w:tcPr>
            <w:tcW w:w="9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A70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4</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A04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40E7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5</w:t>
            </w: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F8A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w:t>
            </w:r>
          </w:p>
        </w:tc>
      </w:tr>
      <w:tr w:rsidR="00794C53" w14:paraId="752C8BAF"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434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F41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663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D42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487E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4</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F6BF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w:t>
            </w:r>
          </w:p>
        </w:tc>
      </w:tr>
      <w:tr w:rsidR="00794C53" w14:paraId="77206E41"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7ACF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507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7</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6114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1395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19E1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B56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8</w:t>
            </w:r>
          </w:p>
        </w:tc>
      </w:tr>
      <w:tr w:rsidR="00794C53" w14:paraId="0F5408EC"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A4E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D245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1</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B8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6AE5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C8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9E7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9</w:t>
            </w:r>
          </w:p>
        </w:tc>
      </w:tr>
      <w:tr w:rsidR="00794C53" w14:paraId="152FCE47"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700D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911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8</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3472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C3E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4D6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8</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6FC7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8</w:t>
            </w:r>
          </w:p>
        </w:tc>
      </w:tr>
      <w:tr w:rsidR="00794C53" w14:paraId="2736C79D"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2EF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C9EC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38C8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33A9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C608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9</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8C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r>
      <w:tr w:rsidR="00794C53" w14:paraId="453A13A6"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4982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9E841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2</w:t>
            </w:r>
          </w:p>
        </w:tc>
        <w:tc>
          <w:tcPr>
            <w:tcW w:w="9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D169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8118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2</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4E89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BAE6E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r>
    </w:tbl>
    <w:p w14:paraId="6010A351" w14:textId="77777777" w:rsidR="00794C53" w:rsidRDefault="00880814">
      <w:pPr>
        <w:pStyle w:val="Heading3"/>
      </w:pPr>
      <w:bookmarkStart w:id="30" w:name="abc-ethnicity-first-time-in-college"/>
      <w:bookmarkEnd w:id="29"/>
      <w:r>
        <w:t>ABC Ethnicity First Time In College</w:t>
      </w:r>
    </w:p>
    <w:tbl>
      <w:tblPr>
        <w:tblW w:w="0" w:type="auto"/>
        <w:jc w:val="center"/>
        <w:tblLayout w:type="fixed"/>
        <w:tblLook w:val="0420" w:firstRow="1" w:lastRow="0" w:firstColumn="0" w:lastColumn="0" w:noHBand="0" w:noVBand="1"/>
      </w:tblPr>
      <w:tblGrid>
        <w:gridCol w:w="1340"/>
        <w:gridCol w:w="961"/>
        <w:gridCol w:w="949"/>
        <w:gridCol w:w="1254"/>
        <w:gridCol w:w="961"/>
        <w:gridCol w:w="973"/>
      </w:tblGrid>
      <w:tr w:rsidR="00794C53" w14:paraId="6DDC6639"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5636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062C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sian</w:t>
            </w:r>
          </w:p>
        </w:tc>
        <w:tc>
          <w:tcPr>
            <w:tcW w:w="9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895F5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Black</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BE66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Hispanic</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3983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Othe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D2A3A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hite</w:t>
            </w:r>
          </w:p>
        </w:tc>
      </w:tr>
      <w:tr w:rsidR="00794C53" w14:paraId="6F740901"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99E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52A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6</w:t>
            </w:r>
          </w:p>
        </w:tc>
        <w:tc>
          <w:tcPr>
            <w:tcW w:w="9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5016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5</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352C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2</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BD3B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5</w:t>
            </w: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067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3</w:t>
            </w:r>
          </w:p>
        </w:tc>
      </w:tr>
      <w:tr w:rsidR="00794C53" w14:paraId="5A1813F8"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678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2326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7</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4987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7</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1C6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C595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8</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CC0A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6</w:t>
            </w:r>
          </w:p>
        </w:tc>
      </w:tr>
      <w:tr w:rsidR="00794C53" w14:paraId="70C46092"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3059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F67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DB69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3127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C42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3</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02F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8</w:t>
            </w:r>
          </w:p>
        </w:tc>
      </w:tr>
      <w:tr w:rsidR="00794C53" w14:paraId="272B46B8"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9ACA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0BCC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3</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64C9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4A0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A9E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2</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A640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r>
      <w:tr w:rsidR="00794C53" w14:paraId="04BAF58F"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4B7D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996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7</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21C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8A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0E0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456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2</w:t>
            </w:r>
          </w:p>
        </w:tc>
      </w:tr>
      <w:tr w:rsidR="00794C53" w14:paraId="1D238410"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157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37A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7E5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DCA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B9E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9</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088F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r>
      <w:tr w:rsidR="00794C53" w14:paraId="5AFF219E"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E17D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35EF5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3</w:t>
            </w:r>
          </w:p>
        </w:tc>
        <w:tc>
          <w:tcPr>
            <w:tcW w:w="9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AF0A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9</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5E5A8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6</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2F70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7</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BC48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w:t>
            </w:r>
          </w:p>
        </w:tc>
      </w:tr>
    </w:tbl>
    <w:p w14:paraId="08B99B8B" w14:textId="77777777" w:rsidR="00794C53" w:rsidRDefault="00880814">
      <w:pPr>
        <w:pStyle w:val="Heading3"/>
      </w:pPr>
      <w:bookmarkStart w:id="31" w:name="abc-ethnicity-dual-enrollment"/>
      <w:bookmarkEnd w:id="30"/>
      <w:r>
        <w:t>ABC Ethnicity Dual Enrollment</w:t>
      </w:r>
    </w:p>
    <w:tbl>
      <w:tblPr>
        <w:tblW w:w="0" w:type="auto"/>
        <w:jc w:val="center"/>
        <w:tblLayout w:type="fixed"/>
        <w:tblLook w:val="0420" w:firstRow="1" w:lastRow="0" w:firstColumn="0" w:lastColumn="0" w:noHBand="0" w:noVBand="1"/>
      </w:tblPr>
      <w:tblGrid>
        <w:gridCol w:w="1340"/>
        <w:gridCol w:w="961"/>
        <w:gridCol w:w="949"/>
        <w:gridCol w:w="1254"/>
        <w:gridCol w:w="961"/>
        <w:gridCol w:w="973"/>
      </w:tblGrid>
      <w:tr w:rsidR="00794C53" w14:paraId="67CE3CB2"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0E19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2C0DC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sian</w:t>
            </w:r>
          </w:p>
        </w:tc>
        <w:tc>
          <w:tcPr>
            <w:tcW w:w="9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8E7D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Black</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83735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Hispanic</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EC554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Othe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F5C2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hite</w:t>
            </w:r>
          </w:p>
        </w:tc>
      </w:tr>
      <w:tr w:rsidR="00794C53" w14:paraId="39EFF668"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74C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BD76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8</w:t>
            </w:r>
          </w:p>
        </w:tc>
        <w:tc>
          <w:tcPr>
            <w:tcW w:w="9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34D7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30F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9</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3FE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8834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6</w:t>
            </w:r>
          </w:p>
        </w:tc>
      </w:tr>
      <w:tr w:rsidR="00794C53" w14:paraId="352C8671"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CA8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343B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2</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6C3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59F6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0A86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1</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5E0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6</w:t>
            </w:r>
          </w:p>
        </w:tc>
      </w:tr>
      <w:tr w:rsidR="00794C53" w14:paraId="576B1B75"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6A9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6FB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63D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4CE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2023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8</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B035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6</w:t>
            </w:r>
          </w:p>
        </w:tc>
      </w:tr>
      <w:tr w:rsidR="00794C53" w14:paraId="3CDAAB9A"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939F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15FC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5</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3D46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F9A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0BEF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9</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51B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0</w:t>
            </w:r>
          </w:p>
        </w:tc>
      </w:tr>
      <w:tr w:rsidR="00794C53" w14:paraId="6CE89E0D"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60FC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478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6</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875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7</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00BA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B448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5</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1DB5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9</w:t>
            </w:r>
          </w:p>
        </w:tc>
      </w:tr>
      <w:tr w:rsidR="00794C53" w14:paraId="24F5E001"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445D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4EB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7</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DDD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F3C8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BC1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4</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9AF4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8</w:t>
            </w:r>
          </w:p>
        </w:tc>
      </w:tr>
      <w:tr w:rsidR="00794C53" w14:paraId="4984259A"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9F5C7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AC30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w:t>
            </w:r>
          </w:p>
        </w:tc>
        <w:tc>
          <w:tcPr>
            <w:tcW w:w="9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8CB2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8</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7127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9</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CB4B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6</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D23D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9</w:t>
            </w:r>
          </w:p>
        </w:tc>
      </w:tr>
    </w:tbl>
    <w:p w14:paraId="6DA35784" w14:textId="77777777" w:rsidR="00794C53" w:rsidRDefault="00880814">
      <w:pPr>
        <w:pStyle w:val="Heading3"/>
      </w:pPr>
      <w:bookmarkStart w:id="32" w:name="abc-time-status"/>
      <w:bookmarkEnd w:id="31"/>
      <w:r>
        <w:t>ABC Time Status</w:t>
      </w:r>
    </w:p>
    <w:tbl>
      <w:tblPr>
        <w:tblW w:w="0" w:type="auto"/>
        <w:jc w:val="center"/>
        <w:tblLayout w:type="fixed"/>
        <w:tblLook w:val="0420" w:firstRow="1" w:lastRow="0" w:firstColumn="0" w:lastColumn="0" w:noHBand="0" w:noVBand="1"/>
      </w:tblPr>
      <w:tblGrid>
        <w:gridCol w:w="1340"/>
        <w:gridCol w:w="1254"/>
        <w:gridCol w:w="1303"/>
      </w:tblGrid>
      <w:tr w:rsidR="00794C53" w14:paraId="5ECC5EE4"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1433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D3E5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ullTime</w:t>
            </w:r>
          </w:p>
        </w:tc>
        <w:tc>
          <w:tcPr>
            <w:tcW w:w="13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E99B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artTime</w:t>
            </w:r>
          </w:p>
        </w:tc>
      </w:tr>
      <w:tr w:rsidR="00794C53" w14:paraId="4485A699"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475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BA24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1</w:t>
            </w:r>
          </w:p>
        </w:tc>
        <w:tc>
          <w:tcPr>
            <w:tcW w:w="13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CB84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1</w:t>
            </w:r>
          </w:p>
        </w:tc>
      </w:tr>
      <w:tr w:rsidR="00794C53" w14:paraId="580727FB"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27A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Fall 202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E227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D9E1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r>
      <w:tr w:rsidR="00794C53" w14:paraId="72686794"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AE8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9C4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455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3</w:t>
            </w:r>
          </w:p>
        </w:tc>
      </w:tr>
      <w:tr w:rsidR="00794C53" w14:paraId="68FCF3FC"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7E3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021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D45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w:t>
            </w:r>
          </w:p>
        </w:tc>
      </w:tr>
      <w:tr w:rsidR="00794C53" w14:paraId="53224B3F"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029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E78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2A78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3</w:t>
            </w:r>
          </w:p>
        </w:tc>
      </w:tr>
      <w:tr w:rsidR="00794C53" w14:paraId="5C3EFEBD"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A24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4BD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AE0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w:t>
            </w:r>
          </w:p>
        </w:tc>
      </w:tr>
      <w:tr w:rsidR="00794C53" w14:paraId="11C82E30"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BF869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AC78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w:t>
            </w:r>
          </w:p>
        </w:tc>
        <w:tc>
          <w:tcPr>
            <w:tcW w:w="13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E4CE3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r>
    </w:tbl>
    <w:p w14:paraId="47A093DF" w14:textId="77777777" w:rsidR="00794C53" w:rsidRDefault="00880814">
      <w:pPr>
        <w:pStyle w:val="Heading3"/>
      </w:pPr>
      <w:bookmarkStart w:id="33" w:name="abc-time-status-first-time-in-college"/>
      <w:bookmarkEnd w:id="32"/>
      <w:r>
        <w:t>ABC Time Status First Time In College</w:t>
      </w:r>
    </w:p>
    <w:tbl>
      <w:tblPr>
        <w:tblW w:w="0" w:type="auto"/>
        <w:jc w:val="center"/>
        <w:tblLayout w:type="fixed"/>
        <w:tblLook w:val="0420" w:firstRow="1" w:lastRow="0" w:firstColumn="0" w:lastColumn="0" w:noHBand="0" w:noVBand="1"/>
      </w:tblPr>
      <w:tblGrid>
        <w:gridCol w:w="1340"/>
        <w:gridCol w:w="1254"/>
        <w:gridCol w:w="1303"/>
      </w:tblGrid>
      <w:tr w:rsidR="00794C53" w14:paraId="0BFAB8ED"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5A0D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080EE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ullTime</w:t>
            </w:r>
          </w:p>
        </w:tc>
        <w:tc>
          <w:tcPr>
            <w:tcW w:w="13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2F9F3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artTime</w:t>
            </w:r>
          </w:p>
        </w:tc>
      </w:tr>
      <w:tr w:rsidR="00794C53" w14:paraId="04658394"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5105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0AC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8</w:t>
            </w:r>
          </w:p>
        </w:tc>
        <w:tc>
          <w:tcPr>
            <w:tcW w:w="13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A713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8</w:t>
            </w:r>
          </w:p>
        </w:tc>
      </w:tr>
      <w:tr w:rsidR="00794C53" w14:paraId="4BB66A10"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5744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A5B0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1</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3CF5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1</w:t>
            </w:r>
          </w:p>
        </w:tc>
      </w:tr>
      <w:tr w:rsidR="00794C53" w14:paraId="4F6F5F91"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D4C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F4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1</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5E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5</w:t>
            </w:r>
          </w:p>
        </w:tc>
      </w:tr>
      <w:tr w:rsidR="00794C53" w14:paraId="7F1DB85D"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202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785C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2</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3090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5</w:t>
            </w:r>
          </w:p>
        </w:tc>
      </w:tr>
      <w:tr w:rsidR="00794C53" w14:paraId="08853257"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C6C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508B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1</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C9D2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0</w:t>
            </w:r>
          </w:p>
        </w:tc>
      </w:tr>
      <w:tr w:rsidR="00794C53" w14:paraId="3E53583A"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8F9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342B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46AD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r>
      <w:tr w:rsidR="00794C53" w14:paraId="2797F42E"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6C83A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03B50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1</w:t>
            </w:r>
          </w:p>
        </w:tc>
        <w:tc>
          <w:tcPr>
            <w:tcW w:w="13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47DB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0</w:t>
            </w:r>
          </w:p>
        </w:tc>
      </w:tr>
    </w:tbl>
    <w:p w14:paraId="0B7F579D" w14:textId="77777777" w:rsidR="00794C53" w:rsidRDefault="00880814">
      <w:pPr>
        <w:pStyle w:val="Heading3"/>
      </w:pPr>
      <w:bookmarkStart w:id="34" w:name="abc-time-status-dual-enrollment"/>
      <w:bookmarkEnd w:id="33"/>
      <w:r>
        <w:t>ABC Time Status Dual Enrollment</w:t>
      </w:r>
    </w:p>
    <w:tbl>
      <w:tblPr>
        <w:tblW w:w="0" w:type="auto"/>
        <w:jc w:val="center"/>
        <w:tblLayout w:type="fixed"/>
        <w:tblLook w:val="0420" w:firstRow="1" w:lastRow="0" w:firstColumn="0" w:lastColumn="0" w:noHBand="0" w:noVBand="1"/>
      </w:tblPr>
      <w:tblGrid>
        <w:gridCol w:w="1340"/>
        <w:gridCol w:w="1254"/>
        <w:gridCol w:w="1303"/>
      </w:tblGrid>
      <w:tr w:rsidR="00794C53" w14:paraId="4C5FAAF0"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0DFC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A5A28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ullTime</w:t>
            </w:r>
          </w:p>
        </w:tc>
        <w:tc>
          <w:tcPr>
            <w:tcW w:w="13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992C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artTime</w:t>
            </w:r>
          </w:p>
        </w:tc>
      </w:tr>
      <w:tr w:rsidR="00794C53" w14:paraId="1558A89F"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953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1A17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8</w:t>
            </w:r>
          </w:p>
        </w:tc>
        <w:tc>
          <w:tcPr>
            <w:tcW w:w="13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273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5</w:t>
            </w:r>
          </w:p>
        </w:tc>
      </w:tr>
      <w:tr w:rsidR="00794C53" w14:paraId="2252FCE7"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8E1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DCAC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6</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D86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2</w:t>
            </w:r>
          </w:p>
        </w:tc>
      </w:tr>
      <w:tr w:rsidR="00794C53" w14:paraId="07034D4E"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EBB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B44A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F34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3</w:t>
            </w:r>
          </w:p>
        </w:tc>
      </w:tr>
      <w:tr w:rsidR="00794C53" w14:paraId="45F28601"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60A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02A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6</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B149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7</w:t>
            </w:r>
          </w:p>
        </w:tc>
      </w:tr>
      <w:tr w:rsidR="00794C53" w14:paraId="3CE86D8C"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BAC5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F5C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5</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606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4</w:t>
            </w:r>
          </w:p>
        </w:tc>
      </w:tr>
      <w:tr w:rsidR="00794C53" w14:paraId="631FA098"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F6AE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5E27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3</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877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5</w:t>
            </w:r>
          </w:p>
        </w:tc>
      </w:tr>
      <w:tr w:rsidR="00794C53" w14:paraId="0206BC24"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60C24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092C0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5</w:t>
            </w:r>
          </w:p>
        </w:tc>
        <w:tc>
          <w:tcPr>
            <w:tcW w:w="13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EBD2E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4</w:t>
            </w:r>
          </w:p>
        </w:tc>
      </w:tr>
    </w:tbl>
    <w:p w14:paraId="576C6AD9" w14:textId="77777777" w:rsidR="00794C53" w:rsidRDefault="00880814">
      <w:pPr>
        <w:pStyle w:val="Heading3"/>
      </w:pPr>
      <w:bookmarkStart w:id="35" w:name="abc-mode-of-instruction"/>
      <w:bookmarkEnd w:id="34"/>
      <w:r>
        <w:t>ABC Mode of Instruction</w:t>
      </w:r>
    </w:p>
    <w:tbl>
      <w:tblPr>
        <w:tblW w:w="0" w:type="auto"/>
        <w:jc w:val="center"/>
        <w:tblLayout w:type="fixed"/>
        <w:tblLook w:val="0420" w:firstRow="1" w:lastRow="0" w:firstColumn="0" w:lastColumn="0" w:noHBand="0" w:noVBand="1"/>
      </w:tblPr>
      <w:tblGrid>
        <w:gridCol w:w="1340"/>
        <w:gridCol w:w="839"/>
        <w:gridCol w:w="839"/>
        <w:gridCol w:w="863"/>
        <w:gridCol w:w="839"/>
        <w:gridCol w:w="863"/>
        <w:gridCol w:w="851"/>
        <w:gridCol w:w="912"/>
      </w:tblGrid>
      <w:tr w:rsidR="00794C53" w14:paraId="2820D07D"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4BE26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392C2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LT</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60EBB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TV</w:t>
            </w:r>
          </w:p>
        </w:tc>
        <w:tc>
          <w:tcPr>
            <w:tcW w:w="8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F302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HYB</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656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ITV</w:t>
            </w:r>
          </w:p>
        </w:tc>
        <w:tc>
          <w:tcPr>
            <w:tcW w:w="8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D9F74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ONL</w:t>
            </w:r>
          </w:p>
        </w:tc>
        <w:tc>
          <w:tcPr>
            <w:tcW w:w="8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F891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A</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6A969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BX</w:t>
            </w:r>
          </w:p>
        </w:tc>
      </w:tr>
      <w:tr w:rsidR="00794C53" w14:paraId="07DF6D2E"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21E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7FBF"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6F0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4</w:t>
            </w:r>
          </w:p>
        </w:tc>
        <w:tc>
          <w:tcPr>
            <w:tcW w:w="8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DCB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9</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49C5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6</w:t>
            </w:r>
          </w:p>
        </w:tc>
        <w:tc>
          <w:tcPr>
            <w:tcW w:w="8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AE9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8</w:t>
            </w:r>
          </w:p>
        </w:tc>
        <w:tc>
          <w:tcPr>
            <w:tcW w:w="8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DA44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469E6"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794C53" w14:paraId="5902DD84"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C424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329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DEAA2"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F1FC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9705"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8551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9</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5F92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9</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08D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3</w:t>
            </w:r>
          </w:p>
        </w:tc>
      </w:tr>
      <w:tr w:rsidR="00794C53" w14:paraId="4D6F7D12"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8F58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F4CE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6EBA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3</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3691"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BF93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9</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3C68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3</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53C3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48CE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9</w:t>
            </w:r>
          </w:p>
        </w:tc>
      </w:tr>
      <w:tr w:rsidR="00794C53" w14:paraId="2F11E5E3"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09F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1D859"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592F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3</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3F64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04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9</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3B1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44C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9</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28B2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w:t>
            </w:r>
          </w:p>
        </w:tc>
      </w:tr>
      <w:tr w:rsidR="00794C53" w14:paraId="3097BF00"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F34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DE55F"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740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1</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04C5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6B3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9</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5131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7D4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B6E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5</w:t>
            </w:r>
          </w:p>
        </w:tc>
      </w:tr>
      <w:tr w:rsidR="00794C53" w14:paraId="6E6F1639"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24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4075"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28CC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1</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00E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1DB7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3</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ECE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9F64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99B7F"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794C53" w14:paraId="694735F2"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486A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9EE845"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4187F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4</w:t>
            </w:r>
          </w:p>
        </w:tc>
        <w:tc>
          <w:tcPr>
            <w:tcW w:w="8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9F3F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7</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0E70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0</w:t>
            </w:r>
          </w:p>
        </w:tc>
        <w:tc>
          <w:tcPr>
            <w:tcW w:w="8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CD0E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9</w:t>
            </w:r>
          </w:p>
        </w:tc>
        <w:tc>
          <w:tcPr>
            <w:tcW w:w="8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6754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DCBFC"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bl>
    <w:p w14:paraId="6BED75FB" w14:textId="77777777" w:rsidR="00794C53" w:rsidRDefault="00880814">
      <w:pPr>
        <w:pStyle w:val="Heading3"/>
      </w:pPr>
      <w:bookmarkStart w:id="36" w:name="X2835e47e0cefc82ec4020e99fafac9154ffdfc9"/>
      <w:bookmarkEnd w:id="35"/>
      <w:r>
        <w:t>ABC Mode of Instruction First Time In College</w:t>
      </w:r>
    </w:p>
    <w:tbl>
      <w:tblPr>
        <w:tblW w:w="0" w:type="auto"/>
        <w:jc w:val="center"/>
        <w:tblLayout w:type="fixed"/>
        <w:tblLook w:val="0420" w:firstRow="1" w:lastRow="0" w:firstColumn="0" w:lastColumn="0" w:noHBand="0" w:noVBand="1"/>
      </w:tblPr>
      <w:tblGrid>
        <w:gridCol w:w="1340"/>
        <w:gridCol w:w="839"/>
        <w:gridCol w:w="839"/>
        <w:gridCol w:w="863"/>
        <w:gridCol w:w="839"/>
        <w:gridCol w:w="863"/>
        <w:gridCol w:w="851"/>
        <w:gridCol w:w="912"/>
      </w:tblGrid>
      <w:tr w:rsidR="00794C53" w14:paraId="5BF9CCE3"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D412B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E21E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LT</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C6D88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TV</w:t>
            </w:r>
          </w:p>
        </w:tc>
        <w:tc>
          <w:tcPr>
            <w:tcW w:w="8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6DB5C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HYB</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4052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ITV</w:t>
            </w:r>
          </w:p>
        </w:tc>
        <w:tc>
          <w:tcPr>
            <w:tcW w:w="8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6DC9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ONL</w:t>
            </w:r>
          </w:p>
        </w:tc>
        <w:tc>
          <w:tcPr>
            <w:tcW w:w="8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6A9A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A</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E98D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BX</w:t>
            </w:r>
          </w:p>
        </w:tc>
      </w:tr>
      <w:tr w:rsidR="00794C53" w14:paraId="7D67B91D"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6126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EA5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DAE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6</w:t>
            </w:r>
          </w:p>
        </w:tc>
        <w:tc>
          <w:tcPr>
            <w:tcW w:w="8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F06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EF5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4</w:t>
            </w:r>
          </w:p>
        </w:tc>
        <w:tc>
          <w:tcPr>
            <w:tcW w:w="8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FDED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2</w:t>
            </w:r>
          </w:p>
        </w:tc>
        <w:tc>
          <w:tcPr>
            <w:tcW w:w="8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45F6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5</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BE973"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794C53" w14:paraId="6118EDFF"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93A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E734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8CC5F"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53C1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278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4D5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9</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41C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8</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DE1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3</w:t>
            </w:r>
          </w:p>
        </w:tc>
      </w:tr>
      <w:tr w:rsidR="00794C53" w14:paraId="454C63D6"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411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Fall 202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7642"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7B3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0ADC"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E429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8</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265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9</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0FB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9</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516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0</w:t>
            </w:r>
          </w:p>
        </w:tc>
      </w:tr>
      <w:tr w:rsidR="00794C53" w14:paraId="299A8167"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E1F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40D6"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25B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8</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8EE4"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E826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4</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0DB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0</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337B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D1710"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794C53" w14:paraId="6783D401"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15E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DFD8"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4248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5</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A3EA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3B22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DE8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9</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5C30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6D95"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794C53" w14:paraId="6E039C49"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913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7B671"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CB9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3</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399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99B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9</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D43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3</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2508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9</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80423"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794C53" w14:paraId="18EFAF3C"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8F9A1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179B67"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B1B4F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9</w:t>
            </w:r>
          </w:p>
        </w:tc>
        <w:tc>
          <w:tcPr>
            <w:tcW w:w="8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77DC4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8</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9FEA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2</w:t>
            </w:r>
          </w:p>
        </w:tc>
        <w:tc>
          <w:tcPr>
            <w:tcW w:w="8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A764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1</w:t>
            </w:r>
          </w:p>
        </w:tc>
        <w:tc>
          <w:tcPr>
            <w:tcW w:w="8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84B1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8</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4E41B"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bl>
    <w:p w14:paraId="3E2258F4" w14:textId="77777777" w:rsidR="00794C53" w:rsidRDefault="00880814">
      <w:pPr>
        <w:pStyle w:val="Heading3"/>
      </w:pPr>
      <w:bookmarkStart w:id="37" w:name="abc-mode-of-instruction-dual-enrollment"/>
      <w:bookmarkEnd w:id="36"/>
      <w:r>
        <w:t>ABC Mode of Instruction Dual Enrollment</w:t>
      </w:r>
    </w:p>
    <w:tbl>
      <w:tblPr>
        <w:tblW w:w="0" w:type="auto"/>
        <w:jc w:val="center"/>
        <w:tblLayout w:type="fixed"/>
        <w:tblLook w:val="0420" w:firstRow="1" w:lastRow="0" w:firstColumn="0" w:lastColumn="0" w:noHBand="0" w:noVBand="1"/>
      </w:tblPr>
      <w:tblGrid>
        <w:gridCol w:w="1340"/>
        <w:gridCol w:w="839"/>
        <w:gridCol w:w="839"/>
        <w:gridCol w:w="863"/>
        <w:gridCol w:w="839"/>
        <w:gridCol w:w="863"/>
        <w:gridCol w:w="851"/>
        <w:gridCol w:w="912"/>
      </w:tblGrid>
      <w:tr w:rsidR="00794C53" w14:paraId="467E8570"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B5F6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7FFA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LT</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27B8E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TV</w:t>
            </w:r>
          </w:p>
        </w:tc>
        <w:tc>
          <w:tcPr>
            <w:tcW w:w="8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E67B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HYB</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CB41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ITV</w:t>
            </w:r>
          </w:p>
        </w:tc>
        <w:tc>
          <w:tcPr>
            <w:tcW w:w="8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49D9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ONL</w:t>
            </w:r>
          </w:p>
        </w:tc>
        <w:tc>
          <w:tcPr>
            <w:tcW w:w="8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FE39D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A</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FCD4D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BX</w:t>
            </w:r>
          </w:p>
        </w:tc>
      </w:tr>
      <w:tr w:rsidR="00794C53" w14:paraId="2845FF68"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1F62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CEF30"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E71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5</w:t>
            </w:r>
          </w:p>
        </w:tc>
        <w:tc>
          <w:tcPr>
            <w:tcW w:w="8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F4C3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B4CB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8</w:t>
            </w:r>
          </w:p>
        </w:tc>
        <w:tc>
          <w:tcPr>
            <w:tcW w:w="8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02E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c>
          <w:tcPr>
            <w:tcW w:w="8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B9D3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AB7B1"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794C53" w14:paraId="7161EB64"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4073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431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AF56"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31E2"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59B6B"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3C7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D23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F62E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r>
      <w:tr w:rsidR="00794C53" w14:paraId="6AE896D6"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0535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AF053"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27C5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2</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F2F1"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FADE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8</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C3D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9</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92D8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1</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874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2</w:t>
            </w:r>
          </w:p>
        </w:tc>
      </w:tr>
      <w:tr w:rsidR="00794C53" w14:paraId="2CC014B3"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81D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5A0FA"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586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4</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7EF8"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C1F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6</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0C3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6</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2C6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9</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AC5C"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794C53" w14:paraId="0F91A13B"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6D13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63CE6"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B035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2A5F"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5403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2</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B00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2</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2CB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1</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F642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4</w:t>
            </w:r>
          </w:p>
        </w:tc>
      </w:tr>
      <w:tr w:rsidR="00794C53" w14:paraId="5906D6F7"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31A5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66782"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D88E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3</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A7D08"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B77D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9</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16E6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2</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697C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8</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98602"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794C53" w14:paraId="7A9DA5DD"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71A33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8F3486"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EAD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94</w:t>
            </w:r>
          </w:p>
        </w:tc>
        <w:tc>
          <w:tcPr>
            <w:tcW w:w="8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AD4A23"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1EA0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8</w:t>
            </w:r>
          </w:p>
        </w:tc>
        <w:tc>
          <w:tcPr>
            <w:tcW w:w="8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C17D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4</w:t>
            </w:r>
          </w:p>
        </w:tc>
        <w:tc>
          <w:tcPr>
            <w:tcW w:w="8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AA576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2</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E8309C"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bl>
    <w:p w14:paraId="0CF0FD49" w14:textId="77777777" w:rsidR="00794C53" w:rsidRDefault="00880814">
      <w:pPr>
        <w:pStyle w:val="Heading3"/>
      </w:pPr>
      <w:bookmarkStart w:id="38" w:name="abc-academic-preparedness"/>
      <w:bookmarkEnd w:id="37"/>
      <w:r>
        <w:t>ABC Academic Preparedness</w:t>
      </w:r>
    </w:p>
    <w:p w14:paraId="14317F83" w14:textId="77777777" w:rsidR="00794C53" w:rsidRDefault="00880814">
      <w:pPr>
        <w:pStyle w:val="FirstParagraph"/>
      </w:pPr>
      <w:r>
        <w:t>Student ABC rates by reported Texas Success Initiative Complete status. The Under-prepared column represents students who are not TSIA complete, while the Prepared column represents students who enter at level.</w:t>
      </w:r>
    </w:p>
    <w:tbl>
      <w:tblPr>
        <w:tblW w:w="0" w:type="auto"/>
        <w:jc w:val="center"/>
        <w:tblLayout w:type="fixed"/>
        <w:tblLook w:val="0420" w:firstRow="1" w:lastRow="0" w:firstColumn="0" w:lastColumn="0" w:noHBand="0" w:noVBand="1"/>
      </w:tblPr>
      <w:tblGrid>
        <w:gridCol w:w="1340"/>
        <w:gridCol w:w="1316"/>
        <w:gridCol w:w="1964"/>
      </w:tblGrid>
      <w:tr w:rsidR="00794C53" w14:paraId="6ACB9576"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57B9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930FC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repared</w:t>
            </w:r>
          </w:p>
        </w:tc>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D0D01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Under-prepared</w:t>
            </w:r>
          </w:p>
        </w:tc>
      </w:tr>
      <w:tr w:rsidR="00794C53" w14:paraId="110DD8F9"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B5E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E17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w:t>
            </w:r>
          </w:p>
        </w:tc>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398E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0</w:t>
            </w:r>
          </w:p>
        </w:tc>
      </w:tr>
      <w:tr w:rsidR="00794C53" w14:paraId="55068F07"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9700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B460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3</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89E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6</w:t>
            </w:r>
          </w:p>
        </w:tc>
      </w:tr>
      <w:tr w:rsidR="00794C53" w14:paraId="23FC921C"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E22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A72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8</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FA1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3</w:t>
            </w:r>
          </w:p>
        </w:tc>
      </w:tr>
      <w:tr w:rsidR="00794C53" w14:paraId="0E848B5C"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0DC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10F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0</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F8C4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r>
      <w:tr w:rsidR="00794C53" w14:paraId="0FD69B1D"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2F19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CA1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9</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A0D8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5</w:t>
            </w:r>
          </w:p>
        </w:tc>
      </w:tr>
      <w:tr w:rsidR="00794C53" w14:paraId="5BD799F5"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9668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FFFD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0</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EC6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r>
      <w:tr w:rsidR="00794C53" w14:paraId="6B5C4F0C"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3A3FD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0144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0</w:t>
            </w:r>
          </w:p>
        </w:tc>
        <w:tc>
          <w:tcPr>
            <w:tcW w:w="19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6439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r>
    </w:tbl>
    <w:p w14:paraId="4F5172F9" w14:textId="77777777" w:rsidR="00794C53" w:rsidRDefault="00880814">
      <w:pPr>
        <w:pStyle w:val="Heading3"/>
      </w:pPr>
      <w:bookmarkStart w:id="39" w:name="X008b24d81116c3d7c67214d9f94348c0c016634"/>
      <w:bookmarkEnd w:id="38"/>
      <w:r>
        <w:t>ABC Academic Preparedness First Time In College</w:t>
      </w:r>
    </w:p>
    <w:p w14:paraId="02B49ECA" w14:textId="77777777" w:rsidR="00794C53" w:rsidRDefault="00880814">
      <w:pPr>
        <w:pStyle w:val="FirstParagraph"/>
      </w:pPr>
      <w:r>
        <w:t>Student ABC rates by reported Texas Success Initiative Complete status. The Under-prepared column represents students who are not TSIA complete, while the Prepared column represents students who enter at level.</w:t>
      </w:r>
    </w:p>
    <w:tbl>
      <w:tblPr>
        <w:tblW w:w="0" w:type="auto"/>
        <w:jc w:val="center"/>
        <w:tblLayout w:type="fixed"/>
        <w:tblLook w:val="0420" w:firstRow="1" w:lastRow="0" w:firstColumn="0" w:lastColumn="0" w:noHBand="0" w:noVBand="1"/>
      </w:tblPr>
      <w:tblGrid>
        <w:gridCol w:w="1340"/>
        <w:gridCol w:w="1316"/>
        <w:gridCol w:w="1964"/>
      </w:tblGrid>
      <w:tr w:rsidR="00794C53" w14:paraId="705434B3"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C672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F013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repared</w:t>
            </w:r>
          </w:p>
        </w:tc>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F747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Under-prepared</w:t>
            </w:r>
          </w:p>
        </w:tc>
      </w:tr>
      <w:tr w:rsidR="00794C53" w14:paraId="54DE7A16"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A2B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879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7</w:t>
            </w:r>
          </w:p>
        </w:tc>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B830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8</w:t>
            </w:r>
          </w:p>
        </w:tc>
      </w:tr>
      <w:tr w:rsidR="00794C53" w14:paraId="5808F557"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6FF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25A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1</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275A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0</w:t>
            </w:r>
          </w:p>
        </w:tc>
      </w:tr>
      <w:tr w:rsidR="00794C53" w14:paraId="154312DD"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8EAB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303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7</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D33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4</w:t>
            </w:r>
          </w:p>
        </w:tc>
      </w:tr>
      <w:tr w:rsidR="00794C53" w14:paraId="45BED65F"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758C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51EA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045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6</w:t>
            </w:r>
          </w:p>
        </w:tc>
      </w:tr>
      <w:tr w:rsidR="00794C53" w14:paraId="5979B3D8"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2E70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5122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1</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6B85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5</w:t>
            </w:r>
          </w:p>
        </w:tc>
      </w:tr>
      <w:tr w:rsidR="00794C53" w14:paraId="4FE290A4"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5D0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B80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3CB7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4</w:t>
            </w:r>
          </w:p>
        </w:tc>
      </w:tr>
      <w:tr w:rsidR="00794C53" w14:paraId="71B33AA2"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D3C4C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036D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3</w:t>
            </w:r>
          </w:p>
        </w:tc>
        <w:tc>
          <w:tcPr>
            <w:tcW w:w="19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5CE2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3</w:t>
            </w:r>
          </w:p>
        </w:tc>
      </w:tr>
    </w:tbl>
    <w:p w14:paraId="03DD522A" w14:textId="77777777" w:rsidR="00794C53" w:rsidRDefault="00880814">
      <w:pPr>
        <w:pStyle w:val="Heading3"/>
      </w:pPr>
      <w:bookmarkStart w:id="40" w:name="Xbefe0e0ac78b895bb03da254a9b8b57cc956024"/>
      <w:bookmarkEnd w:id="39"/>
      <w:r>
        <w:lastRenderedPageBreak/>
        <w:t>ABC Academic Preparedness Dual Enrollment</w:t>
      </w:r>
    </w:p>
    <w:p w14:paraId="5CA5CBBB" w14:textId="77777777" w:rsidR="00794C53" w:rsidRDefault="00880814">
      <w:pPr>
        <w:pStyle w:val="FirstParagraph"/>
      </w:pPr>
      <w:r>
        <w:t>Student ABC rates by reported Texas Success Initiative Complete status. The Under-prepared column represents students who are not TSIA complete, while the Prepared column represents students who enter at level.</w:t>
      </w:r>
    </w:p>
    <w:tbl>
      <w:tblPr>
        <w:tblW w:w="0" w:type="auto"/>
        <w:jc w:val="center"/>
        <w:tblLayout w:type="fixed"/>
        <w:tblLook w:val="0420" w:firstRow="1" w:lastRow="0" w:firstColumn="0" w:lastColumn="0" w:noHBand="0" w:noVBand="1"/>
      </w:tblPr>
      <w:tblGrid>
        <w:gridCol w:w="1340"/>
        <w:gridCol w:w="1316"/>
        <w:gridCol w:w="1964"/>
      </w:tblGrid>
      <w:tr w:rsidR="00794C53" w14:paraId="16127AF2"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5A0C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680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repared</w:t>
            </w:r>
          </w:p>
        </w:tc>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D8F6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Under-prepared</w:t>
            </w:r>
          </w:p>
        </w:tc>
      </w:tr>
      <w:tr w:rsidR="00794C53" w14:paraId="72D8DAC6"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34F6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948A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7</w:t>
            </w:r>
          </w:p>
        </w:tc>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17A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7</w:t>
            </w:r>
          </w:p>
        </w:tc>
      </w:tr>
      <w:tr w:rsidR="00794C53" w14:paraId="2D078259"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C2D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3F2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2</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5F3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r>
      <w:tr w:rsidR="00794C53" w14:paraId="7FAAC456"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6C5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947E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7</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644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w:t>
            </w:r>
          </w:p>
        </w:tc>
      </w:tr>
      <w:tr w:rsidR="00794C53" w14:paraId="24230DCA"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165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4240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9</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EB0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4</w:t>
            </w:r>
          </w:p>
        </w:tc>
      </w:tr>
      <w:tr w:rsidR="00794C53" w14:paraId="291D05C9"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B23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675F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8</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7B02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r>
      <w:tr w:rsidR="00794C53" w14:paraId="12FA4BFA"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A60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5CC6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7</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FBEE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r>
      <w:tr w:rsidR="00794C53" w14:paraId="6E75BF35"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17CE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62786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6</w:t>
            </w:r>
          </w:p>
        </w:tc>
        <w:tc>
          <w:tcPr>
            <w:tcW w:w="19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1B4E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83</w:t>
            </w:r>
          </w:p>
        </w:tc>
      </w:tr>
    </w:tbl>
    <w:p w14:paraId="3635446C" w14:textId="77777777" w:rsidR="00794C53" w:rsidRDefault="00880814">
      <w:pPr>
        <w:pStyle w:val="Heading3"/>
      </w:pPr>
      <w:bookmarkStart w:id="41" w:name="abc-pell-status"/>
      <w:bookmarkEnd w:id="40"/>
      <w:r>
        <w:t>ABC Pell Status</w:t>
      </w:r>
    </w:p>
    <w:tbl>
      <w:tblPr>
        <w:tblW w:w="0" w:type="auto"/>
        <w:jc w:val="center"/>
        <w:tblLayout w:type="fixed"/>
        <w:tblLook w:val="0420" w:firstRow="1" w:lastRow="0" w:firstColumn="0" w:lastColumn="0" w:noHBand="0" w:noVBand="1"/>
      </w:tblPr>
      <w:tblGrid>
        <w:gridCol w:w="1340"/>
        <w:gridCol w:w="1120"/>
        <w:gridCol w:w="839"/>
      </w:tblGrid>
      <w:tr w:rsidR="00794C53" w14:paraId="10D19C75"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8EB9E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11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7F990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o Pell</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DA86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ell</w:t>
            </w:r>
          </w:p>
        </w:tc>
      </w:tr>
      <w:tr w:rsidR="00794C53" w14:paraId="79EC2E31"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BFAB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1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DF98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3</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A689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r>
      <w:tr w:rsidR="00794C53" w14:paraId="061172F1"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5020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22C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2FA1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4</w:t>
            </w:r>
          </w:p>
        </w:tc>
      </w:tr>
      <w:tr w:rsidR="00794C53" w14:paraId="4F4B91ED"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439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3FE7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37E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2</w:t>
            </w:r>
          </w:p>
        </w:tc>
      </w:tr>
      <w:tr w:rsidR="00794C53" w14:paraId="66B70695"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185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4F3B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5DB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2</w:t>
            </w:r>
          </w:p>
        </w:tc>
      </w:tr>
      <w:tr w:rsidR="00794C53" w14:paraId="6FB90C54"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63B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11D7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375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w:t>
            </w:r>
          </w:p>
        </w:tc>
      </w:tr>
      <w:tr w:rsidR="00794C53" w14:paraId="4F08A79C"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AD32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4251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93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2</w:t>
            </w:r>
          </w:p>
        </w:tc>
      </w:tr>
      <w:tr w:rsidR="00794C53" w14:paraId="636EFE2E"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12F0F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11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3707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EC0F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4</w:t>
            </w:r>
          </w:p>
        </w:tc>
      </w:tr>
    </w:tbl>
    <w:p w14:paraId="341A1B2E" w14:textId="77777777" w:rsidR="00794C53" w:rsidRDefault="00880814">
      <w:pPr>
        <w:pStyle w:val="Heading3"/>
      </w:pPr>
      <w:bookmarkStart w:id="42" w:name="abc-pell-status-first-time-in-college"/>
      <w:bookmarkEnd w:id="41"/>
      <w:r>
        <w:t>ABC Pell Status First Time In College</w:t>
      </w:r>
    </w:p>
    <w:tbl>
      <w:tblPr>
        <w:tblW w:w="0" w:type="auto"/>
        <w:jc w:val="center"/>
        <w:tblLayout w:type="fixed"/>
        <w:tblLook w:val="0420" w:firstRow="1" w:lastRow="0" w:firstColumn="0" w:lastColumn="0" w:noHBand="0" w:noVBand="1"/>
      </w:tblPr>
      <w:tblGrid>
        <w:gridCol w:w="1340"/>
        <w:gridCol w:w="1120"/>
        <w:gridCol w:w="839"/>
      </w:tblGrid>
      <w:tr w:rsidR="00794C53" w14:paraId="0344D240"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17FD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ngTerm</w:t>
            </w:r>
          </w:p>
        </w:tc>
        <w:tc>
          <w:tcPr>
            <w:tcW w:w="11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2239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o Pell</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B179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ell</w:t>
            </w:r>
          </w:p>
        </w:tc>
      </w:tr>
      <w:tr w:rsidR="00794C53" w14:paraId="12994A8B" w14:textId="77777777">
        <w:trPr>
          <w:jc w:val="center"/>
        </w:trPr>
        <w:tc>
          <w:tcPr>
            <w:tcW w:w="1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2A55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1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E988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E8FA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9</w:t>
            </w:r>
          </w:p>
        </w:tc>
      </w:tr>
      <w:tr w:rsidR="00794C53" w14:paraId="440DBB96"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D606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57A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BA46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5</w:t>
            </w:r>
          </w:p>
        </w:tc>
      </w:tr>
      <w:tr w:rsidR="00794C53" w14:paraId="0BC8170C"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2329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CE26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5EDF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w:t>
            </w:r>
          </w:p>
        </w:tc>
      </w:tr>
      <w:tr w:rsidR="00794C53" w14:paraId="486B9CBB"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8DEE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4E6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B2F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9</w:t>
            </w:r>
          </w:p>
        </w:tc>
      </w:tr>
      <w:tr w:rsidR="00794C53" w14:paraId="4D20A4CF"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7F5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9D21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CCF7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6</w:t>
            </w:r>
          </w:p>
        </w:tc>
      </w:tr>
      <w:tr w:rsidR="00794C53" w14:paraId="317B9D6A" w14:textId="77777777">
        <w:trPr>
          <w:jc w:val="center"/>
        </w:trPr>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6E1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60D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2F4F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9</w:t>
            </w:r>
          </w:p>
        </w:tc>
      </w:tr>
      <w:tr w:rsidR="00794C53" w14:paraId="4B80E305" w14:textId="77777777">
        <w:trPr>
          <w:jc w:val="center"/>
        </w:trPr>
        <w:tc>
          <w:tcPr>
            <w:tcW w:w="1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2C72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11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AEB5E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85224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6</w:t>
            </w:r>
          </w:p>
        </w:tc>
      </w:tr>
    </w:tbl>
    <w:p w14:paraId="2A921FDE" w14:textId="77777777" w:rsidR="00794C53" w:rsidRDefault="00880814">
      <w:pPr>
        <w:pStyle w:val="Heading3"/>
      </w:pPr>
      <w:bookmarkStart w:id="43" w:name="persistence-first-time-in-college"/>
      <w:bookmarkEnd w:id="42"/>
      <w:r>
        <w:t>Persistence First Time In College</w:t>
      </w:r>
    </w:p>
    <w:p w14:paraId="42DD5473" w14:textId="77777777" w:rsidR="00794C53" w:rsidRDefault="00880814">
      <w:pPr>
        <w:pStyle w:val="FirstParagraph"/>
      </w:pPr>
      <w:r>
        <w:t>Column N represents the unduplicated headcount of First Time In College students while the FalltoSpring column represents ratio of students who make it to the following spring semester divided by the total cohort. The the FalltoFall column represents ratio of students who make it to the following Fall semester divided by the total cohort.</w:t>
      </w:r>
    </w:p>
    <w:tbl>
      <w:tblPr>
        <w:tblW w:w="0" w:type="auto"/>
        <w:jc w:val="center"/>
        <w:tblLayout w:type="fixed"/>
        <w:tblLook w:val="0420" w:firstRow="1" w:lastRow="0" w:firstColumn="0" w:lastColumn="0" w:noHBand="0" w:noVBand="1"/>
      </w:tblPr>
      <w:tblGrid>
        <w:gridCol w:w="1316"/>
        <w:gridCol w:w="778"/>
        <w:gridCol w:w="1658"/>
        <w:gridCol w:w="1376"/>
      </w:tblGrid>
      <w:tr w:rsidR="00794C53" w14:paraId="225B95AA"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DA09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7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06680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w:t>
            </w:r>
          </w:p>
        </w:tc>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247C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allToSpring</w:t>
            </w:r>
          </w:p>
        </w:tc>
        <w:tc>
          <w:tcPr>
            <w:tcW w:w="137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17CE8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allToFall</w:t>
            </w:r>
          </w:p>
        </w:tc>
      </w:tr>
      <w:tr w:rsidR="00794C53" w14:paraId="15113244"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631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7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A418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36</w:t>
            </w:r>
          </w:p>
        </w:tc>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439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w:t>
            </w:r>
          </w:p>
        </w:tc>
        <w:tc>
          <w:tcPr>
            <w:tcW w:w="137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DBB2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4</w:t>
            </w:r>
          </w:p>
        </w:tc>
      </w:tr>
      <w:tr w:rsidR="00794C53" w14:paraId="43E13423"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1A8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1170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2</w:t>
            </w:r>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E4F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23F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1</w:t>
            </w:r>
          </w:p>
        </w:tc>
      </w:tr>
      <w:tr w:rsidR="00794C53" w14:paraId="71723B73"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FD2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A43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74</w:t>
            </w:r>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5FD7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A9C1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6</w:t>
            </w:r>
          </w:p>
        </w:tc>
      </w:tr>
      <w:tr w:rsidR="00794C53" w14:paraId="541C6A2C"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F8D9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63A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54</w:t>
            </w:r>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D5A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C44E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7</w:t>
            </w:r>
          </w:p>
        </w:tc>
      </w:tr>
      <w:tr w:rsidR="00794C53" w14:paraId="0031848C"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1F76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Fall 2023</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DB1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86</w:t>
            </w:r>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9F4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2</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E08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2</w:t>
            </w:r>
          </w:p>
        </w:tc>
      </w:tr>
      <w:tr w:rsidR="00794C53" w14:paraId="731ABB6E"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98C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4</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9F7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56</w:t>
            </w:r>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89CC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7</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3088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9</w:t>
            </w:r>
          </w:p>
        </w:tc>
      </w:tr>
      <w:tr w:rsidR="00794C53" w14:paraId="7D0AB3FD"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955CB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5</w:t>
            </w:r>
          </w:p>
        </w:tc>
        <w:tc>
          <w:tcPr>
            <w:tcW w:w="7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2350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45</w:t>
            </w:r>
          </w:p>
        </w:tc>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99DB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9</w:t>
            </w:r>
          </w:p>
        </w:tc>
        <w:tc>
          <w:tcPr>
            <w:tcW w:w="137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73803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0</w:t>
            </w:r>
          </w:p>
        </w:tc>
      </w:tr>
    </w:tbl>
    <w:p w14:paraId="1EA7F456" w14:textId="77777777" w:rsidR="00794C53" w:rsidRDefault="00880814">
      <w:pPr>
        <w:pStyle w:val="Heading2"/>
      </w:pPr>
      <w:bookmarkStart w:id="44" w:name="succeed---transfer-completion"/>
      <w:bookmarkEnd w:id="25"/>
      <w:bookmarkEnd w:id="43"/>
      <w:r>
        <w:t>SUCCEED - Transfer &amp; Completion</w:t>
      </w:r>
    </w:p>
    <w:p w14:paraId="2C5551CC" w14:textId="77777777" w:rsidR="00794C53" w:rsidRDefault="00880814">
      <w:pPr>
        <w:pStyle w:val="FirstParagraph"/>
      </w:pPr>
      <w:r>
        <w:t xml:space="preserve">VC tracks transfer via the </w:t>
      </w:r>
      <w:hyperlink r:id="rId8">
        <w:r>
          <w:rPr>
            <w:rStyle w:val="Hyperlink"/>
          </w:rPr>
          <w:t>National Student Clearinghouse</w:t>
        </w:r>
      </w:hyperlink>
      <w:r>
        <w:t xml:space="preserve"> dataset.</w:t>
      </w:r>
    </w:p>
    <w:p w14:paraId="602FCEAE" w14:textId="77777777" w:rsidR="00794C53" w:rsidRDefault="00880814">
      <w:pPr>
        <w:pStyle w:val="Heading3"/>
      </w:pPr>
      <w:bookmarkStart w:id="45" w:name="year-transfer-gender"/>
      <w:r>
        <w:t>3-year Transfer Gender</w:t>
      </w:r>
    </w:p>
    <w:tbl>
      <w:tblPr>
        <w:tblW w:w="0" w:type="auto"/>
        <w:jc w:val="center"/>
        <w:tblLayout w:type="fixed"/>
        <w:tblLook w:val="0420" w:firstRow="1" w:lastRow="0" w:firstColumn="0" w:lastColumn="0" w:noHBand="0" w:noVBand="1"/>
      </w:tblPr>
      <w:tblGrid>
        <w:gridCol w:w="1316"/>
        <w:gridCol w:w="839"/>
        <w:gridCol w:w="839"/>
      </w:tblGrid>
      <w:tr w:rsidR="00794C53" w14:paraId="3B7AF088"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18E5A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F9FA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C649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w:t>
            </w:r>
          </w:p>
        </w:tc>
      </w:tr>
      <w:tr w:rsidR="00794C53" w14:paraId="1AF34306"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A73C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8</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8D2D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4</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6BE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w:t>
            </w:r>
          </w:p>
        </w:tc>
      </w:tr>
      <w:tr w:rsidR="00794C53" w14:paraId="11DF4EAE"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EFE1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B78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F933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4</w:t>
            </w:r>
          </w:p>
        </w:tc>
      </w:tr>
      <w:tr w:rsidR="00794C53" w14:paraId="395747DE"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A332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9B6D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71A4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w:t>
            </w:r>
          </w:p>
        </w:tc>
      </w:tr>
      <w:tr w:rsidR="00794C53" w14:paraId="4F0D7CC6"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CED1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02BE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003C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6</w:t>
            </w:r>
          </w:p>
        </w:tc>
      </w:tr>
      <w:tr w:rsidR="00794C53" w14:paraId="095D53F9"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89A7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753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6CD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2</w:t>
            </w:r>
          </w:p>
        </w:tc>
      </w:tr>
      <w:tr w:rsidR="00794C53" w14:paraId="5A6A48A5"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B2A5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43E58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0</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C9666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9</w:t>
            </w:r>
          </w:p>
        </w:tc>
      </w:tr>
    </w:tbl>
    <w:p w14:paraId="3A71C9DE" w14:textId="77777777" w:rsidR="00794C53" w:rsidRDefault="00880814">
      <w:pPr>
        <w:pStyle w:val="Heading3"/>
      </w:pPr>
      <w:bookmarkStart w:id="46" w:name="year-transfer-ethnicity"/>
      <w:bookmarkEnd w:id="45"/>
      <w:r>
        <w:t>3-year Transfer Ethnicity</w:t>
      </w:r>
    </w:p>
    <w:tbl>
      <w:tblPr>
        <w:tblW w:w="0" w:type="auto"/>
        <w:jc w:val="center"/>
        <w:tblLayout w:type="fixed"/>
        <w:tblLook w:val="0420" w:firstRow="1" w:lastRow="0" w:firstColumn="0" w:lastColumn="0" w:noHBand="0" w:noVBand="1"/>
      </w:tblPr>
      <w:tblGrid>
        <w:gridCol w:w="1316"/>
        <w:gridCol w:w="961"/>
        <w:gridCol w:w="949"/>
        <w:gridCol w:w="1254"/>
        <w:gridCol w:w="961"/>
        <w:gridCol w:w="973"/>
      </w:tblGrid>
      <w:tr w:rsidR="00794C53" w14:paraId="49BA4A5B"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5A210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1685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sian</w:t>
            </w:r>
          </w:p>
        </w:tc>
        <w:tc>
          <w:tcPr>
            <w:tcW w:w="9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D0CA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Black</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DA3E5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Hispanic</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6CF9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Othe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A5FBD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hite</w:t>
            </w:r>
          </w:p>
        </w:tc>
      </w:tr>
      <w:tr w:rsidR="00794C53" w14:paraId="77D32D79"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35F3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8</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EEB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0</w:t>
            </w:r>
          </w:p>
        </w:tc>
        <w:tc>
          <w:tcPr>
            <w:tcW w:w="9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850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9</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506E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0</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6AFF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w:t>
            </w: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8C38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1</w:t>
            </w:r>
          </w:p>
        </w:tc>
      </w:tr>
      <w:tr w:rsidR="00794C53" w14:paraId="7FBCB6F1"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63B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1EE3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3</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BCD1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4F9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121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2</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E06E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9</w:t>
            </w:r>
          </w:p>
        </w:tc>
      </w:tr>
      <w:tr w:rsidR="00794C53" w14:paraId="38BC7208"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33DA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0098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B4BA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037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C67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4</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68B5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2</w:t>
            </w:r>
          </w:p>
        </w:tc>
      </w:tr>
      <w:tr w:rsidR="00794C53" w14:paraId="1B81EEC4"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663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00BA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9</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620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B888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12D1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0</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658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4</w:t>
            </w:r>
          </w:p>
        </w:tc>
      </w:tr>
      <w:tr w:rsidR="00794C53" w14:paraId="4CEED8B7"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1941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393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0</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232D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75D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C6D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2</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2FFD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2</w:t>
            </w:r>
          </w:p>
        </w:tc>
      </w:tr>
      <w:tr w:rsidR="00794C53" w14:paraId="743B3411"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FCC1F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AFB1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5</w:t>
            </w:r>
          </w:p>
        </w:tc>
        <w:tc>
          <w:tcPr>
            <w:tcW w:w="9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70C9E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4</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E742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8</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A5F0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1</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C29C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w:t>
            </w:r>
          </w:p>
        </w:tc>
      </w:tr>
    </w:tbl>
    <w:p w14:paraId="1E4977A6" w14:textId="77777777" w:rsidR="00794C53" w:rsidRDefault="00880814">
      <w:pPr>
        <w:pStyle w:val="Heading3"/>
      </w:pPr>
      <w:bookmarkStart w:id="47" w:name="year-transfer-time-status"/>
      <w:bookmarkEnd w:id="46"/>
      <w:r>
        <w:t>3-year Transfer Time Status</w:t>
      </w:r>
    </w:p>
    <w:tbl>
      <w:tblPr>
        <w:tblW w:w="0" w:type="auto"/>
        <w:jc w:val="center"/>
        <w:tblLayout w:type="fixed"/>
        <w:tblLook w:val="0420" w:firstRow="1" w:lastRow="0" w:firstColumn="0" w:lastColumn="0" w:noHBand="0" w:noVBand="1"/>
      </w:tblPr>
      <w:tblGrid>
        <w:gridCol w:w="1316"/>
        <w:gridCol w:w="1254"/>
        <w:gridCol w:w="1303"/>
      </w:tblGrid>
      <w:tr w:rsidR="00794C53" w14:paraId="3E11AFAF"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7FDE5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82856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ullTime</w:t>
            </w:r>
          </w:p>
        </w:tc>
        <w:tc>
          <w:tcPr>
            <w:tcW w:w="13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45992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artTime</w:t>
            </w:r>
          </w:p>
        </w:tc>
      </w:tr>
      <w:tr w:rsidR="00794C53" w14:paraId="7CF85BD0"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94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8</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A0B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9</w:t>
            </w:r>
          </w:p>
        </w:tc>
        <w:tc>
          <w:tcPr>
            <w:tcW w:w="13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D9E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7</w:t>
            </w:r>
          </w:p>
        </w:tc>
      </w:tr>
      <w:tr w:rsidR="00794C53" w14:paraId="59BC8A23"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7462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B2F4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9</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240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7</w:t>
            </w:r>
          </w:p>
        </w:tc>
      </w:tr>
      <w:tr w:rsidR="00794C53" w14:paraId="506DE7F3"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C550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5DD9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35FC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8</w:t>
            </w:r>
          </w:p>
        </w:tc>
      </w:tr>
      <w:tr w:rsidR="00794C53" w14:paraId="2BA03F10"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37E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B47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3</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16A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9</w:t>
            </w:r>
          </w:p>
        </w:tc>
      </w:tr>
      <w:tr w:rsidR="00794C53" w14:paraId="2072039C"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061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039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2</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274A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1</w:t>
            </w:r>
          </w:p>
        </w:tc>
      </w:tr>
      <w:tr w:rsidR="00794C53" w14:paraId="323C829B"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1428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61FA2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4</w:t>
            </w:r>
          </w:p>
        </w:tc>
        <w:tc>
          <w:tcPr>
            <w:tcW w:w="13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5899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5</w:t>
            </w:r>
          </w:p>
        </w:tc>
      </w:tr>
    </w:tbl>
    <w:p w14:paraId="566B4DD9" w14:textId="77777777" w:rsidR="00794C53" w:rsidRDefault="00880814">
      <w:pPr>
        <w:pStyle w:val="Heading3"/>
      </w:pPr>
      <w:bookmarkStart w:id="48" w:name="year-transfer-academic-preparedness"/>
      <w:bookmarkEnd w:id="47"/>
      <w:r>
        <w:t>3-year Transfer Academic Preparedness</w:t>
      </w:r>
    </w:p>
    <w:tbl>
      <w:tblPr>
        <w:tblW w:w="0" w:type="auto"/>
        <w:jc w:val="center"/>
        <w:tblLayout w:type="fixed"/>
        <w:tblLook w:val="0420" w:firstRow="1" w:lastRow="0" w:firstColumn="0" w:lastColumn="0" w:noHBand="0" w:noVBand="1"/>
      </w:tblPr>
      <w:tblGrid>
        <w:gridCol w:w="1316"/>
        <w:gridCol w:w="1316"/>
        <w:gridCol w:w="1964"/>
      </w:tblGrid>
      <w:tr w:rsidR="00794C53" w14:paraId="279FE81E"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9659F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074F2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repared</w:t>
            </w:r>
          </w:p>
        </w:tc>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74319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Under-prepared</w:t>
            </w:r>
          </w:p>
        </w:tc>
      </w:tr>
      <w:tr w:rsidR="00794C53" w14:paraId="7D9FA609"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947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8</w:t>
            </w:r>
          </w:p>
        </w:tc>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D98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8</w:t>
            </w:r>
          </w:p>
        </w:tc>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D743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8</w:t>
            </w:r>
          </w:p>
        </w:tc>
      </w:tr>
      <w:tr w:rsidR="00794C53" w14:paraId="67CE3248"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19B7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6B36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8</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115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6</w:t>
            </w:r>
          </w:p>
        </w:tc>
      </w:tr>
      <w:tr w:rsidR="00794C53" w14:paraId="626030B2"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BD68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329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2</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AB4A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0</w:t>
            </w:r>
          </w:p>
        </w:tc>
      </w:tr>
      <w:tr w:rsidR="00794C53" w14:paraId="1F15CA77"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90A9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7E1E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5</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2FD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0</w:t>
            </w:r>
          </w:p>
        </w:tc>
      </w:tr>
      <w:tr w:rsidR="00794C53" w14:paraId="7B973C60"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4EBE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AF1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9</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143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0</w:t>
            </w:r>
          </w:p>
        </w:tc>
      </w:tr>
      <w:tr w:rsidR="00794C53" w14:paraId="1F8961DD"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4355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0592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9</w:t>
            </w:r>
          </w:p>
        </w:tc>
        <w:tc>
          <w:tcPr>
            <w:tcW w:w="19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58E6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6</w:t>
            </w:r>
          </w:p>
        </w:tc>
      </w:tr>
    </w:tbl>
    <w:p w14:paraId="747C0EFC" w14:textId="77777777" w:rsidR="00794C53" w:rsidRDefault="00880814">
      <w:pPr>
        <w:pStyle w:val="Heading3"/>
      </w:pPr>
      <w:bookmarkStart w:id="49" w:name="year-transfer-pell-status"/>
      <w:bookmarkEnd w:id="48"/>
      <w:r>
        <w:lastRenderedPageBreak/>
        <w:t>3-year Transfer Pell Status</w:t>
      </w:r>
    </w:p>
    <w:tbl>
      <w:tblPr>
        <w:tblW w:w="0" w:type="auto"/>
        <w:jc w:val="center"/>
        <w:tblLayout w:type="fixed"/>
        <w:tblLook w:val="0420" w:firstRow="1" w:lastRow="0" w:firstColumn="0" w:lastColumn="0" w:noHBand="0" w:noVBand="1"/>
      </w:tblPr>
      <w:tblGrid>
        <w:gridCol w:w="1316"/>
        <w:gridCol w:w="1120"/>
        <w:gridCol w:w="839"/>
      </w:tblGrid>
      <w:tr w:rsidR="00794C53" w14:paraId="2795C0E6"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57C01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11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7258B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o Pell</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2ADE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ell</w:t>
            </w:r>
          </w:p>
        </w:tc>
      </w:tr>
      <w:tr w:rsidR="00794C53" w14:paraId="5F7B069B"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5EC7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8</w:t>
            </w:r>
          </w:p>
        </w:tc>
        <w:tc>
          <w:tcPr>
            <w:tcW w:w="11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D011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8</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DA1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9</w:t>
            </w:r>
          </w:p>
        </w:tc>
      </w:tr>
      <w:tr w:rsidR="00794C53" w14:paraId="03BA12CF"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9645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A428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28D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9</w:t>
            </w:r>
          </w:p>
        </w:tc>
      </w:tr>
      <w:tr w:rsidR="00794C53" w14:paraId="02785976"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039F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478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DA46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1</w:t>
            </w:r>
          </w:p>
        </w:tc>
      </w:tr>
      <w:tr w:rsidR="00794C53" w14:paraId="379125D1"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C22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06A0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203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w:t>
            </w:r>
          </w:p>
        </w:tc>
      </w:tr>
      <w:tr w:rsidR="00794C53" w14:paraId="4D02E0D4"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4871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223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CC5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4</w:t>
            </w:r>
          </w:p>
        </w:tc>
      </w:tr>
      <w:tr w:rsidR="00794C53" w14:paraId="05DF65B7"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78051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1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677E7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6CAAC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6</w:t>
            </w:r>
          </w:p>
        </w:tc>
      </w:tr>
    </w:tbl>
    <w:p w14:paraId="664DC86A" w14:textId="77777777" w:rsidR="00794C53" w:rsidRDefault="00880814">
      <w:pPr>
        <w:pStyle w:val="Heading3"/>
      </w:pPr>
      <w:bookmarkStart w:id="50" w:name="year-graduation-gender"/>
      <w:bookmarkEnd w:id="49"/>
      <w:r>
        <w:t>3-year Graduation Gender</w:t>
      </w:r>
    </w:p>
    <w:p w14:paraId="510E676B" w14:textId="77777777" w:rsidR="00794C53" w:rsidRDefault="00880814">
      <w:pPr>
        <w:pStyle w:val="FirstParagraph"/>
      </w:pPr>
      <w:r>
        <w:t>The first VC credential, whether certificate or associate degree is counted here.</w:t>
      </w:r>
    </w:p>
    <w:tbl>
      <w:tblPr>
        <w:tblW w:w="0" w:type="auto"/>
        <w:jc w:val="center"/>
        <w:tblLayout w:type="fixed"/>
        <w:tblLook w:val="0420" w:firstRow="1" w:lastRow="0" w:firstColumn="0" w:lastColumn="0" w:noHBand="0" w:noVBand="1"/>
      </w:tblPr>
      <w:tblGrid>
        <w:gridCol w:w="1316"/>
        <w:gridCol w:w="839"/>
        <w:gridCol w:w="839"/>
      </w:tblGrid>
      <w:tr w:rsidR="00794C53" w14:paraId="36D6887D"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256B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E5014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6E91A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w:t>
            </w:r>
          </w:p>
        </w:tc>
      </w:tr>
      <w:tr w:rsidR="00794C53" w14:paraId="1D94C61C"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EEE9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8</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2EB4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1</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918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0</w:t>
            </w:r>
          </w:p>
        </w:tc>
      </w:tr>
      <w:tr w:rsidR="00794C53" w14:paraId="02470E79"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0EB9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2F9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A55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1</w:t>
            </w:r>
          </w:p>
        </w:tc>
      </w:tr>
      <w:tr w:rsidR="00794C53" w14:paraId="184469CE"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2ED3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CF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5E7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4</w:t>
            </w:r>
          </w:p>
        </w:tc>
      </w:tr>
      <w:tr w:rsidR="00794C53" w14:paraId="7AD573D9"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C48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E32F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6577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0</w:t>
            </w:r>
          </w:p>
        </w:tc>
      </w:tr>
      <w:tr w:rsidR="00794C53" w14:paraId="04553354"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A37F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169A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EA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1</w:t>
            </w:r>
          </w:p>
        </w:tc>
      </w:tr>
      <w:tr w:rsidR="00794C53" w14:paraId="512AE9E8"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EDA5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2BC1C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1</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B5DEA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9</w:t>
            </w:r>
          </w:p>
        </w:tc>
      </w:tr>
    </w:tbl>
    <w:p w14:paraId="765C4943" w14:textId="77777777" w:rsidR="00794C53" w:rsidRDefault="00880814">
      <w:pPr>
        <w:pStyle w:val="Heading3"/>
      </w:pPr>
      <w:bookmarkStart w:id="51" w:name="year-graduate-ethnicity"/>
      <w:bookmarkEnd w:id="50"/>
      <w:r>
        <w:t>3-year Graduate Ethnicity</w:t>
      </w:r>
    </w:p>
    <w:tbl>
      <w:tblPr>
        <w:tblW w:w="0" w:type="auto"/>
        <w:jc w:val="center"/>
        <w:tblLayout w:type="fixed"/>
        <w:tblLook w:val="0420" w:firstRow="1" w:lastRow="0" w:firstColumn="0" w:lastColumn="0" w:noHBand="0" w:noVBand="1"/>
      </w:tblPr>
      <w:tblGrid>
        <w:gridCol w:w="1316"/>
        <w:gridCol w:w="961"/>
        <w:gridCol w:w="949"/>
        <w:gridCol w:w="1254"/>
        <w:gridCol w:w="961"/>
        <w:gridCol w:w="973"/>
      </w:tblGrid>
      <w:tr w:rsidR="00794C53" w14:paraId="19BDA3A5"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3835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20E3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sian</w:t>
            </w:r>
          </w:p>
        </w:tc>
        <w:tc>
          <w:tcPr>
            <w:tcW w:w="9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973D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Black</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8D904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Hispanic</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44B0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Othe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F52F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hite</w:t>
            </w:r>
          </w:p>
        </w:tc>
      </w:tr>
      <w:tr w:rsidR="00794C53" w14:paraId="53E29C02"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BBE5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8</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01C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0</w:t>
            </w:r>
          </w:p>
        </w:tc>
        <w:tc>
          <w:tcPr>
            <w:tcW w:w="9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C20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5</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6FD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2</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ACB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3</w:t>
            </w: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22DC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9</w:t>
            </w:r>
          </w:p>
        </w:tc>
      </w:tr>
      <w:tr w:rsidR="00794C53" w14:paraId="7188B448"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7D07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59F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6</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958C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DAD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DF9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0</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179C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6</w:t>
            </w:r>
          </w:p>
        </w:tc>
      </w:tr>
      <w:tr w:rsidR="00794C53" w14:paraId="0FF5747C"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1FF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6A0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53F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6</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46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F52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7</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198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9</w:t>
            </w:r>
          </w:p>
        </w:tc>
      </w:tr>
      <w:tr w:rsidR="00794C53" w14:paraId="67D0041C"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6DD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DE00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7</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822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1ADD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F6B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0</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1896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3</w:t>
            </w:r>
          </w:p>
        </w:tc>
      </w:tr>
      <w:tr w:rsidR="00794C53" w14:paraId="1AFD67F6"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A970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03D1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7</w:t>
            </w:r>
          </w:p>
        </w:tc>
        <w:tc>
          <w:tcPr>
            <w:tcW w:w="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342A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141E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4C6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6</w:t>
            </w: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E80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3</w:t>
            </w:r>
          </w:p>
        </w:tc>
      </w:tr>
      <w:tr w:rsidR="00794C53" w14:paraId="5C7E6CD6"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9FA0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A623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w:t>
            </w:r>
          </w:p>
        </w:tc>
        <w:tc>
          <w:tcPr>
            <w:tcW w:w="9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7D41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8</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0620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0</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D810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1</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CE01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w:t>
            </w:r>
          </w:p>
        </w:tc>
      </w:tr>
    </w:tbl>
    <w:p w14:paraId="79223657" w14:textId="77777777" w:rsidR="00794C53" w:rsidRDefault="00880814">
      <w:pPr>
        <w:pStyle w:val="Heading3"/>
      </w:pPr>
      <w:bookmarkStart w:id="52" w:name="year-graduate-time-status"/>
      <w:bookmarkEnd w:id="51"/>
      <w:r>
        <w:t>3-year Graduate Time Status</w:t>
      </w:r>
    </w:p>
    <w:tbl>
      <w:tblPr>
        <w:tblW w:w="0" w:type="auto"/>
        <w:jc w:val="center"/>
        <w:tblLayout w:type="fixed"/>
        <w:tblLook w:val="0420" w:firstRow="1" w:lastRow="0" w:firstColumn="0" w:lastColumn="0" w:noHBand="0" w:noVBand="1"/>
      </w:tblPr>
      <w:tblGrid>
        <w:gridCol w:w="1316"/>
        <w:gridCol w:w="1254"/>
        <w:gridCol w:w="1303"/>
      </w:tblGrid>
      <w:tr w:rsidR="00794C53" w14:paraId="004FB814"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8B975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12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91E6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ullTime</w:t>
            </w:r>
          </w:p>
        </w:tc>
        <w:tc>
          <w:tcPr>
            <w:tcW w:w="13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0015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artTime</w:t>
            </w:r>
          </w:p>
        </w:tc>
      </w:tr>
      <w:tr w:rsidR="00794C53" w14:paraId="05B33165"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5927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8</w:t>
            </w:r>
          </w:p>
        </w:tc>
        <w:tc>
          <w:tcPr>
            <w:tcW w:w="12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07F6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8</w:t>
            </w:r>
          </w:p>
        </w:tc>
        <w:tc>
          <w:tcPr>
            <w:tcW w:w="13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36B2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0</w:t>
            </w:r>
          </w:p>
        </w:tc>
      </w:tr>
      <w:tr w:rsidR="00794C53" w14:paraId="5C8BD4BB"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AA69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5446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8</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3A9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8</w:t>
            </w:r>
          </w:p>
        </w:tc>
      </w:tr>
      <w:tr w:rsidR="00794C53" w14:paraId="65F2CF5A"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CE42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953F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2</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A2D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0</w:t>
            </w:r>
          </w:p>
        </w:tc>
      </w:tr>
      <w:tr w:rsidR="00794C53" w14:paraId="6CDD9A2B"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8C1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FDA0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8</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CBEB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w:t>
            </w:r>
          </w:p>
        </w:tc>
      </w:tr>
      <w:tr w:rsidR="00794C53" w14:paraId="43051DEC"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0511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C7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22BB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w:t>
            </w:r>
          </w:p>
        </w:tc>
      </w:tr>
      <w:tr w:rsidR="00794C53" w14:paraId="7388AC4B"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59B0F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2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7B3F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6</w:t>
            </w:r>
          </w:p>
        </w:tc>
        <w:tc>
          <w:tcPr>
            <w:tcW w:w="13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03E0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9</w:t>
            </w:r>
          </w:p>
        </w:tc>
      </w:tr>
    </w:tbl>
    <w:p w14:paraId="5D46AEF5" w14:textId="77777777" w:rsidR="00794C53" w:rsidRDefault="00880814">
      <w:pPr>
        <w:pStyle w:val="Heading3"/>
      </w:pPr>
      <w:bookmarkStart w:id="53" w:name="year-graduate-academic-preparedness"/>
      <w:bookmarkEnd w:id="52"/>
      <w:r>
        <w:t>3-year Graduate Academic Preparedness</w:t>
      </w:r>
    </w:p>
    <w:tbl>
      <w:tblPr>
        <w:tblW w:w="0" w:type="auto"/>
        <w:jc w:val="center"/>
        <w:tblLayout w:type="fixed"/>
        <w:tblLook w:val="0420" w:firstRow="1" w:lastRow="0" w:firstColumn="0" w:lastColumn="0" w:noHBand="0" w:noVBand="1"/>
      </w:tblPr>
      <w:tblGrid>
        <w:gridCol w:w="1316"/>
        <w:gridCol w:w="1316"/>
        <w:gridCol w:w="1964"/>
      </w:tblGrid>
      <w:tr w:rsidR="00794C53" w14:paraId="4EEB42DE"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2D4A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4065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repared</w:t>
            </w:r>
          </w:p>
        </w:tc>
        <w:tc>
          <w:tcPr>
            <w:tcW w:w="1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4408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Under-prepared</w:t>
            </w:r>
          </w:p>
        </w:tc>
      </w:tr>
      <w:tr w:rsidR="00794C53" w14:paraId="3307F4CA"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2CB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8</w:t>
            </w:r>
          </w:p>
        </w:tc>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D622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0</w:t>
            </w:r>
          </w:p>
        </w:tc>
        <w:tc>
          <w:tcPr>
            <w:tcW w:w="1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BE7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7</w:t>
            </w:r>
          </w:p>
        </w:tc>
      </w:tr>
      <w:tr w:rsidR="00794C53" w14:paraId="5866C44D"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BD8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1BD3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4</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479E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7</w:t>
            </w:r>
          </w:p>
        </w:tc>
      </w:tr>
      <w:tr w:rsidR="00794C53" w14:paraId="79DB31AA"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5AF3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EAFE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2</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E5D3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w:t>
            </w:r>
          </w:p>
        </w:tc>
      </w:tr>
      <w:tr w:rsidR="00794C53" w14:paraId="3DEC812E"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D3E6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Fall 2021</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6BD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6</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9A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w:t>
            </w:r>
          </w:p>
        </w:tc>
      </w:tr>
      <w:tr w:rsidR="00794C53" w14:paraId="0006A883"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9FA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E5AC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0</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879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8</w:t>
            </w:r>
          </w:p>
        </w:tc>
      </w:tr>
      <w:tr w:rsidR="00794C53" w14:paraId="7FDB7A2B"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7B4D1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9E26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2</w:t>
            </w:r>
          </w:p>
        </w:tc>
        <w:tc>
          <w:tcPr>
            <w:tcW w:w="19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7F1F2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w:t>
            </w:r>
          </w:p>
        </w:tc>
      </w:tr>
    </w:tbl>
    <w:p w14:paraId="21EAD18A" w14:textId="77777777" w:rsidR="00794C53" w:rsidRDefault="00880814">
      <w:pPr>
        <w:pStyle w:val="Heading3"/>
      </w:pPr>
      <w:bookmarkStart w:id="54" w:name="year-graduate-pell-status"/>
      <w:bookmarkEnd w:id="53"/>
      <w:r>
        <w:t>3-year Graduate Pell Status</w:t>
      </w:r>
    </w:p>
    <w:tbl>
      <w:tblPr>
        <w:tblW w:w="0" w:type="auto"/>
        <w:jc w:val="center"/>
        <w:tblLayout w:type="fixed"/>
        <w:tblLook w:val="0420" w:firstRow="1" w:lastRow="0" w:firstColumn="0" w:lastColumn="0" w:noHBand="0" w:noVBand="1"/>
      </w:tblPr>
      <w:tblGrid>
        <w:gridCol w:w="1316"/>
        <w:gridCol w:w="1120"/>
        <w:gridCol w:w="839"/>
      </w:tblGrid>
      <w:tr w:rsidR="00794C53" w14:paraId="353AA7E4"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754FC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11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3864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o Pell</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30F9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ell</w:t>
            </w:r>
          </w:p>
        </w:tc>
      </w:tr>
      <w:tr w:rsidR="00794C53" w14:paraId="79CC92F8"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B5F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8</w:t>
            </w:r>
          </w:p>
        </w:tc>
        <w:tc>
          <w:tcPr>
            <w:tcW w:w="11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79E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w:t>
            </w:r>
          </w:p>
        </w:tc>
        <w:tc>
          <w:tcPr>
            <w:tcW w:w="8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77F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4</w:t>
            </w:r>
          </w:p>
        </w:tc>
      </w:tr>
      <w:tr w:rsidR="00794C53" w14:paraId="64F282DD"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F314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31E8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70CC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w:t>
            </w:r>
          </w:p>
        </w:tc>
      </w:tr>
      <w:tr w:rsidR="00794C53" w14:paraId="1994A6E0"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3E3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927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206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4</w:t>
            </w:r>
          </w:p>
        </w:tc>
      </w:tr>
      <w:tr w:rsidR="00794C53" w14:paraId="7559CA85"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28D3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0F09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C65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9</w:t>
            </w:r>
          </w:p>
        </w:tc>
      </w:tr>
      <w:tr w:rsidR="00794C53" w14:paraId="249C82DB"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39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B71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5EB3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2</w:t>
            </w:r>
          </w:p>
        </w:tc>
      </w:tr>
      <w:tr w:rsidR="00794C53" w14:paraId="053D94B2"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54CD0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23</w:t>
            </w:r>
          </w:p>
        </w:tc>
        <w:tc>
          <w:tcPr>
            <w:tcW w:w="11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B15C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w:t>
            </w:r>
          </w:p>
        </w:tc>
        <w:tc>
          <w:tcPr>
            <w:tcW w:w="8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E897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0</w:t>
            </w:r>
          </w:p>
        </w:tc>
      </w:tr>
    </w:tbl>
    <w:p w14:paraId="267E360D" w14:textId="77777777" w:rsidR="00794C53" w:rsidRDefault="00880814">
      <w:pPr>
        <w:pStyle w:val="Heading3"/>
      </w:pPr>
      <w:bookmarkStart w:id="55" w:name="X4aa237a1d1503684e97b939253df14230ce6c56"/>
      <w:bookmarkEnd w:id="54"/>
      <w:r>
        <w:t>Total Credentials Earned by Academic Year</w:t>
      </w:r>
    </w:p>
    <w:p w14:paraId="52EC4BD7" w14:textId="77777777" w:rsidR="00794C53" w:rsidRDefault="00880814">
      <w:pPr>
        <w:pStyle w:val="FirstParagraph"/>
      </w:pPr>
      <w:r>
        <w:t>Academic year counts of the various credentials earned and awarded.</w:t>
      </w:r>
    </w:p>
    <w:tbl>
      <w:tblPr>
        <w:tblW w:w="0" w:type="auto"/>
        <w:jc w:val="center"/>
        <w:tblLayout w:type="fixed"/>
        <w:tblLook w:val="0420" w:firstRow="1" w:lastRow="0" w:firstColumn="0" w:lastColumn="0" w:noHBand="0" w:noVBand="1"/>
      </w:tblPr>
      <w:tblGrid>
        <w:gridCol w:w="2588"/>
        <w:gridCol w:w="3018"/>
        <w:gridCol w:w="667"/>
        <w:gridCol w:w="667"/>
        <w:gridCol w:w="667"/>
        <w:gridCol w:w="667"/>
        <w:gridCol w:w="667"/>
        <w:gridCol w:w="667"/>
        <w:gridCol w:w="667"/>
      </w:tblGrid>
      <w:tr w:rsidR="00794C53" w14:paraId="050C3DCF" w14:textId="77777777">
        <w:trPr>
          <w:tblHeader/>
          <w:jc w:val="center"/>
        </w:trPr>
        <w:tc>
          <w:tcPr>
            <w:tcW w:w="25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65D0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Credential</w:t>
            </w:r>
          </w:p>
        </w:tc>
        <w:tc>
          <w:tcPr>
            <w:tcW w:w="30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CAF0C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Program</w:t>
            </w:r>
          </w:p>
        </w:tc>
        <w:tc>
          <w:tcPr>
            <w:tcW w:w="6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835D4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020</w:t>
            </w:r>
          </w:p>
        </w:tc>
        <w:tc>
          <w:tcPr>
            <w:tcW w:w="6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9E50F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021</w:t>
            </w:r>
          </w:p>
        </w:tc>
        <w:tc>
          <w:tcPr>
            <w:tcW w:w="6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534C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022</w:t>
            </w:r>
          </w:p>
        </w:tc>
        <w:tc>
          <w:tcPr>
            <w:tcW w:w="6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590E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023</w:t>
            </w:r>
          </w:p>
        </w:tc>
        <w:tc>
          <w:tcPr>
            <w:tcW w:w="6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65B28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024</w:t>
            </w:r>
          </w:p>
        </w:tc>
        <w:tc>
          <w:tcPr>
            <w:tcW w:w="6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7DF9F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025</w:t>
            </w:r>
          </w:p>
        </w:tc>
        <w:tc>
          <w:tcPr>
            <w:tcW w:w="6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B89A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026</w:t>
            </w:r>
          </w:p>
        </w:tc>
      </w:tr>
      <w:tr w:rsidR="00794C53" w14:paraId="048345F9" w14:textId="77777777">
        <w:trPr>
          <w:jc w:val="center"/>
        </w:trPr>
        <w:tc>
          <w:tcPr>
            <w:tcW w:w="25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BF0E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ssociate of Applied Science</w:t>
            </w:r>
          </w:p>
        </w:tc>
        <w:tc>
          <w:tcPr>
            <w:tcW w:w="30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014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Business Management</w:t>
            </w:r>
          </w:p>
        </w:tc>
        <w:tc>
          <w:tcPr>
            <w:tcW w:w="6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E6E8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3</w:t>
            </w:r>
          </w:p>
        </w:tc>
        <w:tc>
          <w:tcPr>
            <w:tcW w:w="6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2652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0</w:t>
            </w:r>
          </w:p>
        </w:tc>
        <w:tc>
          <w:tcPr>
            <w:tcW w:w="6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EEFE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7</w:t>
            </w:r>
          </w:p>
        </w:tc>
        <w:tc>
          <w:tcPr>
            <w:tcW w:w="6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6DC0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1</w:t>
            </w:r>
          </w:p>
        </w:tc>
        <w:tc>
          <w:tcPr>
            <w:tcW w:w="6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46B8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7</w:t>
            </w:r>
          </w:p>
        </w:tc>
        <w:tc>
          <w:tcPr>
            <w:tcW w:w="6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E42E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8E5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w:t>
            </w:r>
          </w:p>
        </w:tc>
      </w:tr>
      <w:tr w:rsidR="00794C53" w14:paraId="5E3FA39F"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14E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ssociate of Applied Scienc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FE67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CJ - Law Enforcement</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6F8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6</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55C4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18ED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DA4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5A96"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1E4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932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w:t>
            </w:r>
          </w:p>
        </w:tc>
      </w:tr>
      <w:tr w:rsidR="00794C53" w14:paraId="6C64EE4C"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042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ssociate of Applied Scienc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CE32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Electronics Technology</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DFC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BE7F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F14C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CE3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F49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D11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4906A"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218307E6"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6D7D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ssociate of Applied Scienc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15A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Emergency Medical Services</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03FF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212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BAC0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B69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2E3F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6E5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0A39"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3354375E"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B83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ssociate of Applied Scienc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7ED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rumentation</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B5FF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1FA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88E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1EEB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F138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6</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2AD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4079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0</w:t>
            </w:r>
          </w:p>
        </w:tc>
      </w:tr>
      <w:tr w:rsidR="00794C53" w14:paraId="2A6D53A7"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E2F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ssociate of Applied Scienc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C2B6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Mechanical Technology</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943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F4FE"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AD82"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82A05"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0DAD5"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7EF21"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7EFB"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00ED06E1"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EF9C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ssociate of Applied Scienc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CF9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Network Engineering Technology</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4B9F3"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9C0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4C96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6C5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F719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49C5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EBFB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w:t>
            </w:r>
          </w:p>
        </w:tc>
      </w:tr>
      <w:tr w:rsidR="00794C53" w14:paraId="302C7937"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D98D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ssociate of Applied Scienc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454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Nursing</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6E1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6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DCC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CF1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495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6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9AFD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EDB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6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F85C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0</w:t>
            </w:r>
          </w:p>
        </w:tc>
      </w:tr>
      <w:tr w:rsidR="00794C53" w14:paraId="057BF7D6"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FCF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ssociate of Applied Scienc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E416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Nursing Transition -LVN Bridge</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EF6F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20B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F84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D8A8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12E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C65C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88E68"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736739D8"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8E3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ssociate of Applied Scienc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3DD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Physical Therapist Assistant</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EA7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F27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6405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F88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41F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08D8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43FF"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26B19103"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2FF4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ssociate of Applied Scienc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328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Process Technology</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938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3D8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6</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ECA5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864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A8E6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6</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4D1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5</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94F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9</w:t>
            </w:r>
          </w:p>
        </w:tc>
      </w:tr>
      <w:tr w:rsidR="00794C53" w14:paraId="4D384F70"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4EC4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ssociate of Applied Scienc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9C8A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Respiratory Care</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36A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085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9FED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8D5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346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42FE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63E6"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4E77044B"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C503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ssociate of Arts</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DD6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General Studies</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00A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7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20F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6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9778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B6C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65</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8B1A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4DC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B682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3</w:t>
            </w:r>
          </w:p>
        </w:tc>
      </w:tr>
      <w:tr w:rsidR="00794C53" w14:paraId="40559360"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9B9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ssociate of Scienc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9003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General Studies</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FF1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3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C0FB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3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AAB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8C9A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9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EF9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0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CD2A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85</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A972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9</w:t>
            </w:r>
          </w:p>
        </w:tc>
      </w:tr>
      <w:tr w:rsidR="00794C53" w14:paraId="1FCF9442"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AC6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9E62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HCE Medical Assistant</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2DE0"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FBDB3"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2EE8"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D3A92"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CC70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85</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C6F7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7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431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6</w:t>
            </w:r>
          </w:p>
        </w:tc>
      </w:tr>
      <w:tr w:rsidR="00794C53" w14:paraId="2BF6377E"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5A7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E47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HCE Medical Coding</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89E73"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3722E"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FE5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E23B4"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C9C3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1AC1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2E9F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8</w:t>
            </w:r>
          </w:p>
        </w:tc>
      </w:tr>
      <w:tr w:rsidR="00794C53" w14:paraId="4E916EBF"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BAE4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A650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HCE Medication Aide</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3ED47"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AE50"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EDA9"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2186"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BCD6"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64F8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6F77E"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44AD4DF5"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644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E28A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HCE Nurse Aide</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4F60"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6FA20"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69F2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5D6F"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4E3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FE4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E99F"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336F1BD3"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77A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749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EMT Basic</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BC0A"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C8B8B"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515F"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8AFB6"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998E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6</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ADFA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FE4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3</w:t>
            </w:r>
          </w:p>
        </w:tc>
      </w:tr>
      <w:tr w:rsidR="00794C53" w14:paraId="4A088683"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B374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9A6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CE Carpentry</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05C6B"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66544"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A6D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38D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7423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055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26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w:t>
            </w:r>
          </w:p>
        </w:tc>
      </w:tr>
      <w:tr w:rsidR="00794C53" w14:paraId="181E4C44"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1E3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C060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CE Electrical I</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3EA4"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FFC55"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03227"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0E3E1"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DCD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32F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086E"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4022551B"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07A2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C40B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CE Electrical II</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0FBC"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9C47"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28B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7F13"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E06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6</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2D95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86188"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72B37D54"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B73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C7A9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CE Electrical III</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DDB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F5171"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42769"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BE83"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1797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785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B89D5"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1303CF45"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BEE4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045C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CE Electrical IV</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8BA3"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3AE9B"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213C"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EC18"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FA6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14FA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8CA4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w:t>
            </w:r>
          </w:p>
        </w:tc>
      </w:tr>
      <w:tr w:rsidR="00794C53" w14:paraId="48A1D053"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351A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2C8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CE HVAC I</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B58B6"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6FDA7"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DF112"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60DB1"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041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901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6</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1A2D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w:t>
            </w:r>
          </w:p>
        </w:tc>
      </w:tr>
      <w:tr w:rsidR="00794C53" w14:paraId="5188F13B"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1EA6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3A9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CE HVAC II</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D15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A0F8"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72F2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861A"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422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A5A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6</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BFF2A"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62A2F889"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B51C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lastRenderedPageBreak/>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C337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CE HVAC III</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FAB67"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97AF"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B0BC8"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F77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6253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832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761E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7</w:t>
            </w:r>
          </w:p>
        </w:tc>
      </w:tr>
      <w:tr w:rsidR="00794C53" w14:paraId="0FB334FB"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8D0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FA5D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CE HVAC IV</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560A"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A02A"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3FA1"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9CB33"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107C"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63E4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5</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05D2C"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3E9F95E7"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4C6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4401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CE Plumbing I</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9E9"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9B2E"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FBA5"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AACF"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46DB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1C6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6</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8089E"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37CAA5E8"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6862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63C3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CE Plumbing II</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1224F"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151B"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C6F91"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07D0"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6D09"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4CE2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BC59"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0185FF3B"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B8D9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EC8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CE Power Line Worker I</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2898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BAE4"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A069"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79EFC"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ADDE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7F4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7B4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7</w:t>
            </w:r>
          </w:p>
        </w:tc>
      </w:tr>
      <w:tr w:rsidR="00794C53" w14:paraId="4DBF8409"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D22E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0885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CE Truck Driving Class A</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ADB64"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F577F"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72D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F45F5"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B67E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B1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D659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r>
      <w:tr w:rsidR="00794C53" w14:paraId="6AC5D73D"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924D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itutional Credential</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F2B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CE Welding Level 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78523"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7924"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235C"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4C9F"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658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9A6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5201"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2305E904"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280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evel 1 Certificat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0ACA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dvanced EMT</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D51E6"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BB15C"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FD0DE"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CA232"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584B"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3001A"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7AA8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w:t>
            </w:r>
          </w:p>
        </w:tc>
      </w:tr>
      <w:tr w:rsidR="00794C53" w14:paraId="694DD142"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90E7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evel 1 Certificat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37D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dvanced Welding</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CF1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428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1B9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49B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036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B39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05D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9</w:t>
            </w:r>
          </w:p>
        </w:tc>
      </w:tr>
      <w:tr w:rsidR="00794C53" w14:paraId="2EAF4E41"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CE1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evel 1 Certificat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C8A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Basic Welding</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BCA7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3692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7192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AD6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90F6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E1D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62C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4</w:t>
            </w:r>
          </w:p>
        </w:tc>
      </w:tr>
      <w:tr w:rsidR="00794C53" w14:paraId="26E8E76F"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9F02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evel 1 Certificat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C82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Cloud Core Technology</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18504"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8C62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1FA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7620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7E2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C52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74B1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w:t>
            </w:r>
          </w:p>
        </w:tc>
      </w:tr>
      <w:tr w:rsidR="00794C53" w14:paraId="42CED8EF"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34FA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evel 1 Certificat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2F08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Measurement Technician</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2AD2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AAFC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5442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3E4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A1D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6</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5F87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F57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9</w:t>
            </w:r>
          </w:p>
        </w:tc>
      </w:tr>
      <w:tr w:rsidR="00794C53" w14:paraId="3E5CE707"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533E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evel 1 Certificat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C7B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strumentation</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D693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C78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980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00D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42E5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5</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3D7A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5</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76D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w:t>
            </w:r>
          </w:p>
        </w:tc>
      </w:tr>
      <w:tr w:rsidR="00794C53" w14:paraId="5DF4DA55"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D7F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evel 1 Certificat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562E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Millwright</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FB33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A745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B62E"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FC481"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33DE"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D5E3"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66A9D"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2FBAD652"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8CBC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evel 1 Certificat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EE73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Office Management</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8F2D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BFA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A72C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6</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724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88F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6</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CD1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193A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w:t>
            </w:r>
          </w:p>
        </w:tc>
      </w:tr>
      <w:tr w:rsidR="00794C53" w14:paraId="04B40312"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E16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evel 1 Certificat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00F8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Pers Comp &amp; Local Area Network</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539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17B2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C40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4A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A09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37B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D3B2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w:t>
            </w:r>
          </w:p>
        </w:tc>
      </w:tr>
      <w:tr w:rsidR="00794C53" w14:paraId="4DFB1F85"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6753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evel 1 Certificat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E19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Police Academy</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9A46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379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6</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57C9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738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4D8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B49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030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3</w:t>
            </w:r>
          </w:p>
        </w:tc>
      </w:tr>
      <w:tr w:rsidR="00794C53" w14:paraId="69815BCC"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509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evel 1 Certificat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4D24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Process Technology</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4E9E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E2E8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B517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634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9B7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3398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2FD7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w:t>
            </w:r>
          </w:p>
        </w:tc>
      </w:tr>
      <w:tr w:rsidR="00794C53" w14:paraId="689A314B"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7E1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evel 2 Certificat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1488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EMT Advanced</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7DC1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A2D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EC99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8360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007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9</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9F1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6</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D2C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8</w:t>
            </w:r>
          </w:p>
        </w:tc>
      </w:tr>
      <w:tr w:rsidR="00794C53" w14:paraId="2039837F"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1FBC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evel 2 Certificat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48C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ndustrial Maintenance Mech</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995C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29FD8"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0B0B"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7C36"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0DF2"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A6BA"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8EEB0"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3C7DC046"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6636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evel 2 Certificat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0113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Paramedic</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236C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BBC5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640B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429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3E7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7FF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21DCC"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362DA04A"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1AD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evel 2 Certificate</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17D8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Vocational Nurse</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99DC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7A1C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5529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6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214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B59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A4B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F81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8</w:t>
            </w:r>
          </w:p>
        </w:tc>
      </w:tr>
      <w:tr w:rsidR="00794C53" w14:paraId="39360079"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AFC1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Occupational Skills Award</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DE7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Accounting Technician</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0833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EF7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00A4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66D0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8FE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C19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8F04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w:t>
            </w:r>
          </w:p>
        </w:tc>
      </w:tr>
      <w:tr w:rsidR="00794C53" w14:paraId="4088CB17"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FC6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Occupational Skills Award</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B91B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Business Relationship</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B2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5</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C083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AF3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F81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606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2308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6E1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w:t>
            </w:r>
          </w:p>
        </w:tc>
      </w:tr>
      <w:tr w:rsidR="00794C53" w14:paraId="449ED7DE"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FD8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Occupational Skills Award</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265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CISCO LAN Technology</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F90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57EB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534F"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C328"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BDFB"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27F7"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20A37"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r>
      <w:tr w:rsidR="00794C53" w14:paraId="0CD6E3D7"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C2B1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Occupational Skills Award</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E5AE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CISCO Networking AssociateTech</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8E03"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EDC1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F01E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CBB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17F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862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DEA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0</w:t>
            </w:r>
          </w:p>
        </w:tc>
      </w:tr>
      <w:tr w:rsidR="00794C53" w14:paraId="17116BF9"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F73A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Occupational Skills Award</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225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IT Support Specialist</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43E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4FEB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D8D7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93B9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0DC2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00D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F9F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r>
      <w:tr w:rsidR="00794C53" w14:paraId="56DF6F9A"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7F0D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Occupational Skills Award</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0647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AN Administration</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A1D3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EA7F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F377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2CF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BDE3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4</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7B09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E3A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3</w:t>
            </w:r>
          </w:p>
        </w:tc>
      </w:tr>
      <w:tr w:rsidR="00794C53" w14:paraId="5564ED0A" w14:textId="77777777">
        <w:trPr>
          <w:jc w:val="center"/>
        </w:trPr>
        <w:tc>
          <w:tcPr>
            <w:tcW w:w="2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9582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Occupational Skills Award</w:t>
            </w:r>
          </w:p>
        </w:tc>
        <w:tc>
          <w:tcPr>
            <w:tcW w:w="30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8085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Office Support Staff</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DD9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6</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546C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3</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8CE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2</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15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0</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4DC1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7</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B44F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8</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20BA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w:t>
            </w:r>
          </w:p>
        </w:tc>
      </w:tr>
      <w:tr w:rsidR="00794C53" w14:paraId="4541444C" w14:textId="77777777">
        <w:trPr>
          <w:jc w:val="center"/>
        </w:trPr>
        <w:tc>
          <w:tcPr>
            <w:tcW w:w="25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6726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Occupational Skills Award</w:t>
            </w:r>
          </w:p>
        </w:tc>
        <w:tc>
          <w:tcPr>
            <w:tcW w:w="30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BF7DC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elding</w:t>
            </w:r>
          </w:p>
        </w:tc>
        <w:tc>
          <w:tcPr>
            <w:tcW w:w="6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858F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5</w:t>
            </w:r>
          </w:p>
        </w:tc>
        <w:tc>
          <w:tcPr>
            <w:tcW w:w="6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AAFC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6</w:t>
            </w:r>
          </w:p>
        </w:tc>
        <w:tc>
          <w:tcPr>
            <w:tcW w:w="6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859B1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9</w:t>
            </w:r>
          </w:p>
        </w:tc>
        <w:tc>
          <w:tcPr>
            <w:tcW w:w="6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C884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2</w:t>
            </w:r>
          </w:p>
        </w:tc>
        <w:tc>
          <w:tcPr>
            <w:tcW w:w="6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2485B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6</w:t>
            </w:r>
          </w:p>
        </w:tc>
        <w:tc>
          <w:tcPr>
            <w:tcW w:w="6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AEF0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9</w:t>
            </w:r>
          </w:p>
        </w:tc>
        <w:tc>
          <w:tcPr>
            <w:tcW w:w="6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21FF0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w:t>
            </w:r>
          </w:p>
        </w:tc>
      </w:tr>
    </w:tbl>
    <w:p w14:paraId="73E5FD82" w14:textId="77777777" w:rsidR="00794C53" w:rsidRDefault="00880814">
      <w:pPr>
        <w:pStyle w:val="Heading3"/>
      </w:pPr>
      <w:bookmarkStart w:id="56" w:name="nsc-completion-rate"/>
      <w:bookmarkEnd w:id="55"/>
      <w:r>
        <w:t>NSC Completion Rate</w:t>
      </w:r>
    </w:p>
    <w:p w14:paraId="593B65A0" w14:textId="77777777" w:rsidR="00794C53" w:rsidRDefault="00880814">
      <w:pPr>
        <w:pStyle w:val="FirstParagraph"/>
      </w:pPr>
      <w:r>
        <w:t>In 2018, VC selected the National Student Clearinghouse (NSC) Total Completion Rate as one of our completion measures. The methodology of this count tracks students from an entering first-time cohort at VC. The cohorts are tracked through any transfers and seeks to measure degree or certificate completion within a six year timespan. The mixed enrollment cohort is comprised of first time students who change intensity in their first year.</w:t>
      </w:r>
    </w:p>
    <w:p w14:paraId="56B69FA3" w14:textId="77777777" w:rsidR="00794C53" w:rsidRDefault="00880814">
      <w:pPr>
        <w:pStyle w:val="Compact"/>
        <w:numPr>
          <w:ilvl w:val="0"/>
          <w:numId w:val="15"/>
        </w:numPr>
      </w:pPr>
      <w:r>
        <w:t>Goal/Target: 2 points above the national average for two-year institutions.</w:t>
      </w:r>
    </w:p>
    <w:p w14:paraId="37171B5D" w14:textId="77777777" w:rsidR="00794C53" w:rsidRDefault="00880814">
      <w:pPr>
        <w:pStyle w:val="Compact"/>
        <w:numPr>
          <w:ilvl w:val="0"/>
          <w:numId w:val="15"/>
        </w:numPr>
      </w:pPr>
      <w:r>
        <w:t>Threshold: 2 points below the national average for two-year institutions.</w:t>
      </w:r>
    </w:p>
    <w:tbl>
      <w:tblPr>
        <w:tblW w:w="0" w:type="auto"/>
        <w:jc w:val="center"/>
        <w:tblLayout w:type="fixed"/>
        <w:tblLook w:val="0420" w:firstRow="1" w:lastRow="0" w:firstColumn="0" w:lastColumn="0" w:noHBand="0" w:noVBand="1"/>
      </w:tblPr>
      <w:tblGrid>
        <w:gridCol w:w="1316"/>
        <w:gridCol w:w="2525"/>
        <w:gridCol w:w="1084"/>
        <w:gridCol w:w="1084"/>
        <w:gridCol w:w="936"/>
        <w:gridCol w:w="1474"/>
      </w:tblGrid>
      <w:tr w:rsidR="00794C53" w14:paraId="7B163BA9" w14:textId="77777777">
        <w:trPr>
          <w:tblHeader/>
          <w:jc w:val="center"/>
        </w:trPr>
        <w:tc>
          <w:tcPr>
            <w:tcW w:w="13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818EE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hort</w:t>
            </w:r>
          </w:p>
        </w:tc>
        <w:tc>
          <w:tcPr>
            <w:tcW w:w="252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3549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nrollmentIntensity</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E1BCB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eer</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17C5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VC</w:t>
            </w:r>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DCEB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VC N</w:t>
            </w:r>
          </w:p>
        </w:tc>
        <w:tc>
          <w:tcPr>
            <w:tcW w:w="147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3DC75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Indicator</w:t>
            </w:r>
          </w:p>
        </w:tc>
      </w:tr>
      <w:tr w:rsidR="00794C53" w14:paraId="056B032E" w14:textId="77777777">
        <w:trPr>
          <w:jc w:val="center"/>
        </w:trPr>
        <w:tc>
          <w:tcPr>
            <w:tcW w:w="13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BB7E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0</w:t>
            </w:r>
          </w:p>
        </w:tc>
        <w:tc>
          <w:tcPr>
            <w:tcW w:w="252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2BC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xclusively Full-Time</w:t>
            </w: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D25A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453</w:t>
            </w: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C39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19</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6ED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7</w:t>
            </w:r>
          </w:p>
        </w:tc>
        <w:tc>
          <w:tcPr>
            <w:tcW w:w="147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6190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reshold</w:t>
            </w:r>
          </w:p>
        </w:tc>
      </w:tr>
      <w:tr w:rsidR="00794C53" w14:paraId="374921D1"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5A2D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0</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4B7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xclusively Part-Time</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F49A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031</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A55F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92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3E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9</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951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reshold</w:t>
            </w:r>
          </w:p>
        </w:tc>
      </w:tr>
      <w:tr w:rsidR="00794C53" w14:paraId="2F0F07DE"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32AF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0</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152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ixed Enrollment</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419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693</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73D4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17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7D86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27</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36B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arget Met</w:t>
            </w:r>
          </w:p>
        </w:tc>
      </w:tr>
      <w:tr w:rsidR="00794C53" w14:paraId="29CA81EE"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D984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0</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6CFD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Overall</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C62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929</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246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71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B79E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83</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8D3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reshold</w:t>
            </w:r>
          </w:p>
        </w:tc>
      </w:tr>
      <w:tr w:rsidR="00794C53" w14:paraId="63BB2B82"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4B5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Fall 2011</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25E8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xclusively Full-Time</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1995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847</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57EB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43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A3A7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7</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01B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arget Met</w:t>
            </w:r>
          </w:p>
        </w:tc>
      </w:tr>
      <w:tr w:rsidR="00794C53" w14:paraId="63D1C917"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1014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1</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9EB1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xclusively Part-Time</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C87F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866</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96B9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83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2788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2</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66447"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794C53" w14:paraId="14608AB7"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C544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1</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9978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ixed Enrollment</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2CA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265</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8D0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62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2ACF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77</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8BE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arget Met</w:t>
            </w:r>
          </w:p>
        </w:tc>
      </w:tr>
      <w:tr w:rsidR="00794C53" w14:paraId="16BE3E35"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63CA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1</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0ED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Overall</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D90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753</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AEF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6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FF8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66</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6276"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794C53" w14:paraId="4F1914A1"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53C1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2</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FFB9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xclusively Full-Time</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41F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08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2D84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54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9BF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0</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85E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arget Met</w:t>
            </w:r>
          </w:p>
        </w:tc>
      </w:tr>
      <w:tr w:rsidR="00794C53" w14:paraId="5FD367EB"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430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2</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E060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xclusively Part-Time</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8FF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915</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D00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9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FD8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8</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2D00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reshold</w:t>
            </w:r>
          </w:p>
        </w:tc>
      </w:tr>
      <w:tr w:rsidR="00794C53" w14:paraId="3A294398"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6986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2</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C4A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ixed Enrollment</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5782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419</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A4E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40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5C38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71</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DFD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arget Met</w:t>
            </w:r>
          </w:p>
        </w:tc>
      </w:tr>
      <w:tr w:rsidR="00794C53" w14:paraId="0C0E91DF"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302E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2</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3F65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Overall</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F5DC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922</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394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11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D88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9</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76445"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794C53" w14:paraId="27BC8823"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ED39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3</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7BE1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xclusively Full-Time</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5473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206</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B2F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1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2969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6</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5DA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arget Met</w:t>
            </w:r>
          </w:p>
        </w:tc>
      </w:tr>
      <w:tr w:rsidR="00794C53" w14:paraId="5EEC1E86"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65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3</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283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xclusively Part-Time</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32C0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095</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F4E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7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C16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5</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353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reshold</w:t>
            </w:r>
          </w:p>
        </w:tc>
      </w:tr>
      <w:tr w:rsidR="00794C53" w14:paraId="0018BE8A"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E69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3</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984D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ixed Enrollment</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49F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546</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CB1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92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123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8</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C5C9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arget Met</w:t>
            </w:r>
          </w:p>
        </w:tc>
      </w:tr>
      <w:tr w:rsidR="00794C53" w14:paraId="5BC85FA7"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51A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3</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3633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Overall</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2EE0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076</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7EB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5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7D8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68</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ADF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reshold</w:t>
            </w:r>
          </w:p>
        </w:tc>
      </w:tr>
      <w:tr w:rsidR="00794C53" w14:paraId="5DB6A695"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A66B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4</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3DE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xclusively Full-Time</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5713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325</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35D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7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06B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3</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6C95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arget Met</w:t>
            </w:r>
          </w:p>
        </w:tc>
      </w:tr>
      <w:tr w:rsidR="00794C53" w14:paraId="3F25FD8D"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80C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4</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A27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xclusively Part-Time</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739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76</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A747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8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403A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7</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FD8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reshold</w:t>
            </w:r>
          </w:p>
        </w:tc>
      </w:tr>
      <w:tr w:rsidR="00794C53" w14:paraId="2301ED03"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F33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4</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B15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ixed Enrollment</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2FB5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591</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78E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91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6E04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33</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7A2E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arget Met</w:t>
            </w:r>
          </w:p>
        </w:tc>
      </w:tr>
      <w:tr w:rsidR="00794C53" w14:paraId="1B2658FE"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453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4</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05A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Overall</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888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028</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40A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78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8A3C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43</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EE43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reshold</w:t>
            </w:r>
          </w:p>
        </w:tc>
      </w:tr>
      <w:tr w:rsidR="00794C53" w14:paraId="07098099"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0CC8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5</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3697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xclusively Full-Time</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15E2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609</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13C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62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491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0</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550C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arget Met</w:t>
            </w:r>
          </w:p>
        </w:tc>
      </w:tr>
      <w:tr w:rsidR="00794C53" w14:paraId="748CCA9F"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72E8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5</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176D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xclusively Part-Time</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08F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857</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9FD6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4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C35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9</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AA8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reshold</w:t>
            </w:r>
          </w:p>
        </w:tc>
      </w:tr>
      <w:tr w:rsidR="00794C53" w14:paraId="38958F99" w14:textId="77777777">
        <w:trPr>
          <w:jc w:val="center"/>
        </w:trPr>
        <w:tc>
          <w:tcPr>
            <w:tcW w:w="13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291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5</w:t>
            </w:r>
          </w:p>
        </w:tc>
        <w:tc>
          <w:tcPr>
            <w:tcW w:w="2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2ACB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ixed Enrollment</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9017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745</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AC87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06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5B2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62</w:t>
            </w:r>
          </w:p>
        </w:tc>
        <w:tc>
          <w:tcPr>
            <w:tcW w:w="14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120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arget Met</w:t>
            </w:r>
          </w:p>
        </w:tc>
      </w:tr>
      <w:tr w:rsidR="00794C53" w14:paraId="2957F24B" w14:textId="77777777">
        <w:trPr>
          <w:jc w:val="center"/>
        </w:trPr>
        <w:tc>
          <w:tcPr>
            <w:tcW w:w="13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B2B55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ll 2015</w:t>
            </w:r>
          </w:p>
        </w:tc>
        <w:tc>
          <w:tcPr>
            <w:tcW w:w="252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31BB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Overall</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AA871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217</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DF1E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45</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6BFC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81</w:t>
            </w:r>
          </w:p>
        </w:tc>
        <w:tc>
          <w:tcPr>
            <w:tcW w:w="147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F8155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reshold</w:t>
            </w:r>
          </w:p>
        </w:tc>
      </w:tr>
    </w:tbl>
    <w:p w14:paraId="2DF6DD7F" w14:textId="77777777" w:rsidR="00794C53" w:rsidRDefault="00880814">
      <w:pPr>
        <w:pStyle w:val="Heading2"/>
      </w:pPr>
      <w:bookmarkStart w:id="57" w:name="student-survey-results"/>
      <w:bookmarkEnd w:id="44"/>
      <w:bookmarkEnd w:id="56"/>
      <w:r>
        <w:t>Student Survey Results</w:t>
      </w:r>
    </w:p>
    <w:p w14:paraId="729C1817" w14:textId="77777777" w:rsidR="00794C53" w:rsidRDefault="00880814">
      <w:pPr>
        <w:pStyle w:val="FirstParagraph"/>
      </w:pPr>
      <w:hyperlink r:id="rId9">
        <w:r>
          <w:rPr>
            <w:rStyle w:val="Hyperlink"/>
          </w:rPr>
          <w:t>http://www.ccsse.org/aboutsurvey/aboutsurvey.cfm</w:t>
        </w:r>
      </w:hyperlink>
    </w:p>
    <w:p w14:paraId="69552B15" w14:textId="77777777" w:rsidR="00794C53" w:rsidRDefault="00880814">
      <w:pPr>
        <w:pStyle w:val="BodyText"/>
      </w:pPr>
      <w:hyperlink r:id="rId10">
        <w:r>
          <w:rPr>
            <w:rStyle w:val="Hyperlink"/>
          </w:rPr>
          <w:t>CCSSE</w:t>
        </w:r>
      </w:hyperlink>
      <w:r>
        <w:t xml:space="preserve"> and </w:t>
      </w:r>
      <w:hyperlink r:id="rId11">
        <w:r>
          <w:rPr>
            <w:rStyle w:val="Hyperlink"/>
          </w:rPr>
          <w:t>SENSE</w:t>
        </w:r>
      </w:hyperlink>
      <w:r>
        <w:t xml:space="preserve"> are normed to a score of 50. Thus, above 50 represents performing in the top half of colleges. While the disaggregate data displayed in each question is compared to the peer group of small colleges, for this overview, above/below 50 is the target/threshold.</w:t>
      </w:r>
    </w:p>
    <w:p w14:paraId="0362A0DF" w14:textId="77777777" w:rsidR="00794C53" w:rsidRDefault="00880814">
      <w:pPr>
        <w:pStyle w:val="Compact"/>
        <w:numPr>
          <w:ilvl w:val="0"/>
          <w:numId w:val="16"/>
        </w:numPr>
      </w:pPr>
      <w:r>
        <w:t>Target: Meet or exceed top performer averages.</w:t>
      </w:r>
    </w:p>
    <w:p w14:paraId="79C22F20" w14:textId="77777777" w:rsidR="00794C53" w:rsidRDefault="00880814">
      <w:pPr>
        <w:pStyle w:val="Compact"/>
        <w:numPr>
          <w:ilvl w:val="0"/>
          <w:numId w:val="16"/>
        </w:numPr>
      </w:pPr>
      <w:r>
        <w:t>Threshold: Below 50.</w:t>
      </w:r>
    </w:p>
    <w:tbl>
      <w:tblPr>
        <w:tblW w:w="0" w:type="auto"/>
        <w:jc w:val="center"/>
        <w:tblLayout w:type="fixed"/>
        <w:tblLook w:val="0420" w:firstRow="1" w:lastRow="0" w:firstColumn="0" w:lastColumn="0" w:noHBand="0" w:noVBand="1"/>
      </w:tblPr>
      <w:tblGrid>
        <w:gridCol w:w="1169"/>
        <w:gridCol w:w="3920"/>
        <w:gridCol w:w="900"/>
        <w:gridCol w:w="900"/>
        <w:gridCol w:w="900"/>
        <w:gridCol w:w="900"/>
        <w:gridCol w:w="900"/>
      </w:tblGrid>
      <w:tr w:rsidR="00794C53" w14:paraId="3B162495" w14:textId="77777777">
        <w:trPr>
          <w:tblHeader/>
          <w:jc w:val="center"/>
        </w:trPr>
        <w:tc>
          <w:tcPr>
            <w:tcW w:w="11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96CD9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urce</w:t>
            </w:r>
          </w:p>
        </w:tc>
        <w:tc>
          <w:tcPr>
            <w:tcW w:w="39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5A1A8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enchmar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B7C25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3</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7910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5</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2571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7</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4AA2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80AA6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r>
      <w:tr w:rsidR="00794C53" w14:paraId="464D40CD" w14:textId="77777777">
        <w:trPr>
          <w:jc w:val="center"/>
        </w:trPr>
        <w:tc>
          <w:tcPr>
            <w:tcW w:w="11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648E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CSSE</w:t>
            </w:r>
          </w:p>
        </w:tc>
        <w:tc>
          <w:tcPr>
            <w:tcW w:w="39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8ECB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cademicChallenge</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E86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6.7</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7684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4</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2F8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2.3</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255C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2.6</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31B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2.1</w:t>
            </w:r>
          </w:p>
        </w:tc>
      </w:tr>
      <w:tr w:rsidR="00794C53" w14:paraId="54C4DD7C" w14:textId="77777777">
        <w:trPr>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D3F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CSSE</w:t>
            </w:r>
          </w:p>
        </w:tc>
        <w:tc>
          <w:tcPr>
            <w:tcW w:w="3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F55E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ctiveLearning</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ED74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5.6</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5BBB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8.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E940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1.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A9E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1.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2AFF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5.6</w:t>
            </w:r>
          </w:p>
        </w:tc>
      </w:tr>
      <w:tr w:rsidR="00794C53" w14:paraId="43E414FF" w14:textId="77777777">
        <w:trPr>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C09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CSSE</w:t>
            </w:r>
          </w:p>
        </w:tc>
        <w:tc>
          <w:tcPr>
            <w:tcW w:w="3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5C22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earnerSupport</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806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5.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C828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4.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95AD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E376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5.6</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F5F3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2.1</w:t>
            </w:r>
          </w:p>
        </w:tc>
      </w:tr>
      <w:tr w:rsidR="00794C53" w14:paraId="4C581F92" w14:textId="77777777">
        <w:trPr>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62F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CSSE</w:t>
            </w:r>
          </w:p>
        </w:tc>
        <w:tc>
          <w:tcPr>
            <w:tcW w:w="3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650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udentEffort</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C79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8.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2A91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8.6</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EBA8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632E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B45F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4.3</w:t>
            </w:r>
          </w:p>
        </w:tc>
      </w:tr>
      <w:tr w:rsidR="00794C53" w14:paraId="4DB6F156" w14:textId="77777777">
        <w:trPr>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142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CSSE</w:t>
            </w:r>
          </w:p>
        </w:tc>
        <w:tc>
          <w:tcPr>
            <w:tcW w:w="3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12C0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udentFacultyInteraction</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1D92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3E51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7.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610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EE97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F3C3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3.0</w:t>
            </w:r>
          </w:p>
        </w:tc>
      </w:tr>
      <w:tr w:rsidR="00794C53" w14:paraId="380601FD" w14:textId="77777777">
        <w:trPr>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4FC6"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ENSE</w:t>
            </w:r>
          </w:p>
        </w:tc>
        <w:tc>
          <w:tcPr>
            <w:tcW w:w="3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4F7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cademicPlanPathway</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FA83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1.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A52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1.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00AB"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73D1"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0.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EEEA5"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3.2</w:t>
            </w:r>
          </w:p>
        </w:tc>
      </w:tr>
      <w:tr w:rsidR="00794C53" w14:paraId="576F2403" w14:textId="77777777">
        <w:trPr>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1CC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ENSE</w:t>
            </w:r>
          </w:p>
        </w:tc>
        <w:tc>
          <w:tcPr>
            <w:tcW w:w="3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DE4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cademicandSocialSupportNetwork</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176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5.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A449A"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7.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B4E4"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66CD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5.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B328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3.9</w:t>
            </w:r>
          </w:p>
        </w:tc>
      </w:tr>
      <w:tr w:rsidR="00794C53" w14:paraId="6F3E06DA" w14:textId="77777777">
        <w:trPr>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75C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ENSE</w:t>
            </w:r>
          </w:p>
        </w:tc>
        <w:tc>
          <w:tcPr>
            <w:tcW w:w="3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782D"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arlyConnections</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65B5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5.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28B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3.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4F375"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8B5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9A5F"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1.3</w:t>
            </w:r>
          </w:p>
        </w:tc>
      </w:tr>
      <w:tr w:rsidR="00794C53" w14:paraId="174B8188" w14:textId="77777777">
        <w:trPr>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9B8F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ENSE</w:t>
            </w:r>
          </w:p>
        </w:tc>
        <w:tc>
          <w:tcPr>
            <w:tcW w:w="3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47E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ffectiveTrackCollegeReadiness</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310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7.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1569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6.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32E9A"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FA4AE"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4.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A62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1.6</w:t>
            </w:r>
          </w:p>
        </w:tc>
      </w:tr>
      <w:tr w:rsidR="00794C53" w14:paraId="4EFF3AF2" w14:textId="77777777">
        <w:trPr>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4F8B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ENSE</w:t>
            </w:r>
          </w:p>
        </w:tc>
        <w:tc>
          <w:tcPr>
            <w:tcW w:w="3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5D102"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ngagedLearning</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FF56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3.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077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4.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44C8"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7A3B8"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6</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9560"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7.3</w:t>
            </w:r>
          </w:p>
        </w:tc>
      </w:tr>
      <w:tr w:rsidR="00794C53" w14:paraId="28F87A32" w14:textId="77777777">
        <w:trPr>
          <w:jc w:val="center"/>
        </w:trPr>
        <w:tc>
          <w:tcPr>
            <w:tcW w:w="11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854329"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SENSE</w:t>
            </w:r>
          </w:p>
        </w:tc>
        <w:tc>
          <w:tcPr>
            <w:tcW w:w="39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6E4F4B"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ighExpectationsAspirations</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4AA17"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4</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E16E4"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2.3</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A0D6D5" w14:textId="77777777" w:rsidR="00794C53" w:rsidRDefault="00794C5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5E9773"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6</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4EA2C" w14:textId="77777777" w:rsidR="00794C53" w:rsidRDefault="0088081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3.1</w:t>
            </w:r>
          </w:p>
        </w:tc>
      </w:tr>
    </w:tbl>
    <w:p w14:paraId="5F748C54" w14:textId="77777777" w:rsidR="00794C53" w:rsidRDefault="00880814">
      <w:pPr>
        <w:pStyle w:val="Heading2"/>
      </w:pPr>
      <w:bookmarkStart w:id="58" w:name="glossary-of-terms"/>
      <w:bookmarkEnd w:id="57"/>
      <w:r>
        <w:t>Glossary of Terms</w:t>
      </w:r>
    </w:p>
    <w:p w14:paraId="15386D40" w14:textId="77777777" w:rsidR="00794C53" w:rsidRDefault="00880814">
      <w:pPr>
        <w:numPr>
          <w:ilvl w:val="0"/>
          <w:numId w:val="17"/>
        </w:numPr>
      </w:pPr>
      <w:r>
        <w:t>ABC Rate: Student-course-enrollments earning passing grades of A, B, C, or S. In an imaginary world of one student enrolled in two classes where the earned grades were an A and a D, the ABC rate would be 0.50.</w:t>
      </w:r>
    </w:p>
    <w:p w14:paraId="30C3F7F5" w14:textId="77777777" w:rsidR="00794C53" w:rsidRDefault="00880814">
      <w:pPr>
        <w:numPr>
          <w:ilvl w:val="0"/>
          <w:numId w:val="17"/>
        </w:numPr>
      </w:pPr>
      <w:r>
        <w:t>DE / Dual Enrollment: A student enrolled in both college and in a K-12 (usually High School) student. DE students do not necessarily take a college course that counts for high school credit, so not all DE students earn dual credit.</w:t>
      </w:r>
    </w:p>
    <w:p w14:paraId="690C4552" w14:textId="77777777" w:rsidR="00794C53" w:rsidRDefault="00880814">
      <w:pPr>
        <w:numPr>
          <w:ilvl w:val="0"/>
          <w:numId w:val="17"/>
        </w:numPr>
      </w:pPr>
      <w:r>
        <w:t>Early Momentum</w:t>
      </w:r>
    </w:p>
    <w:p w14:paraId="16CC5A65" w14:textId="77777777" w:rsidR="00794C53" w:rsidRDefault="00880814">
      <w:pPr>
        <w:numPr>
          <w:ilvl w:val="0"/>
          <w:numId w:val="17"/>
        </w:numPr>
      </w:pPr>
      <w:r>
        <w:t xml:space="preserve">Ethnicity: Follows </w:t>
      </w:r>
      <w:hyperlink r:id="rId12">
        <w:r>
          <w:rPr>
            <w:rStyle w:val="Hyperlink"/>
          </w:rPr>
          <w:t>IPEDS</w:t>
        </w:r>
      </w:hyperlink>
      <w:r>
        <w:t xml:space="preserve"> definitions with the exception that smaller populations are combined into the Other category to preserve privacy.</w:t>
      </w:r>
    </w:p>
    <w:p w14:paraId="38B494FB" w14:textId="77777777" w:rsidR="00794C53" w:rsidRDefault="00880814">
      <w:pPr>
        <w:numPr>
          <w:ilvl w:val="0"/>
          <w:numId w:val="17"/>
        </w:numPr>
      </w:pPr>
      <w:r>
        <w:t>FTIC: First Time In College An entering student who has never attended any college. Also includes students who entered with advanced standing (college credits earned before graduation from high school). Students who have not completed their high school work are not included.</w:t>
      </w:r>
    </w:p>
    <w:p w14:paraId="02C4352F" w14:textId="77777777" w:rsidR="00794C53" w:rsidRDefault="00880814">
      <w:pPr>
        <w:numPr>
          <w:ilvl w:val="0"/>
          <w:numId w:val="17"/>
        </w:numPr>
      </w:pPr>
      <w:r>
        <w:t>Gender: Student self-reported gender</w:t>
      </w:r>
    </w:p>
    <w:p w14:paraId="3C38F0F1" w14:textId="77777777" w:rsidR="00794C53" w:rsidRDefault="00880814">
      <w:pPr>
        <w:numPr>
          <w:ilvl w:val="0"/>
          <w:numId w:val="17"/>
        </w:numPr>
      </w:pPr>
      <w:r>
        <w:t xml:space="preserve">Pell: Federal </w:t>
      </w:r>
      <w:hyperlink r:id="rId13">
        <w:r>
          <w:rPr>
            <w:rStyle w:val="Hyperlink"/>
          </w:rPr>
          <w:t>Pell</w:t>
        </w:r>
      </w:hyperlink>
      <w:r>
        <w:t xml:space="preserve"> Grants usually are awarded only to undergraduate students who display exceptional financial need and have not earned a bachelor’s, graduate, or professional degree.</w:t>
      </w:r>
    </w:p>
    <w:p w14:paraId="6F800F1D" w14:textId="77777777" w:rsidR="00794C53" w:rsidRDefault="00880814">
      <w:pPr>
        <w:numPr>
          <w:ilvl w:val="0"/>
          <w:numId w:val="17"/>
        </w:numPr>
      </w:pPr>
      <w:r>
        <w:t>Persistence: FTIC students who persist from fall to spring or fall to fall semesters.</w:t>
      </w:r>
    </w:p>
    <w:p w14:paraId="1ED0B9E8" w14:textId="77777777" w:rsidR="00794C53" w:rsidRDefault="00880814">
      <w:pPr>
        <w:numPr>
          <w:ilvl w:val="0"/>
          <w:numId w:val="17"/>
        </w:numPr>
      </w:pPr>
      <w:r>
        <w:t>Time Status: FullTime students take 12 or more credit hours per long semester. Students who are PartTime are more likely to support one or more dependents and have full-time life commitments (e.g., family, work-for-pay, etc).</w:t>
      </w:r>
    </w:p>
    <w:p w14:paraId="4878C230" w14:textId="77777777" w:rsidR="00794C53" w:rsidRDefault="00880814">
      <w:pPr>
        <w:numPr>
          <w:ilvl w:val="0"/>
          <w:numId w:val="17"/>
        </w:numPr>
      </w:pPr>
      <w:r>
        <w:t>Transfer: Transfer from VC to a 4-year institution.</w:t>
      </w:r>
      <w:bookmarkEnd w:id="58"/>
    </w:p>
    <w:sectPr w:rsidR="00794C53" w:rsidSect="00B628AE">
      <w:headerReference w:type="even" r:id="rId14"/>
      <w:headerReference w:type="default" r:id="rId15"/>
      <w:footerReference w:type="even" r:id="rId16"/>
      <w:footerReference w:type="default" r:id="rId17"/>
      <w:headerReference w:type="first" r:id="rId18"/>
      <w:footerReference w:type="first" r:id="rId19"/>
      <w:pgSz w:w="12240" w:h="20160" w:code="5"/>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DA711" w14:textId="77777777" w:rsidR="00880814" w:rsidRDefault="00880814">
      <w:pPr>
        <w:spacing w:after="0"/>
      </w:pPr>
      <w:r>
        <w:separator/>
      </w:r>
    </w:p>
  </w:endnote>
  <w:endnote w:type="continuationSeparator" w:id="0">
    <w:p w14:paraId="79DAFDA0" w14:textId="77777777" w:rsidR="00880814" w:rsidRDefault="008808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F2683" w14:textId="77777777" w:rsidR="002E76D9" w:rsidRDefault="002E76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2621378"/>
      <w:docPartObj>
        <w:docPartGallery w:val="Page Numbers (Bottom of Page)"/>
        <w:docPartUnique/>
      </w:docPartObj>
    </w:sdtPr>
    <w:sdtEndPr>
      <w:rPr>
        <w:noProof/>
      </w:rPr>
    </w:sdtEndPr>
    <w:sdtContent>
      <w:p w14:paraId="3A5D63A6" w14:textId="77777777" w:rsidR="002E76D9" w:rsidRDefault="002E76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C4A5AE" w14:textId="77777777" w:rsidR="002E76D9" w:rsidRDefault="002E76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E1973" w14:textId="77777777" w:rsidR="002E76D9" w:rsidRDefault="002E7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479D8" w14:textId="77777777" w:rsidR="00880814" w:rsidRDefault="00880814">
      <w:pPr>
        <w:spacing w:after="0"/>
      </w:pPr>
      <w:r>
        <w:separator/>
      </w:r>
    </w:p>
  </w:footnote>
  <w:footnote w:type="continuationSeparator" w:id="0">
    <w:p w14:paraId="27ECF3CF" w14:textId="77777777" w:rsidR="00880814" w:rsidRDefault="008808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BBC2A" w14:textId="77777777" w:rsidR="002E76D9" w:rsidRDefault="002E76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D29A6" w14:textId="77777777" w:rsidR="002E76D9" w:rsidRDefault="002E76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1AAA7" w14:textId="77777777" w:rsidR="002E76D9" w:rsidRDefault="002E76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CDCA28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2C5D5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38E72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3CC9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F860C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8E2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46AE4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FA57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22DA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21669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B60C1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D26E2E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10970416">
    <w:abstractNumId w:val="10"/>
  </w:num>
  <w:num w:numId="2" w16cid:durableId="1347559177">
    <w:abstractNumId w:val="9"/>
  </w:num>
  <w:num w:numId="3" w16cid:durableId="1707296006">
    <w:abstractNumId w:val="7"/>
  </w:num>
  <w:num w:numId="4" w16cid:durableId="684554696">
    <w:abstractNumId w:val="6"/>
  </w:num>
  <w:num w:numId="5" w16cid:durableId="2080208740">
    <w:abstractNumId w:val="5"/>
  </w:num>
  <w:num w:numId="6" w16cid:durableId="70348759">
    <w:abstractNumId w:val="4"/>
  </w:num>
  <w:num w:numId="7" w16cid:durableId="1341852185">
    <w:abstractNumId w:val="8"/>
  </w:num>
  <w:num w:numId="8" w16cid:durableId="1460338734">
    <w:abstractNumId w:val="3"/>
  </w:num>
  <w:num w:numId="9" w16cid:durableId="318383857">
    <w:abstractNumId w:val="2"/>
  </w:num>
  <w:num w:numId="10" w16cid:durableId="1992248311">
    <w:abstractNumId w:val="1"/>
  </w:num>
  <w:num w:numId="11" w16cid:durableId="1712875442">
    <w:abstractNumId w:val="0"/>
  </w:num>
  <w:num w:numId="12" w16cid:durableId="1605652919">
    <w:abstractNumId w:val="10"/>
  </w:num>
  <w:num w:numId="13" w16cid:durableId="1740589306">
    <w:abstractNumId w:val="11"/>
  </w:num>
  <w:num w:numId="14" w16cid:durableId="250237293">
    <w:abstractNumId w:val="11"/>
  </w:num>
  <w:num w:numId="15" w16cid:durableId="2119520407">
    <w:abstractNumId w:val="11"/>
  </w:num>
  <w:num w:numId="16" w16cid:durableId="1075930715">
    <w:abstractNumId w:val="11"/>
  </w:num>
  <w:num w:numId="17" w16cid:durableId="10748181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1484F"/>
    <w:rsid w:val="001401C9"/>
    <w:rsid w:val="002E76D9"/>
    <w:rsid w:val="0041484F"/>
    <w:rsid w:val="00647A92"/>
    <w:rsid w:val="00732E66"/>
    <w:rsid w:val="00794C53"/>
    <w:rsid w:val="007C4E5F"/>
    <w:rsid w:val="00880814"/>
    <w:rsid w:val="00A55146"/>
    <w:rsid w:val="00B628AE"/>
    <w:rsid w:val="00F47659"/>
    <w:rsid w:val="00F54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D0DA0"/>
  <w15:docId w15:val="{240B66D8-A5E3-4A66-9B4F-8ECEEDC0E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BB7"/>
    <w:rPr>
      <w:rFonts w:ascii="Garamond" w:hAnsi="Garamond"/>
    </w:rPr>
  </w:style>
  <w:style w:type="paragraph" w:styleId="Heading1">
    <w:name w:val="heading 1"/>
    <w:basedOn w:val="Normal"/>
    <w:next w:val="BodyText"/>
    <w:uiPriority w:val="9"/>
    <w:qFormat/>
    <w:rsid w:val="00F54BB7"/>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F54BB7"/>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F54BB7"/>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54BB7"/>
    <w:pPr>
      <w:spacing w:before="180" w:after="180"/>
    </w:pPr>
  </w:style>
  <w:style w:type="paragraph" w:customStyle="1" w:styleId="FirstParagraph">
    <w:name w:val="First Paragraph"/>
    <w:basedOn w:val="BodyText"/>
    <w:next w:val="BodyText"/>
    <w:qFormat/>
    <w:rsid w:val="00F54BB7"/>
  </w:style>
  <w:style w:type="paragraph" w:customStyle="1" w:styleId="Compact">
    <w:name w:val="Compact"/>
    <w:basedOn w:val="BodyText"/>
    <w:qFormat/>
    <w:pPr>
      <w:spacing w:before="36" w:after="36"/>
    </w:pPr>
  </w:style>
  <w:style w:type="paragraph" w:styleId="Title">
    <w:name w:val="Title"/>
    <w:basedOn w:val="Normal"/>
    <w:next w:val="BodyText"/>
    <w:qFormat/>
    <w:rsid w:val="00F54BB7"/>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4BB7"/>
    <w:pPr>
      <w:keepNext/>
      <w:keepLines/>
      <w:jc w:val="center"/>
    </w:pPr>
    <w:rPr>
      <w:rFonts w:ascii="Garamond" w:hAnsi="Garamond"/>
    </w:rPr>
  </w:style>
  <w:style w:type="paragraph" w:styleId="Date">
    <w:name w:val="Date"/>
    <w:next w:val="BodyText"/>
    <w:qFormat/>
    <w:rsid w:val="00F54BB7"/>
    <w:pPr>
      <w:keepNext/>
      <w:keepLines/>
      <w:jc w:val="center"/>
    </w:pPr>
    <w:rPr>
      <w:rFonts w:ascii="Garamond" w:hAnsi="Garamond"/>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54BB7"/>
    <w:rPr>
      <w:rFonts w:ascii="Garamond" w:hAnsi="Garamond"/>
    </w:rPr>
  </w:style>
  <w:style w:type="paragraph" w:styleId="Header">
    <w:name w:val="header"/>
    <w:basedOn w:val="Normal"/>
    <w:link w:val="HeaderChar"/>
    <w:unhideWhenUsed/>
    <w:rsid w:val="002E76D9"/>
    <w:pPr>
      <w:tabs>
        <w:tab w:val="center" w:pos="4680"/>
        <w:tab w:val="right" w:pos="9360"/>
      </w:tabs>
      <w:spacing w:after="0"/>
    </w:pPr>
  </w:style>
  <w:style w:type="character" w:customStyle="1" w:styleId="HeaderChar">
    <w:name w:val="Header Char"/>
    <w:basedOn w:val="DefaultParagraphFont"/>
    <w:link w:val="Header"/>
    <w:rsid w:val="002E76D9"/>
    <w:rPr>
      <w:rFonts w:ascii="Garamond" w:hAnsi="Garamond"/>
    </w:rPr>
  </w:style>
  <w:style w:type="paragraph" w:styleId="Footer">
    <w:name w:val="footer"/>
    <w:basedOn w:val="Normal"/>
    <w:link w:val="FooterChar"/>
    <w:uiPriority w:val="99"/>
    <w:unhideWhenUsed/>
    <w:rsid w:val="002E76D9"/>
    <w:pPr>
      <w:tabs>
        <w:tab w:val="center" w:pos="4680"/>
        <w:tab w:val="right" w:pos="9360"/>
      </w:tabs>
      <w:spacing w:after="0"/>
    </w:pPr>
  </w:style>
  <w:style w:type="character" w:customStyle="1" w:styleId="FooterChar">
    <w:name w:val="Footer Char"/>
    <w:basedOn w:val="DefaultParagraphFont"/>
    <w:link w:val="Footer"/>
    <w:uiPriority w:val="99"/>
    <w:rsid w:val="002E76D9"/>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udentclearinghouse.org/about/our-privacy-commitment/" TargetMode="External"/><Relationship Id="rId13" Type="http://schemas.openxmlformats.org/officeDocument/2006/relationships/hyperlink" Target="https://studentaid.gov/understand-aid/types/grants/pell"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tacc.org/tsc/texas-pathways-data-analysis" TargetMode="External"/><Relationship Id="rId12" Type="http://schemas.openxmlformats.org/officeDocument/2006/relationships/hyperlink" Target="https://nces.ed.gov/ipeds/"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csse.org/sense/aboutsense/"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www.ccsse.org/aboutsurvey/aboutsurvey.cfm"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www.ccsse.org/aboutsurvey/aboutsurvey.cf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6</Pages>
  <Words>3989</Words>
  <Characters>18872</Characters>
  <Application>Microsoft Office Word</Application>
  <DocSecurity>0</DocSecurity>
  <Lines>2696</Lines>
  <Paragraphs>2857</Paragraphs>
  <ScaleCrop>false</ScaleCrop>
  <Company>Victoria College</Company>
  <LinksUpToDate>false</LinksUpToDate>
  <CharactersWithSpaces>2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Centered Achievement</dc:title>
  <dc:creator/>
  <cp:keywords/>
  <cp:lastModifiedBy>WILEY, Matt</cp:lastModifiedBy>
  <cp:revision>2</cp:revision>
  <dcterms:created xsi:type="dcterms:W3CDTF">2026-02-03T18:51:00Z</dcterms:created>
  <dcterms:modified xsi:type="dcterms:W3CDTF">2026-02-03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apa7.csl</vt:lpwstr>
  </property>
  <property fmtid="{D5CDD505-2E9C-101B-9397-08002B2CF9AE}" pid="3" name="date">
    <vt:lpwstr>03 Feb 2026</vt:lpwstr>
  </property>
  <property fmtid="{D5CDD505-2E9C-101B-9397-08002B2CF9AE}" pid="4" name="output">
    <vt:lpwstr/>
  </property>
  <property fmtid="{D5CDD505-2E9C-101B-9397-08002B2CF9AE}" pid="5" name="MSIP_Label_dd93e2e6-5163-4dc9-9925-40179249330e_Enabled">
    <vt:lpwstr>true</vt:lpwstr>
  </property>
  <property fmtid="{D5CDD505-2E9C-101B-9397-08002B2CF9AE}" pid="6" name="MSIP_Label_dd93e2e6-5163-4dc9-9925-40179249330e_SetDate">
    <vt:lpwstr>2026-02-03T19:01:43Z</vt:lpwstr>
  </property>
  <property fmtid="{D5CDD505-2E9C-101B-9397-08002B2CF9AE}" pid="7" name="MSIP_Label_dd93e2e6-5163-4dc9-9925-40179249330e_Method">
    <vt:lpwstr>Standard</vt:lpwstr>
  </property>
  <property fmtid="{D5CDD505-2E9C-101B-9397-08002B2CF9AE}" pid="8" name="MSIP_Label_dd93e2e6-5163-4dc9-9925-40179249330e_Name">
    <vt:lpwstr>defa4170-0d19-0005-0004-bc88714345d2</vt:lpwstr>
  </property>
  <property fmtid="{D5CDD505-2E9C-101B-9397-08002B2CF9AE}" pid="9" name="MSIP_Label_dd93e2e6-5163-4dc9-9925-40179249330e_SiteId">
    <vt:lpwstr>9f7000b0-cb48-4a38-ba59-13eb9ab73890</vt:lpwstr>
  </property>
  <property fmtid="{D5CDD505-2E9C-101B-9397-08002B2CF9AE}" pid="10" name="MSIP_Label_dd93e2e6-5163-4dc9-9925-40179249330e_ActionId">
    <vt:lpwstr>ec61bbc7-ef83-417f-a379-869abac5e6e3</vt:lpwstr>
  </property>
  <property fmtid="{D5CDD505-2E9C-101B-9397-08002B2CF9AE}" pid="11" name="MSIP_Label_dd93e2e6-5163-4dc9-9925-40179249330e_ContentBits">
    <vt:lpwstr>0</vt:lpwstr>
  </property>
  <property fmtid="{D5CDD505-2E9C-101B-9397-08002B2CF9AE}" pid="12" name="MSIP_Label_dd93e2e6-5163-4dc9-9925-40179249330e_Tag">
    <vt:lpwstr>10, 3, 0, 1</vt:lpwstr>
  </property>
</Properties>
</file>